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3F2E9" w14:textId="77777777" w:rsidR="00D22110" w:rsidRPr="009937D5" w:rsidRDefault="00D22110" w:rsidP="00D22110">
      <w:pPr>
        <w:jc w:val="center"/>
        <w:rPr>
          <w:rFonts w:ascii="Times New Roman" w:hAnsi="Times New Roman" w:cs="Times New Roman"/>
          <w:b/>
          <w:sz w:val="32"/>
        </w:rPr>
      </w:pPr>
      <w:r w:rsidRPr="009937D5">
        <w:rPr>
          <w:rFonts w:ascii="Times New Roman" w:hAnsi="Times New Roman" w:cs="Times New Roman"/>
          <w:b/>
          <w:sz w:val="32"/>
        </w:rPr>
        <w:t xml:space="preserve">Chapter 2 </w:t>
      </w:r>
      <w:r w:rsidR="0011642B" w:rsidRPr="009937D5">
        <w:rPr>
          <w:rFonts w:ascii="Times New Roman" w:hAnsi="Times New Roman" w:cs="Times New Roman"/>
          <w:b/>
          <w:sz w:val="32"/>
        </w:rPr>
        <w:t>Tables</w:t>
      </w:r>
      <w:r w:rsidRPr="009937D5">
        <w:rPr>
          <w:rFonts w:ascii="Times New Roman" w:hAnsi="Times New Roman" w:cs="Times New Roman"/>
          <w:b/>
          <w:sz w:val="32"/>
        </w:rPr>
        <w:t xml:space="preserve"> and Figures</w:t>
      </w:r>
    </w:p>
    <w:p w14:paraId="089D5070" w14:textId="1695AEEA" w:rsidR="005035F2" w:rsidRPr="009937D5" w:rsidRDefault="005035F2" w:rsidP="00767988">
      <w:pPr>
        <w:spacing w:line="360" w:lineRule="auto"/>
        <w:jc w:val="both"/>
        <w:rPr>
          <w:rFonts w:ascii="Times New Roman" w:hAnsi="Times New Roman" w:cs="Times New Roman"/>
        </w:rPr>
      </w:pPr>
      <w:r w:rsidRPr="009937D5">
        <w:rPr>
          <w:rFonts w:ascii="Times New Roman" w:hAnsi="Times New Roman" w:cs="Times New Roman"/>
          <w:b/>
          <w:bCs/>
        </w:rPr>
        <w:t xml:space="preserve">Table </w:t>
      </w:r>
      <w:r w:rsidR="004434E2" w:rsidRPr="009937D5">
        <w:rPr>
          <w:rFonts w:ascii="Times New Roman" w:hAnsi="Times New Roman" w:cs="Times New Roman"/>
          <w:b/>
          <w:bCs/>
        </w:rPr>
        <w:t>1</w:t>
      </w:r>
      <w:r w:rsidRPr="009937D5">
        <w:rPr>
          <w:rFonts w:ascii="Times New Roman" w:hAnsi="Times New Roman" w:cs="Times New Roman"/>
          <w:b/>
          <w:bCs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Mean grain yields (t ha</w:t>
      </w:r>
      <w:r w:rsidRPr="009937D5">
        <w:rPr>
          <w:rFonts w:ascii="Times New Roman" w:hAnsi="Times New Roman" w:cs="Times New Roman"/>
          <w:sz w:val="24"/>
          <w:vertAlign w:val="superscript"/>
        </w:rPr>
        <w:t>-1</w:t>
      </w:r>
      <w:r w:rsidRPr="009937D5">
        <w:rPr>
          <w:rFonts w:ascii="Times New Roman" w:hAnsi="Times New Roman" w:cs="Times New Roman"/>
          <w:sz w:val="24"/>
        </w:rPr>
        <w:t>), grain yield standard deviation (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y</m:t>
                </m:r>
              </m:e>
            </m:acc>
          </m:sub>
        </m:sSub>
      </m:oMath>
      <w:r w:rsidRPr="009937D5">
        <w:rPr>
          <w:rFonts w:ascii="Times New Roman" w:hAnsi="Times New Roman" w:cs="Times New Roman"/>
          <w:sz w:val="24"/>
        </w:rPr>
        <w:t>), number of environments where variety was tested (Env), number of environments where variety outperforms check (n), mean yield differences (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di</m:t>
            </m:r>
          </m:sub>
        </m:sSub>
      </m:oMath>
      <w:r w:rsidRPr="009937D5">
        <w:rPr>
          <w:rFonts w:ascii="Times New Roman" w:hAnsi="Times New Roman" w:cs="Times New Roman"/>
          <w:sz w:val="24"/>
        </w:rPr>
        <w:t>), standard deviation of differences (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di</m:t>
            </m:r>
          </m:sub>
        </m:sSub>
      </m:oMath>
      <w:r w:rsidRPr="009937D5">
        <w:rPr>
          <w:rFonts w:ascii="Times New Roman" w:hAnsi="Times New Roman" w:cs="Times New Roman"/>
          <w:sz w:val="24"/>
        </w:rPr>
        <w:t>) and Reliabilities (</w:t>
      </w:r>
      <m:oMath>
        <m:sSup>
          <m:sSupPr>
            <m:ctrlPr>
              <w:rPr>
                <w:rFonts w:ascii="Cambria Math" w:hAnsi="Cambria Math" w:cs="Times New Roman"/>
                <w:sz w:val="24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i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a</m:t>
            </m:r>
          </m:sup>
        </m:sSup>
      </m:oMath>
      <w:r w:rsidRPr="009937D5">
        <w:rPr>
          <w:rFonts w:ascii="Times New Roman" w:hAnsi="Times New Roman" w:cs="Times New Roman"/>
          <w:sz w:val="24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sz w:val="24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i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b</m:t>
            </m:r>
          </m:sup>
        </m:sSup>
      </m:oMath>
      <w:r w:rsidRPr="009937D5">
        <w:rPr>
          <w:rFonts w:ascii="Times New Roman" w:hAnsi="Times New Roman" w:cs="Times New Roman"/>
          <w:sz w:val="24"/>
        </w:rPr>
        <w:t xml:space="preserve">) for the experimental hybrids </w:t>
      </w:r>
      <w:r w:rsidR="00ED6B58" w:rsidRPr="009937D5">
        <w:rPr>
          <w:rFonts w:ascii="Times New Roman" w:hAnsi="Times New Roman" w:cs="Times New Roman"/>
          <w:sz w:val="24"/>
        </w:rPr>
        <w:t xml:space="preserve">across the </w:t>
      </w:r>
      <w:r w:rsidRPr="009937D5">
        <w:rPr>
          <w:rFonts w:ascii="Times New Roman" w:hAnsi="Times New Roman" w:cs="Times New Roman"/>
          <w:sz w:val="24"/>
        </w:rPr>
        <w:t>three years with commercial variety</w:t>
      </w:r>
      <w:r w:rsidR="00F97EF6" w:rsidRPr="009937D5">
        <w:rPr>
          <w:rFonts w:ascii="Times New Roman" w:hAnsi="Times New Roman" w:cs="Times New Roman"/>
          <w:sz w:val="24"/>
        </w:rPr>
        <w:t xml:space="preserve">, </w:t>
      </w:r>
      <w:r w:rsidRPr="009937D5">
        <w:rPr>
          <w:rFonts w:ascii="Times New Roman" w:hAnsi="Times New Roman" w:cs="Times New Roman"/>
          <w:sz w:val="24"/>
        </w:rPr>
        <w:t>59R5 as the check.</w:t>
      </w:r>
    </w:p>
    <w:tbl>
      <w:tblPr>
        <w:tblW w:w="9294" w:type="dxa"/>
        <w:tblLayout w:type="fixed"/>
        <w:tblLook w:val="04A0" w:firstRow="1" w:lastRow="0" w:firstColumn="1" w:lastColumn="0" w:noHBand="0" w:noVBand="1"/>
      </w:tblPr>
      <w:tblGrid>
        <w:gridCol w:w="1440"/>
        <w:gridCol w:w="1260"/>
        <w:gridCol w:w="630"/>
        <w:gridCol w:w="710"/>
        <w:gridCol w:w="1051"/>
        <w:gridCol w:w="1050"/>
        <w:gridCol w:w="1051"/>
        <w:gridCol w:w="1051"/>
        <w:gridCol w:w="1051"/>
      </w:tblGrid>
      <w:tr w:rsidR="005035F2" w:rsidRPr="009937D5" w14:paraId="15125C5A" w14:textId="77777777" w:rsidTr="00565AA7">
        <w:trPr>
          <w:trHeight w:val="276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8559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Experimental Hybri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64B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ean Yield</w:t>
            </w:r>
          </w:p>
          <w:p w14:paraId="2886F7C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(t ha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5CDD461E" w14:textId="331BCC43" w:rsidR="005035F2" w:rsidRPr="009937D5" w:rsidRDefault="00880451" w:rsidP="00565AA7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y</m:t>
                        </m:r>
                      </m:e>
                    </m:acc>
                  </m:sub>
                </m:sSub>
              </m:oMath>
            </m:oMathPara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D427" w14:textId="77777777" w:rsidR="005035F2" w:rsidRPr="009937D5" w:rsidRDefault="005035F2" w:rsidP="00565AA7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Env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9B30" w14:textId="77777777" w:rsidR="005035F2" w:rsidRPr="009937D5" w:rsidRDefault="005035F2" w:rsidP="00565AA7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2AB2" w14:textId="2875F8AB" w:rsidR="005035F2" w:rsidRPr="009937D5" w:rsidRDefault="00880451" w:rsidP="00565AA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di</m:t>
                    </m:r>
                  </m:sub>
                </m:sSub>
              </m:oMath>
            </m:oMathPara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AD996" w14:textId="3482EA91" w:rsidR="005035F2" w:rsidRPr="009937D5" w:rsidRDefault="00880451" w:rsidP="00565AA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di</m:t>
                    </m:r>
                  </m:sub>
                </m:sSub>
              </m:oMath>
            </m:oMathPara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A310D" w14:textId="5688D4CF" w:rsidR="005035F2" w:rsidRPr="009937D5" w:rsidRDefault="00880451" w:rsidP="00565AA7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a</m:t>
                    </m:r>
                  </m:sup>
                </m:sSup>
              </m:oMath>
            </m:oMathPara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8863B" w14:textId="5E5742E6" w:rsidR="005035F2" w:rsidRPr="009937D5" w:rsidRDefault="00880451" w:rsidP="00565AA7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b</m:t>
                    </m:r>
                  </m:sup>
                </m:sSup>
              </m:oMath>
            </m:oMathPara>
          </w:p>
        </w:tc>
      </w:tr>
      <w:tr w:rsidR="005035F2" w:rsidRPr="009937D5" w14:paraId="2A789B28" w14:textId="77777777" w:rsidTr="00565AA7">
        <w:trPr>
          <w:trHeight w:val="276"/>
        </w:trPr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DB724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EV1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7E71A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14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68099035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40</w:t>
            </w:r>
          </w:p>
        </w:tc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313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333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49077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63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EEE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74326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26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7C3A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5035F2" w:rsidRPr="009937D5" w14:paraId="1FCF641D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FE512B1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EV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20AF3E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34</w:t>
            </w:r>
          </w:p>
        </w:tc>
        <w:tc>
          <w:tcPr>
            <w:tcW w:w="630" w:type="dxa"/>
          </w:tcPr>
          <w:p w14:paraId="393AE80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23E39CC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E03128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06EBA044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4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86FF9B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ACABC7E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EADE24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3</w:t>
            </w:r>
          </w:p>
        </w:tc>
      </w:tr>
      <w:tr w:rsidR="005035F2" w:rsidRPr="009937D5" w14:paraId="50FD6DE3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2407297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EV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D7904B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1</w:t>
            </w:r>
          </w:p>
        </w:tc>
        <w:tc>
          <w:tcPr>
            <w:tcW w:w="630" w:type="dxa"/>
          </w:tcPr>
          <w:p w14:paraId="16B5BB44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0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54DDE5AF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5FC15D70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182A7CF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4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3109AD95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5B550565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2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7BCCC7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3</w:t>
            </w:r>
          </w:p>
        </w:tc>
      </w:tr>
      <w:tr w:rsidR="005035F2" w:rsidRPr="009937D5" w14:paraId="1040C181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56D8A30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5B1C6A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89</w:t>
            </w:r>
          </w:p>
        </w:tc>
        <w:tc>
          <w:tcPr>
            <w:tcW w:w="630" w:type="dxa"/>
          </w:tcPr>
          <w:p w14:paraId="205E0B9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94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52EE734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20C9F83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7F44F687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1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3B285FE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2CB18F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8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0488D42F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63</w:t>
            </w:r>
          </w:p>
        </w:tc>
      </w:tr>
      <w:tr w:rsidR="005035F2" w:rsidRPr="009937D5" w14:paraId="29CAEF74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F4C2EB5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8A89C1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630" w:type="dxa"/>
          </w:tcPr>
          <w:p w14:paraId="0779CD85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2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66CE17A5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0B6DF4DA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145715D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3.1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BEE310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2BDC85EF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60ADCF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67</w:t>
            </w:r>
          </w:p>
        </w:tc>
      </w:tr>
      <w:tr w:rsidR="005035F2" w:rsidRPr="009937D5" w14:paraId="3D5D74D7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951102D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E682C9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59</w:t>
            </w:r>
          </w:p>
        </w:tc>
        <w:tc>
          <w:tcPr>
            <w:tcW w:w="630" w:type="dxa"/>
          </w:tcPr>
          <w:p w14:paraId="57343D3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25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0A1CA1C0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0775FC86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46555E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4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E9C713A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35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2B0ABC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6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2EBA550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16</w:t>
            </w:r>
          </w:p>
        </w:tc>
      </w:tr>
      <w:tr w:rsidR="005035F2" w:rsidRPr="009937D5" w14:paraId="0678F941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55840E2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BE03B4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630" w:type="dxa"/>
          </w:tcPr>
          <w:p w14:paraId="45A0F5E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55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4B0716EE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A078B24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3E71C66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69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2DD4836E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75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CC2E708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C25F01A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5035F2" w:rsidRPr="009937D5" w14:paraId="5C0C72D7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9FEE3FD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27D55A5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9.85</w:t>
            </w:r>
          </w:p>
        </w:tc>
        <w:tc>
          <w:tcPr>
            <w:tcW w:w="630" w:type="dxa"/>
          </w:tcPr>
          <w:p w14:paraId="4D4B9AFE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28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6885EC7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74CCBA0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6D08F4CE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0.22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0BA47C7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5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046F3C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465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7D024B37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85</w:t>
            </w:r>
          </w:p>
        </w:tc>
      </w:tr>
      <w:tr w:rsidR="005035F2" w:rsidRPr="009937D5" w14:paraId="7878978D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49E97AB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32D54B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0.23</w:t>
            </w:r>
          </w:p>
        </w:tc>
        <w:tc>
          <w:tcPr>
            <w:tcW w:w="630" w:type="dxa"/>
          </w:tcPr>
          <w:p w14:paraId="6D18936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62DCA259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54D23F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3B68DF2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1464FCF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20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1709436" w14:textId="77777777" w:rsidR="005035F2" w:rsidRPr="002004FD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004FD">
              <w:rPr>
                <w:rFonts w:ascii="Times New Roman" w:eastAsia="Times New Roman" w:hAnsi="Times New Roman" w:cs="Times New Roman"/>
                <w:color w:val="000000"/>
              </w:rPr>
              <w:t>0.528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6F2B78F" w14:textId="77777777" w:rsidR="005035F2" w:rsidRPr="002004FD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004FD">
              <w:rPr>
                <w:rFonts w:ascii="Times New Roman" w:eastAsia="Times New Roman" w:hAnsi="Times New Roman" w:cs="Times New Roman"/>
                <w:color w:val="000000"/>
              </w:rPr>
              <w:t>0.462</w:t>
            </w:r>
          </w:p>
        </w:tc>
      </w:tr>
      <w:tr w:rsidR="005035F2" w:rsidRPr="009937D5" w14:paraId="32A236F1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55AFBAD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75F4A3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0.52</w:t>
            </w:r>
          </w:p>
        </w:tc>
        <w:tc>
          <w:tcPr>
            <w:tcW w:w="630" w:type="dxa"/>
          </w:tcPr>
          <w:p w14:paraId="1E36F46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3D4B9998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8502534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5AFEC38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59060040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98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56448445" w14:textId="77777777" w:rsidR="005035F2" w:rsidRPr="002004FD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004FD">
              <w:rPr>
                <w:rFonts w:ascii="Times New Roman" w:eastAsia="Times New Roman" w:hAnsi="Times New Roman" w:cs="Times New Roman"/>
                <w:color w:val="000000"/>
              </w:rPr>
              <w:t>0.559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D932FEC" w14:textId="77777777" w:rsidR="005035F2" w:rsidRPr="002004FD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004FD">
              <w:rPr>
                <w:rFonts w:ascii="Times New Roman" w:eastAsia="Times New Roman" w:hAnsi="Times New Roman" w:cs="Times New Roman"/>
                <w:color w:val="000000"/>
              </w:rPr>
              <w:t>0.538</w:t>
            </w:r>
          </w:p>
        </w:tc>
      </w:tr>
      <w:tr w:rsidR="005035F2" w:rsidRPr="009937D5" w14:paraId="6BB85285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4229CF6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EEC41F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0.36</w:t>
            </w:r>
          </w:p>
        </w:tc>
        <w:tc>
          <w:tcPr>
            <w:tcW w:w="630" w:type="dxa"/>
          </w:tcPr>
          <w:p w14:paraId="18AA7359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5E17EB08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56A0799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6566182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18B8AE9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04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000F83D9" w14:textId="77777777" w:rsidR="005035F2" w:rsidRPr="002004FD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004FD">
              <w:rPr>
                <w:rFonts w:ascii="Times New Roman" w:eastAsia="Times New Roman" w:hAnsi="Times New Roman" w:cs="Times New Roman"/>
                <w:color w:val="000000"/>
              </w:rPr>
              <w:t>0.537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E41C1E5" w14:textId="77777777" w:rsidR="005035F2" w:rsidRPr="002004FD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004FD">
              <w:rPr>
                <w:rFonts w:ascii="Times New Roman" w:eastAsia="Times New Roman" w:hAnsi="Times New Roman" w:cs="Times New Roman"/>
                <w:color w:val="000000"/>
              </w:rPr>
              <w:t>0.538</w:t>
            </w:r>
          </w:p>
        </w:tc>
      </w:tr>
      <w:tr w:rsidR="005035F2" w:rsidRPr="009937D5" w14:paraId="1EE92BC7" w14:textId="77777777" w:rsidTr="00565AA7">
        <w:trPr>
          <w:trHeight w:val="276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942A830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D3AF44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5</w:t>
            </w:r>
          </w:p>
        </w:tc>
        <w:tc>
          <w:tcPr>
            <w:tcW w:w="630" w:type="dxa"/>
          </w:tcPr>
          <w:p w14:paraId="49B95201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30</w:t>
            </w:r>
          </w:p>
        </w:tc>
        <w:tc>
          <w:tcPr>
            <w:tcW w:w="710" w:type="dxa"/>
            <w:shd w:val="clear" w:color="auto" w:fill="auto"/>
            <w:noWrap/>
            <w:vAlign w:val="bottom"/>
            <w:hideMark/>
          </w:tcPr>
          <w:p w14:paraId="658BDBE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417F600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4E9451E6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73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2B16BE78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54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2295DA3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48</w:t>
            </w:r>
          </w:p>
        </w:tc>
        <w:tc>
          <w:tcPr>
            <w:tcW w:w="1051" w:type="dxa"/>
            <w:shd w:val="clear" w:color="auto" w:fill="auto"/>
            <w:noWrap/>
            <w:vAlign w:val="bottom"/>
            <w:hideMark/>
          </w:tcPr>
          <w:p w14:paraId="69E20510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54</w:t>
            </w:r>
          </w:p>
        </w:tc>
      </w:tr>
      <w:tr w:rsidR="009937D5" w:rsidRPr="009937D5" w14:paraId="42DD2D7B" w14:textId="77777777" w:rsidTr="00565AA7">
        <w:trPr>
          <w:trHeight w:val="276"/>
        </w:trPr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2413985" w14:textId="77777777" w:rsidR="005035F2" w:rsidRPr="009937D5" w:rsidRDefault="005035F2" w:rsidP="00565A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59R5 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48A76A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9.97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3D4B7057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80</w:t>
            </w:r>
          </w:p>
        </w:tc>
        <w:tc>
          <w:tcPr>
            <w:tcW w:w="7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221837D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ABE09A2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8460AB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7D71A4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7D5B2C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1F8279" w14:textId="77777777" w:rsidR="005035F2" w:rsidRPr="009937D5" w:rsidRDefault="005035F2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</w:tbl>
    <w:p w14:paraId="0E2DA846" w14:textId="77777777" w:rsidR="005035F2" w:rsidRPr="009937D5" w:rsidRDefault="005035F2" w:rsidP="005035F2">
      <w:pPr>
        <w:rPr>
          <w:rFonts w:ascii="Times New Roman" w:hAnsi="Times New Roman" w:cs="Times New Roman"/>
          <w:b/>
          <w:sz w:val="32"/>
        </w:rPr>
      </w:pPr>
    </w:p>
    <w:p w14:paraId="31333E6B" w14:textId="251499D1" w:rsidR="009757E0" w:rsidRPr="009937D5" w:rsidRDefault="003F6DD9" w:rsidP="00767988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 xml:space="preserve">Table </w:t>
      </w:r>
      <w:r w:rsidR="004434E2"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2</w:t>
      </w:r>
      <w:r w:rsidR="00D820CB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: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="00B508DA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First stage a</w:t>
      </w:r>
      <w:r w:rsidR="00657007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nalysis of variance</w:t>
      </w:r>
      <w:r w:rsidR="00CD0F15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, </w:t>
      </w:r>
      <w:r w:rsidR="00E412DD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m</w:t>
      </w:r>
      <w:r w:rsidR="00A01888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ean</w:t>
      </w:r>
      <w:r w:rsidR="00A05667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</w:t>
      </w:r>
      <w:r w:rsidR="00A01888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, standard error</w:t>
      </w:r>
      <w:r w:rsidR="00A05667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</w:t>
      </w:r>
      <w:r w:rsidR="00A01888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(SE), </w:t>
      </w:r>
      <w:r w:rsidR="00E412DD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m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inimum (min)</w:t>
      </w:r>
      <w:r w:rsidR="00AB3286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and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maximum (max)</w:t>
      </w:r>
      <w:r w:rsidR="00C26039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="00E412DD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values 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of the measured morpho-physiological traits</w:t>
      </w:r>
      <w:r w:rsidR="005B30F1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="00835CBF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for the </w:t>
      </w:r>
      <w:r w:rsidR="00AB4696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three</w:t>
      </w:r>
      <w:r w:rsidR="00835CBF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="00AB4696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year</w:t>
      </w:r>
      <w:r w:rsidR="00835CBF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</w:t>
      </w:r>
      <w:r w:rsidR="00C26039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. </w:t>
      </w:r>
    </w:p>
    <w:tbl>
      <w:tblPr>
        <w:tblStyle w:val="TableGrid"/>
        <w:tblpPr w:leftFromText="180" w:rightFromText="180" w:vertAnchor="text" w:horzAnchor="margin" w:tblpY="214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0"/>
        <w:gridCol w:w="989"/>
        <w:gridCol w:w="989"/>
        <w:gridCol w:w="989"/>
        <w:gridCol w:w="989"/>
        <w:gridCol w:w="989"/>
        <w:gridCol w:w="981"/>
        <w:gridCol w:w="981"/>
        <w:gridCol w:w="983"/>
      </w:tblGrid>
      <w:tr w:rsidR="0035162F" w:rsidRPr="009937D5" w14:paraId="59B8876D" w14:textId="77777777" w:rsidTr="0035162F">
        <w:trPr>
          <w:trHeight w:val="387"/>
        </w:trPr>
        <w:tc>
          <w:tcPr>
            <w:tcW w:w="1470" w:type="dxa"/>
            <w:tcBorders>
              <w:top w:val="single" w:sz="4" w:space="0" w:color="auto"/>
              <w:bottom w:val="nil"/>
            </w:tcBorders>
          </w:tcPr>
          <w:p w14:paraId="2C59A4D2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Trait</w:t>
            </w:r>
          </w:p>
        </w:tc>
        <w:tc>
          <w:tcPr>
            <w:tcW w:w="989" w:type="dxa"/>
            <w:tcBorders>
              <w:top w:val="single" w:sz="4" w:space="0" w:color="auto"/>
              <w:bottom w:val="nil"/>
            </w:tcBorders>
          </w:tcPr>
          <w:p w14:paraId="0614E143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Units</w:t>
            </w:r>
          </w:p>
        </w:tc>
        <w:tc>
          <w:tcPr>
            <w:tcW w:w="989" w:type="dxa"/>
            <w:tcBorders>
              <w:top w:val="single" w:sz="4" w:space="0" w:color="auto"/>
              <w:bottom w:val="nil"/>
            </w:tcBorders>
          </w:tcPr>
          <w:p w14:paraId="6A127A10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989" w:type="dxa"/>
            <w:tcBorders>
              <w:top w:val="single" w:sz="4" w:space="0" w:color="auto"/>
              <w:bottom w:val="nil"/>
            </w:tcBorders>
          </w:tcPr>
          <w:p w14:paraId="61E1B6E4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989" w:type="dxa"/>
            <w:tcBorders>
              <w:top w:val="single" w:sz="4" w:space="0" w:color="auto"/>
              <w:bottom w:val="nil"/>
            </w:tcBorders>
          </w:tcPr>
          <w:p w14:paraId="2B322511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989" w:type="dxa"/>
            <w:tcBorders>
              <w:top w:val="single" w:sz="4" w:space="0" w:color="auto"/>
              <w:bottom w:val="nil"/>
            </w:tcBorders>
          </w:tcPr>
          <w:p w14:paraId="3DC4C7A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29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12C40A3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ource of Variation</w:t>
            </w:r>
          </w:p>
        </w:tc>
      </w:tr>
      <w:tr w:rsidR="009937D5" w:rsidRPr="009937D5" w14:paraId="33E29380" w14:textId="77777777" w:rsidTr="0035162F">
        <w:trPr>
          <w:trHeight w:val="310"/>
        </w:trPr>
        <w:tc>
          <w:tcPr>
            <w:tcW w:w="6415" w:type="dxa"/>
            <w:gridSpan w:val="6"/>
            <w:tcBorders>
              <w:top w:val="nil"/>
              <w:bottom w:val="single" w:sz="4" w:space="0" w:color="auto"/>
            </w:tcBorders>
          </w:tcPr>
          <w:p w14:paraId="1730551D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81" w:type="dxa"/>
            <w:tcBorders>
              <w:top w:val="single" w:sz="4" w:space="0" w:color="auto"/>
              <w:bottom w:val="single" w:sz="4" w:space="0" w:color="auto"/>
            </w:tcBorders>
          </w:tcPr>
          <w:p w14:paraId="343DFE52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FAR</w:t>
            </w:r>
          </w:p>
        </w:tc>
        <w:tc>
          <w:tcPr>
            <w:tcW w:w="981" w:type="dxa"/>
            <w:tcBorders>
              <w:top w:val="single" w:sz="4" w:space="0" w:color="auto"/>
              <w:bottom w:val="single" w:sz="4" w:space="0" w:color="auto"/>
            </w:tcBorders>
          </w:tcPr>
          <w:p w14:paraId="49525FE3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HYB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</w:tcPr>
          <w:p w14:paraId="783567F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F: H</w:t>
            </w:r>
          </w:p>
        </w:tc>
      </w:tr>
      <w:tr w:rsidR="0035162F" w:rsidRPr="009937D5" w14:paraId="2F15F6B5" w14:textId="77777777" w:rsidTr="0035162F">
        <w:trPr>
          <w:trHeight w:val="310"/>
        </w:trPr>
        <w:tc>
          <w:tcPr>
            <w:tcW w:w="1470" w:type="dxa"/>
            <w:tcBorders>
              <w:top w:val="single" w:sz="4" w:space="0" w:color="auto"/>
            </w:tcBorders>
          </w:tcPr>
          <w:p w14:paraId="16415976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Grain Yield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411D40A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t ha</w:t>
            </w:r>
            <w:r w:rsidRPr="009937D5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1B006B1D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 xml:space="preserve">9.1 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9E517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4E768DFA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35319BF1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4.8</w:t>
            </w:r>
          </w:p>
        </w:tc>
        <w:tc>
          <w:tcPr>
            <w:tcW w:w="981" w:type="dxa"/>
            <w:tcBorders>
              <w:top w:val="single" w:sz="4" w:space="0" w:color="auto"/>
            </w:tcBorders>
          </w:tcPr>
          <w:p w14:paraId="4B384A83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81" w:type="dxa"/>
            <w:tcBorders>
              <w:top w:val="single" w:sz="4" w:space="0" w:color="auto"/>
            </w:tcBorders>
          </w:tcPr>
          <w:p w14:paraId="498F54E3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1AB86561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</w:tr>
      <w:tr w:rsidR="0035162F" w:rsidRPr="009937D5" w14:paraId="24A885F6" w14:textId="77777777" w:rsidTr="0035162F">
        <w:trPr>
          <w:trHeight w:val="222"/>
        </w:trPr>
        <w:tc>
          <w:tcPr>
            <w:tcW w:w="1470" w:type="dxa"/>
          </w:tcPr>
          <w:p w14:paraId="78A647A1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Plant Height</w:t>
            </w:r>
          </w:p>
        </w:tc>
        <w:tc>
          <w:tcPr>
            <w:tcW w:w="989" w:type="dxa"/>
          </w:tcPr>
          <w:p w14:paraId="1E16EF70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989" w:type="dxa"/>
          </w:tcPr>
          <w:p w14:paraId="70EC7094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 xml:space="preserve">232.6 </w:t>
            </w:r>
          </w:p>
        </w:tc>
        <w:tc>
          <w:tcPr>
            <w:tcW w:w="989" w:type="dxa"/>
          </w:tcPr>
          <w:p w14:paraId="39A7D640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89" w:type="dxa"/>
          </w:tcPr>
          <w:p w14:paraId="76D33215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5.0</w:t>
            </w:r>
          </w:p>
        </w:tc>
        <w:tc>
          <w:tcPr>
            <w:tcW w:w="989" w:type="dxa"/>
          </w:tcPr>
          <w:p w14:paraId="1F3551DB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330.0</w:t>
            </w:r>
          </w:p>
        </w:tc>
        <w:tc>
          <w:tcPr>
            <w:tcW w:w="981" w:type="dxa"/>
          </w:tcPr>
          <w:p w14:paraId="5B920CB5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0.212</w:t>
            </w:r>
          </w:p>
        </w:tc>
        <w:tc>
          <w:tcPr>
            <w:tcW w:w="981" w:type="dxa"/>
          </w:tcPr>
          <w:p w14:paraId="0CFE66E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3" w:type="dxa"/>
          </w:tcPr>
          <w:p w14:paraId="16BE7C05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</w:tr>
      <w:tr w:rsidR="0035162F" w:rsidRPr="009937D5" w14:paraId="3F14FCFE" w14:textId="77777777" w:rsidTr="0035162F">
        <w:trPr>
          <w:trHeight w:val="310"/>
        </w:trPr>
        <w:tc>
          <w:tcPr>
            <w:tcW w:w="1470" w:type="dxa"/>
          </w:tcPr>
          <w:p w14:paraId="7028066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Ear Height</w:t>
            </w:r>
          </w:p>
        </w:tc>
        <w:tc>
          <w:tcPr>
            <w:tcW w:w="989" w:type="dxa"/>
          </w:tcPr>
          <w:p w14:paraId="4A8AAE07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989" w:type="dxa"/>
          </w:tcPr>
          <w:p w14:paraId="45433243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 xml:space="preserve">108.1 </w:t>
            </w:r>
          </w:p>
        </w:tc>
        <w:tc>
          <w:tcPr>
            <w:tcW w:w="989" w:type="dxa"/>
          </w:tcPr>
          <w:p w14:paraId="3DEC0783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89" w:type="dxa"/>
          </w:tcPr>
          <w:p w14:paraId="22E8F7E5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45.0</w:t>
            </w:r>
          </w:p>
        </w:tc>
        <w:tc>
          <w:tcPr>
            <w:tcW w:w="989" w:type="dxa"/>
          </w:tcPr>
          <w:p w14:paraId="5E7AD4B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77.0</w:t>
            </w:r>
          </w:p>
        </w:tc>
        <w:tc>
          <w:tcPr>
            <w:tcW w:w="981" w:type="dxa"/>
          </w:tcPr>
          <w:p w14:paraId="293F9074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0.661</w:t>
            </w:r>
          </w:p>
        </w:tc>
        <w:tc>
          <w:tcPr>
            <w:tcW w:w="981" w:type="dxa"/>
          </w:tcPr>
          <w:p w14:paraId="0695846A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3" w:type="dxa"/>
          </w:tcPr>
          <w:p w14:paraId="31059AEB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</w:tr>
      <w:tr w:rsidR="0035162F" w:rsidRPr="009937D5" w14:paraId="73F42967" w14:textId="77777777" w:rsidTr="0035162F">
        <w:trPr>
          <w:trHeight w:val="310"/>
        </w:trPr>
        <w:tc>
          <w:tcPr>
            <w:tcW w:w="1470" w:type="dxa"/>
          </w:tcPr>
          <w:p w14:paraId="233A6B06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DL</w:t>
            </w:r>
          </w:p>
        </w:tc>
        <w:tc>
          <w:tcPr>
            <w:tcW w:w="989" w:type="dxa"/>
          </w:tcPr>
          <w:p w14:paraId="13289B5A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989" w:type="dxa"/>
          </w:tcPr>
          <w:p w14:paraId="17DC7AD4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 xml:space="preserve">21.4 </w:t>
            </w:r>
          </w:p>
        </w:tc>
        <w:tc>
          <w:tcPr>
            <w:tcW w:w="989" w:type="dxa"/>
          </w:tcPr>
          <w:p w14:paraId="0060D429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89" w:type="dxa"/>
          </w:tcPr>
          <w:p w14:paraId="1DB7E4C4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4.1</w:t>
            </w:r>
          </w:p>
        </w:tc>
        <w:tc>
          <w:tcPr>
            <w:tcW w:w="989" w:type="dxa"/>
          </w:tcPr>
          <w:p w14:paraId="32CFEBB4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9.3</w:t>
            </w:r>
          </w:p>
        </w:tc>
        <w:tc>
          <w:tcPr>
            <w:tcW w:w="981" w:type="dxa"/>
          </w:tcPr>
          <w:p w14:paraId="6D92189A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1" w:type="dxa"/>
          </w:tcPr>
          <w:p w14:paraId="18C6BF56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3" w:type="dxa"/>
          </w:tcPr>
          <w:p w14:paraId="1BA7159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</w:tr>
      <w:tr w:rsidR="0035162F" w:rsidRPr="009937D5" w14:paraId="3ADDCFB1" w14:textId="77777777" w:rsidTr="0035162F">
        <w:trPr>
          <w:trHeight w:val="310"/>
        </w:trPr>
        <w:tc>
          <w:tcPr>
            <w:tcW w:w="1470" w:type="dxa"/>
          </w:tcPr>
          <w:p w14:paraId="78E555AB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DS</w:t>
            </w:r>
          </w:p>
        </w:tc>
        <w:tc>
          <w:tcPr>
            <w:tcW w:w="989" w:type="dxa"/>
          </w:tcPr>
          <w:p w14:paraId="111467B3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989" w:type="dxa"/>
          </w:tcPr>
          <w:p w14:paraId="56DB0B21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 xml:space="preserve">19.3 </w:t>
            </w:r>
          </w:p>
        </w:tc>
        <w:tc>
          <w:tcPr>
            <w:tcW w:w="989" w:type="dxa"/>
          </w:tcPr>
          <w:p w14:paraId="2C46C74F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89" w:type="dxa"/>
          </w:tcPr>
          <w:p w14:paraId="3258DEC4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.6</w:t>
            </w:r>
          </w:p>
        </w:tc>
        <w:tc>
          <w:tcPr>
            <w:tcW w:w="989" w:type="dxa"/>
          </w:tcPr>
          <w:p w14:paraId="1666E078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5.9</w:t>
            </w:r>
          </w:p>
        </w:tc>
        <w:tc>
          <w:tcPr>
            <w:tcW w:w="981" w:type="dxa"/>
          </w:tcPr>
          <w:p w14:paraId="03BE1837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1" w:type="dxa"/>
          </w:tcPr>
          <w:p w14:paraId="2EB3A76F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983" w:type="dxa"/>
          </w:tcPr>
          <w:p w14:paraId="3D2B22AB" w14:textId="77777777" w:rsidR="0035162F" w:rsidRPr="009937D5" w:rsidRDefault="0035162F" w:rsidP="0035162F">
            <w:pPr>
              <w:jc w:val="both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&lt; 0.001</w:t>
            </w:r>
          </w:p>
        </w:tc>
      </w:tr>
    </w:tbl>
    <w:p w14:paraId="206AEB6F" w14:textId="4D10D9D7" w:rsidR="00831907" w:rsidRPr="009937D5" w:rsidRDefault="00CD0F15" w:rsidP="00453555">
      <w:pPr>
        <w:spacing w:line="360" w:lineRule="auto"/>
        <w:jc w:val="both"/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Abbreviations: SDL, Large stalk diameter; SDS</w:t>
      </w:r>
      <w:r w:rsidR="007D41B8" w:rsidRPr="009937D5">
        <w:rPr>
          <w:rFonts w:ascii="Times New Roman" w:hAnsi="Times New Roman" w:cs="Times New Roman"/>
          <w:sz w:val="20"/>
        </w:rPr>
        <w:t xml:space="preserve">; small stalk diameter, FAR; Farmer effect, HYB; Hybrid effect, F:H; Farmer and Hybrid interaction. </w:t>
      </w:r>
    </w:p>
    <w:p w14:paraId="535ACBB2" w14:textId="77777777" w:rsidR="002C0569" w:rsidRPr="009937D5" w:rsidRDefault="002C0569" w:rsidP="00101EAF">
      <w:pPr>
        <w:pStyle w:val="Caption"/>
        <w:keepNext/>
        <w:spacing w:after="0"/>
        <w:jc w:val="both"/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</w:pPr>
    </w:p>
    <w:p w14:paraId="447A03B1" w14:textId="77777777" w:rsidR="002C0569" w:rsidRPr="009937D5" w:rsidRDefault="002C0569" w:rsidP="00101EAF">
      <w:pPr>
        <w:pStyle w:val="Caption"/>
        <w:keepNext/>
        <w:spacing w:after="0"/>
        <w:jc w:val="both"/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</w:pPr>
    </w:p>
    <w:p w14:paraId="3AD0314B" w14:textId="77777777" w:rsidR="002C0569" w:rsidRPr="009937D5" w:rsidRDefault="002C0569" w:rsidP="00101EAF">
      <w:pPr>
        <w:pStyle w:val="Caption"/>
        <w:keepNext/>
        <w:spacing w:after="0"/>
        <w:jc w:val="both"/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</w:pPr>
    </w:p>
    <w:p w14:paraId="135B94B5" w14:textId="77777777" w:rsidR="002C0569" w:rsidRPr="009937D5" w:rsidRDefault="002C0569" w:rsidP="00101EAF">
      <w:pPr>
        <w:pStyle w:val="Caption"/>
        <w:keepNext/>
        <w:spacing w:after="0"/>
        <w:jc w:val="both"/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</w:pPr>
    </w:p>
    <w:p w14:paraId="4534E1ED" w14:textId="77777777" w:rsidR="00E4793F" w:rsidRPr="009937D5" w:rsidRDefault="00E4793F" w:rsidP="00101EAF">
      <w:pPr>
        <w:pStyle w:val="Caption"/>
        <w:keepNext/>
        <w:spacing w:after="0"/>
        <w:jc w:val="both"/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</w:pPr>
      <w:r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br w:type="page"/>
      </w:r>
    </w:p>
    <w:p w14:paraId="08582784" w14:textId="43CDBD99" w:rsidR="00101EAF" w:rsidRPr="009937D5" w:rsidRDefault="00101EAF" w:rsidP="00101EAF">
      <w:pPr>
        <w:pStyle w:val="Caption"/>
        <w:keepNext/>
        <w:spacing w:after="0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lastRenderedPageBreak/>
        <w:t xml:space="preserve">Table </w:t>
      </w:r>
      <w:r w:rsidR="004434E2"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3</w:t>
      </w:r>
      <w:r w:rsidR="00305882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: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="00330FF7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Morpho-physiological trait means</w:t>
      </w:r>
      <w:r w:rsidR="005F52B6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for each year and mean comparison between years.</w:t>
      </w:r>
    </w:p>
    <w:tbl>
      <w:tblPr>
        <w:tblStyle w:val="TableGrid"/>
        <w:tblpPr w:leftFromText="180" w:rightFromText="180" w:vertAnchor="text" w:tblpY="219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560"/>
        <w:gridCol w:w="1559"/>
        <w:gridCol w:w="1559"/>
        <w:gridCol w:w="1559"/>
        <w:gridCol w:w="1563"/>
      </w:tblGrid>
      <w:tr w:rsidR="0035162F" w:rsidRPr="009937D5" w14:paraId="5DDEE856" w14:textId="77777777" w:rsidTr="0035162F">
        <w:trPr>
          <w:trHeight w:val="364"/>
        </w:trPr>
        <w:tc>
          <w:tcPr>
            <w:tcW w:w="833" w:type="pct"/>
          </w:tcPr>
          <w:p w14:paraId="17B0A5C5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4167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ED43414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orphological Trait Means</w:t>
            </w:r>
          </w:p>
        </w:tc>
      </w:tr>
      <w:tr w:rsidR="009F3C5E" w:rsidRPr="009937D5" w14:paraId="29F63635" w14:textId="77777777" w:rsidTr="0035162F">
        <w:trPr>
          <w:trHeight w:val="344"/>
        </w:trPr>
        <w:tc>
          <w:tcPr>
            <w:tcW w:w="833" w:type="pct"/>
            <w:tcBorders>
              <w:bottom w:val="single" w:sz="4" w:space="0" w:color="auto"/>
            </w:tcBorders>
          </w:tcPr>
          <w:p w14:paraId="4B841BDC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262DA0FD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Grain yield</w:t>
            </w:r>
          </w:p>
          <w:p w14:paraId="3F85CA20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(</w:t>
            </w:r>
            <w:r w:rsidRPr="009937D5">
              <w:rPr>
                <w:rFonts w:ascii="Times New Roman" w:hAnsi="Times New Roman" w:cs="Times New Roman"/>
                <w:sz w:val="20"/>
                <w:szCs w:val="20"/>
              </w:rPr>
              <w:t>t ha</w:t>
            </w:r>
            <w:r w:rsidRPr="009937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9937D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0AA7FAA8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Plant height</w:t>
            </w:r>
          </w:p>
          <w:p w14:paraId="6947A804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(cm)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7D058900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Ear height</w:t>
            </w:r>
          </w:p>
          <w:p w14:paraId="5865C640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(cm)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53736BD3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DL</w:t>
            </w:r>
          </w:p>
          <w:p w14:paraId="0DFC710C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(mm)</w:t>
            </w:r>
          </w:p>
        </w:tc>
        <w:tc>
          <w:tcPr>
            <w:tcW w:w="835" w:type="pct"/>
            <w:tcBorders>
              <w:top w:val="single" w:sz="4" w:space="0" w:color="auto"/>
              <w:bottom w:val="single" w:sz="4" w:space="0" w:color="auto"/>
            </w:tcBorders>
          </w:tcPr>
          <w:p w14:paraId="28898259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DS</w:t>
            </w:r>
          </w:p>
          <w:p w14:paraId="3E5A5185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(mm)</w:t>
            </w:r>
          </w:p>
        </w:tc>
      </w:tr>
      <w:tr w:rsidR="009937D5" w:rsidRPr="009937D5" w14:paraId="5C65569C" w14:textId="77777777" w:rsidTr="0035162F">
        <w:trPr>
          <w:trHeight w:val="364"/>
        </w:trPr>
        <w:tc>
          <w:tcPr>
            <w:tcW w:w="833" w:type="pct"/>
            <w:tcBorders>
              <w:top w:val="single" w:sz="4" w:space="0" w:color="auto"/>
            </w:tcBorders>
          </w:tcPr>
          <w:p w14:paraId="658A4F64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06149BC1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8.1 c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5FA7E838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8.4 b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47849385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8.1 b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441C33BA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2 a</w:t>
            </w:r>
          </w:p>
        </w:tc>
        <w:tc>
          <w:tcPr>
            <w:tcW w:w="835" w:type="pct"/>
            <w:tcBorders>
              <w:top w:val="single" w:sz="4" w:space="0" w:color="auto"/>
            </w:tcBorders>
          </w:tcPr>
          <w:p w14:paraId="08F93B51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9.1 a</w:t>
            </w:r>
          </w:p>
        </w:tc>
      </w:tr>
      <w:tr w:rsidR="0035162F" w:rsidRPr="009937D5" w14:paraId="03FBB415" w14:textId="77777777" w:rsidTr="0035162F">
        <w:trPr>
          <w:trHeight w:val="364"/>
        </w:trPr>
        <w:tc>
          <w:tcPr>
            <w:tcW w:w="833" w:type="pct"/>
          </w:tcPr>
          <w:p w14:paraId="36B883C0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33" w:type="pct"/>
          </w:tcPr>
          <w:p w14:paraId="5FA337DC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.0 b</w:t>
            </w:r>
          </w:p>
        </w:tc>
        <w:tc>
          <w:tcPr>
            <w:tcW w:w="833" w:type="pct"/>
          </w:tcPr>
          <w:p w14:paraId="13A2EE55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6.4 b</w:t>
            </w:r>
          </w:p>
        </w:tc>
        <w:tc>
          <w:tcPr>
            <w:tcW w:w="833" w:type="pct"/>
          </w:tcPr>
          <w:p w14:paraId="6C9DEC92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2.1 c</w:t>
            </w:r>
          </w:p>
        </w:tc>
        <w:tc>
          <w:tcPr>
            <w:tcW w:w="833" w:type="pct"/>
          </w:tcPr>
          <w:p w14:paraId="01899800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6 a</w:t>
            </w:r>
          </w:p>
        </w:tc>
        <w:tc>
          <w:tcPr>
            <w:tcW w:w="835" w:type="pct"/>
          </w:tcPr>
          <w:p w14:paraId="1698EE53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9.6 a</w:t>
            </w:r>
          </w:p>
        </w:tc>
      </w:tr>
      <w:tr w:rsidR="0035162F" w:rsidRPr="009937D5" w14:paraId="35BAB47E" w14:textId="77777777" w:rsidTr="0035162F">
        <w:trPr>
          <w:trHeight w:val="252"/>
        </w:trPr>
        <w:tc>
          <w:tcPr>
            <w:tcW w:w="833" w:type="pct"/>
          </w:tcPr>
          <w:p w14:paraId="6A384502" w14:textId="77777777" w:rsidR="0035162F" w:rsidRPr="009937D5" w:rsidRDefault="0035162F" w:rsidP="0035162F">
            <w:pPr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833" w:type="pct"/>
          </w:tcPr>
          <w:p w14:paraId="0BBC48D7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.0 a</w:t>
            </w:r>
          </w:p>
        </w:tc>
        <w:tc>
          <w:tcPr>
            <w:tcW w:w="833" w:type="pct"/>
          </w:tcPr>
          <w:p w14:paraId="51431980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41.4 a</w:t>
            </w:r>
          </w:p>
        </w:tc>
        <w:tc>
          <w:tcPr>
            <w:tcW w:w="833" w:type="pct"/>
          </w:tcPr>
          <w:p w14:paraId="16362296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3.2 a</w:t>
            </w:r>
          </w:p>
        </w:tc>
        <w:tc>
          <w:tcPr>
            <w:tcW w:w="833" w:type="pct"/>
          </w:tcPr>
          <w:p w14:paraId="35D99B3A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5" w:type="pct"/>
          </w:tcPr>
          <w:p w14:paraId="7824C587" w14:textId="77777777" w:rsidR="0035162F" w:rsidRPr="009937D5" w:rsidRDefault="0035162F" w:rsidP="0035162F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-</w:t>
            </w:r>
          </w:p>
        </w:tc>
      </w:tr>
    </w:tbl>
    <w:p w14:paraId="5058BEE0" w14:textId="4639542F" w:rsidR="00003295" w:rsidRPr="009937D5" w:rsidRDefault="005F52B6" w:rsidP="00003295">
      <w:pPr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Mean values with different letters are significantly different at alpha = 0.05</w:t>
      </w:r>
      <w:r w:rsidR="002B17CE">
        <w:rPr>
          <w:rFonts w:ascii="Times New Roman" w:hAnsi="Times New Roman" w:cs="Times New Roman"/>
          <w:sz w:val="20"/>
        </w:rPr>
        <w:t xml:space="preserve">. </w:t>
      </w:r>
      <w:r w:rsidR="002B17CE" w:rsidRPr="009937D5">
        <w:rPr>
          <w:rFonts w:ascii="Times New Roman" w:hAnsi="Times New Roman" w:cs="Times New Roman"/>
          <w:sz w:val="20"/>
        </w:rPr>
        <w:t>Abbreviations: SDL, Large stalk diameter; SDS; small stalk diameter</w:t>
      </w:r>
      <w:r w:rsidR="002B17CE">
        <w:rPr>
          <w:rFonts w:ascii="Times New Roman" w:hAnsi="Times New Roman" w:cs="Times New Roman"/>
          <w:sz w:val="20"/>
        </w:rPr>
        <w:t xml:space="preserve">. </w:t>
      </w:r>
    </w:p>
    <w:p w14:paraId="17E0C9F0" w14:textId="77777777" w:rsidR="00E728EF" w:rsidRPr="009937D5" w:rsidRDefault="00E728EF" w:rsidP="00003295">
      <w:pPr>
        <w:rPr>
          <w:rFonts w:ascii="Times New Roman" w:hAnsi="Times New Roman" w:cs="Times New Roman"/>
          <w:sz w:val="20"/>
        </w:rPr>
      </w:pPr>
    </w:p>
    <w:p w14:paraId="7C25A655" w14:textId="77777777" w:rsidR="004434E2" w:rsidRPr="009937D5" w:rsidRDefault="004434E2" w:rsidP="00003295">
      <w:pPr>
        <w:rPr>
          <w:rFonts w:ascii="Times New Roman" w:hAnsi="Times New Roman" w:cs="Times New Roman"/>
          <w:sz w:val="20"/>
        </w:rPr>
      </w:pPr>
    </w:p>
    <w:p w14:paraId="3204F9EF" w14:textId="717D33F6" w:rsidR="00003295" w:rsidRPr="009937D5" w:rsidRDefault="00003295" w:rsidP="00003295">
      <w:pPr>
        <w:pStyle w:val="Caption"/>
        <w:keepNext/>
        <w:spacing w:after="0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 xml:space="preserve">Table </w:t>
      </w:r>
      <w:r w:rsidR="004434E2"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4</w:t>
      </w:r>
      <w:r w:rsidR="00305882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: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Morpho-physiological trait means for each </w:t>
      </w:r>
      <w:r w:rsidR="003952E0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farmer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and mean comparison</w:t>
      </w:r>
      <w:r w:rsidR="006418EE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between</w:t>
      </w:r>
      <w:r w:rsidR="003C233D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participating farmers in each </w:t>
      </w:r>
      <w:r w:rsidR="00E7003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growing period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.</w:t>
      </w:r>
    </w:p>
    <w:tbl>
      <w:tblPr>
        <w:tblStyle w:val="TableGrid"/>
        <w:tblpPr w:leftFromText="180" w:rightFromText="180" w:vertAnchor="text" w:horzAnchor="margin" w:tblpY="159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4"/>
        <w:gridCol w:w="1784"/>
        <w:gridCol w:w="1956"/>
        <w:gridCol w:w="1700"/>
        <w:gridCol w:w="1309"/>
        <w:gridCol w:w="1307"/>
      </w:tblGrid>
      <w:tr w:rsidR="002B2F84" w:rsidRPr="009937D5" w14:paraId="4C22813D" w14:textId="77777777" w:rsidTr="002B2F84">
        <w:trPr>
          <w:trHeight w:val="233"/>
        </w:trPr>
        <w:tc>
          <w:tcPr>
            <w:tcW w:w="697" w:type="pct"/>
            <w:tcBorders>
              <w:top w:val="single" w:sz="4" w:space="0" w:color="auto"/>
              <w:bottom w:val="nil"/>
            </w:tcBorders>
          </w:tcPr>
          <w:p w14:paraId="1247FAC7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Farmer</w:t>
            </w:r>
          </w:p>
        </w:tc>
        <w:tc>
          <w:tcPr>
            <w:tcW w:w="4303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E6C4F1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Morphological Trait Means for 2018</w:t>
            </w:r>
          </w:p>
        </w:tc>
      </w:tr>
      <w:tr w:rsidR="002B2F84" w:rsidRPr="009937D5" w14:paraId="034B2C09" w14:textId="77777777" w:rsidTr="002B2F84">
        <w:trPr>
          <w:trHeight w:val="225"/>
        </w:trPr>
        <w:tc>
          <w:tcPr>
            <w:tcW w:w="697" w:type="pct"/>
            <w:tcBorders>
              <w:top w:val="nil"/>
              <w:bottom w:val="single" w:sz="4" w:space="0" w:color="auto"/>
            </w:tcBorders>
          </w:tcPr>
          <w:p w14:paraId="62C4EC6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37AD42AB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Grain yield</w:t>
            </w:r>
          </w:p>
          <w:p w14:paraId="0CE3768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(</w:t>
            </w:r>
            <w:r w:rsidRPr="009937D5">
              <w:rPr>
                <w:rFonts w:ascii="Times New Roman" w:hAnsi="Times New Roman" w:cs="Times New Roman"/>
                <w:sz w:val="20"/>
                <w:szCs w:val="20"/>
              </w:rPr>
              <w:t>t ha</w:t>
            </w:r>
            <w:r w:rsidRPr="009937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9937D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45" w:type="pct"/>
            <w:tcBorders>
              <w:top w:val="single" w:sz="4" w:space="0" w:color="auto"/>
              <w:bottom w:val="single" w:sz="4" w:space="0" w:color="auto"/>
            </w:tcBorders>
          </w:tcPr>
          <w:p w14:paraId="0D4631A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Plant height</w:t>
            </w:r>
          </w:p>
          <w:p w14:paraId="58EB474E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(cm)</w:t>
            </w:r>
          </w:p>
        </w:tc>
        <w:tc>
          <w:tcPr>
            <w:tcW w:w="908" w:type="pct"/>
            <w:tcBorders>
              <w:top w:val="single" w:sz="4" w:space="0" w:color="auto"/>
              <w:bottom w:val="single" w:sz="4" w:space="0" w:color="auto"/>
            </w:tcBorders>
          </w:tcPr>
          <w:p w14:paraId="551B564C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Ear height</w:t>
            </w:r>
          </w:p>
          <w:p w14:paraId="14CA8F1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(cm)</w:t>
            </w:r>
          </w:p>
        </w:tc>
        <w:tc>
          <w:tcPr>
            <w:tcW w:w="699" w:type="pct"/>
            <w:tcBorders>
              <w:top w:val="single" w:sz="4" w:space="0" w:color="auto"/>
              <w:bottom w:val="single" w:sz="4" w:space="0" w:color="auto"/>
            </w:tcBorders>
          </w:tcPr>
          <w:p w14:paraId="39DFDA9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DL</w:t>
            </w:r>
          </w:p>
          <w:p w14:paraId="5BD0C08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(mm)</w:t>
            </w:r>
          </w:p>
        </w:tc>
        <w:tc>
          <w:tcPr>
            <w:tcW w:w="698" w:type="pct"/>
            <w:tcBorders>
              <w:top w:val="single" w:sz="4" w:space="0" w:color="auto"/>
              <w:bottom w:val="single" w:sz="4" w:space="0" w:color="auto"/>
            </w:tcBorders>
          </w:tcPr>
          <w:p w14:paraId="727691F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SDS</w:t>
            </w:r>
          </w:p>
          <w:p w14:paraId="49CAC74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37D5">
              <w:rPr>
                <w:rFonts w:ascii="Times New Roman" w:hAnsi="Times New Roman" w:cs="Times New Roman"/>
              </w:rPr>
              <w:t>(mm)</w:t>
            </w:r>
          </w:p>
        </w:tc>
      </w:tr>
      <w:tr w:rsidR="002B2F84" w:rsidRPr="009937D5" w14:paraId="6D4675E4" w14:textId="77777777" w:rsidTr="002B2F84">
        <w:trPr>
          <w:trHeight w:val="233"/>
        </w:trPr>
        <w:tc>
          <w:tcPr>
            <w:tcW w:w="697" w:type="pct"/>
            <w:tcBorders>
              <w:top w:val="single" w:sz="4" w:space="0" w:color="auto"/>
            </w:tcBorders>
          </w:tcPr>
          <w:p w14:paraId="75E50ED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53" w:type="pct"/>
            <w:tcBorders>
              <w:top w:val="single" w:sz="4" w:space="0" w:color="auto"/>
            </w:tcBorders>
          </w:tcPr>
          <w:p w14:paraId="6F762E9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.2 a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23E605F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54.8 a</w:t>
            </w:r>
          </w:p>
        </w:tc>
        <w:tc>
          <w:tcPr>
            <w:tcW w:w="908" w:type="pct"/>
            <w:tcBorders>
              <w:top w:val="single" w:sz="4" w:space="0" w:color="auto"/>
            </w:tcBorders>
          </w:tcPr>
          <w:p w14:paraId="4A80782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22.4 a</w:t>
            </w:r>
          </w:p>
        </w:tc>
        <w:tc>
          <w:tcPr>
            <w:tcW w:w="699" w:type="pct"/>
            <w:tcBorders>
              <w:top w:val="single" w:sz="4" w:space="0" w:color="auto"/>
            </w:tcBorders>
          </w:tcPr>
          <w:p w14:paraId="3D8D4CD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4.6 a</w:t>
            </w:r>
          </w:p>
        </w:tc>
        <w:tc>
          <w:tcPr>
            <w:tcW w:w="698" w:type="pct"/>
            <w:tcBorders>
              <w:top w:val="single" w:sz="4" w:space="0" w:color="auto"/>
            </w:tcBorders>
          </w:tcPr>
          <w:p w14:paraId="70C9156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.1 a</w:t>
            </w:r>
          </w:p>
        </w:tc>
      </w:tr>
      <w:tr w:rsidR="002B2F84" w:rsidRPr="009937D5" w14:paraId="4A838088" w14:textId="77777777" w:rsidTr="002B2F84">
        <w:trPr>
          <w:trHeight w:val="233"/>
        </w:trPr>
        <w:tc>
          <w:tcPr>
            <w:tcW w:w="697" w:type="pct"/>
          </w:tcPr>
          <w:p w14:paraId="4325A0A4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53" w:type="pct"/>
          </w:tcPr>
          <w:p w14:paraId="1590945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.0 b</w:t>
            </w:r>
          </w:p>
        </w:tc>
        <w:tc>
          <w:tcPr>
            <w:tcW w:w="1045" w:type="pct"/>
          </w:tcPr>
          <w:p w14:paraId="669687A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9.0 b</w:t>
            </w:r>
          </w:p>
        </w:tc>
        <w:tc>
          <w:tcPr>
            <w:tcW w:w="908" w:type="pct"/>
          </w:tcPr>
          <w:p w14:paraId="37DEA2D4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8.4 bc</w:t>
            </w:r>
          </w:p>
        </w:tc>
        <w:tc>
          <w:tcPr>
            <w:tcW w:w="699" w:type="pct"/>
          </w:tcPr>
          <w:p w14:paraId="73196957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8.9 d</w:t>
            </w:r>
          </w:p>
        </w:tc>
        <w:tc>
          <w:tcPr>
            <w:tcW w:w="698" w:type="pct"/>
          </w:tcPr>
          <w:p w14:paraId="30EB360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7.1 d</w:t>
            </w:r>
          </w:p>
        </w:tc>
      </w:tr>
      <w:tr w:rsidR="002B2F84" w:rsidRPr="009937D5" w14:paraId="664EB61F" w14:textId="77777777" w:rsidTr="002B2F84">
        <w:trPr>
          <w:trHeight w:val="233"/>
        </w:trPr>
        <w:tc>
          <w:tcPr>
            <w:tcW w:w="697" w:type="pct"/>
          </w:tcPr>
          <w:p w14:paraId="31E6B5C7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53" w:type="pct"/>
          </w:tcPr>
          <w:p w14:paraId="7AD85AF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8.1 b</w:t>
            </w:r>
          </w:p>
        </w:tc>
        <w:tc>
          <w:tcPr>
            <w:tcW w:w="1045" w:type="pct"/>
          </w:tcPr>
          <w:p w14:paraId="5927E252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7.9 b</w:t>
            </w:r>
          </w:p>
        </w:tc>
        <w:tc>
          <w:tcPr>
            <w:tcW w:w="908" w:type="pct"/>
          </w:tcPr>
          <w:p w14:paraId="6A223D07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3.1 b</w:t>
            </w:r>
          </w:p>
        </w:tc>
        <w:tc>
          <w:tcPr>
            <w:tcW w:w="699" w:type="pct"/>
          </w:tcPr>
          <w:p w14:paraId="3E8C1C32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.6 b</w:t>
            </w:r>
          </w:p>
        </w:tc>
        <w:tc>
          <w:tcPr>
            <w:tcW w:w="698" w:type="pct"/>
          </w:tcPr>
          <w:p w14:paraId="20227E29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.3 b</w:t>
            </w:r>
          </w:p>
        </w:tc>
      </w:tr>
      <w:tr w:rsidR="002B2F84" w:rsidRPr="009937D5" w14:paraId="676D4B8F" w14:textId="77777777" w:rsidTr="002B2F84">
        <w:trPr>
          <w:trHeight w:val="225"/>
        </w:trPr>
        <w:tc>
          <w:tcPr>
            <w:tcW w:w="697" w:type="pct"/>
          </w:tcPr>
          <w:p w14:paraId="74ADAB2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953" w:type="pct"/>
            <w:tcBorders>
              <w:bottom w:val="nil"/>
            </w:tcBorders>
          </w:tcPr>
          <w:p w14:paraId="458D27CE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7.8 bc</w:t>
            </w:r>
          </w:p>
        </w:tc>
        <w:tc>
          <w:tcPr>
            <w:tcW w:w="1045" w:type="pct"/>
            <w:tcBorders>
              <w:bottom w:val="nil"/>
            </w:tcBorders>
          </w:tcPr>
          <w:p w14:paraId="533CDBE2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2.7 bc</w:t>
            </w:r>
          </w:p>
        </w:tc>
        <w:tc>
          <w:tcPr>
            <w:tcW w:w="908" w:type="pct"/>
            <w:tcBorders>
              <w:bottom w:val="nil"/>
            </w:tcBorders>
          </w:tcPr>
          <w:p w14:paraId="60CC42F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6.6 e</w:t>
            </w:r>
          </w:p>
        </w:tc>
        <w:tc>
          <w:tcPr>
            <w:tcW w:w="699" w:type="pct"/>
            <w:tcBorders>
              <w:bottom w:val="nil"/>
            </w:tcBorders>
          </w:tcPr>
          <w:p w14:paraId="17320414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6 bc</w:t>
            </w:r>
          </w:p>
        </w:tc>
        <w:tc>
          <w:tcPr>
            <w:tcW w:w="698" w:type="pct"/>
            <w:tcBorders>
              <w:bottom w:val="nil"/>
            </w:tcBorders>
          </w:tcPr>
          <w:p w14:paraId="74D340E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9.4 bc</w:t>
            </w:r>
          </w:p>
        </w:tc>
      </w:tr>
      <w:tr w:rsidR="002B2F84" w:rsidRPr="009937D5" w14:paraId="3B4E79AA" w14:textId="77777777" w:rsidTr="002B2F84">
        <w:trPr>
          <w:trHeight w:val="225"/>
        </w:trPr>
        <w:tc>
          <w:tcPr>
            <w:tcW w:w="697" w:type="pct"/>
          </w:tcPr>
          <w:p w14:paraId="66F899F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953" w:type="pct"/>
            <w:tcBorders>
              <w:top w:val="nil"/>
              <w:bottom w:val="nil"/>
            </w:tcBorders>
          </w:tcPr>
          <w:p w14:paraId="6A37A3F2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6.8 c</w:t>
            </w:r>
          </w:p>
        </w:tc>
        <w:tc>
          <w:tcPr>
            <w:tcW w:w="1045" w:type="pct"/>
            <w:tcBorders>
              <w:top w:val="nil"/>
              <w:bottom w:val="nil"/>
            </w:tcBorders>
          </w:tcPr>
          <w:p w14:paraId="7399677B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6.9 c</w:t>
            </w:r>
          </w:p>
        </w:tc>
        <w:tc>
          <w:tcPr>
            <w:tcW w:w="908" w:type="pct"/>
            <w:tcBorders>
              <w:top w:val="nil"/>
              <w:bottom w:val="nil"/>
            </w:tcBorders>
          </w:tcPr>
          <w:p w14:paraId="5F23E174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1.8 de</w:t>
            </w:r>
          </w:p>
        </w:tc>
        <w:tc>
          <w:tcPr>
            <w:tcW w:w="699" w:type="pct"/>
            <w:tcBorders>
              <w:top w:val="nil"/>
              <w:bottom w:val="nil"/>
            </w:tcBorders>
          </w:tcPr>
          <w:p w14:paraId="7E8CFE12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8.9 d</w:t>
            </w:r>
          </w:p>
        </w:tc>
        <w:tc>
          <w:tcPr>
            <w:tcW w:w="698" w:type="pct"/>
            <w:tcBorders>
              <w:top w:val="nil"/>
              <w:bottom w:val="nil"/>
            </w:tcBorders>
          </w:tcPr>
          <w:p w14:paraId="01FBFE1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7.2 d</w:t>
            </w:r>
          </w:p>
        </w:tc>
      </w:tr>
      <w:tr w:rsidR="002B2F84" w:rsidRPr="009937D5" w14:paraId="7147E5A1" w14:textId="77777777" w:rsidTr="002B2F84">
        <w:trPr>
          <w:trHeight w:val="225"/>
        </w:trPr>
        <w:tc>
          <w:tcPr>
            <w:tcW w:w="697" w:type="pct"/>
          </w:tcPr>
          <w:p w14:paraId="4C9E3E09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53" w:type="pct"/>
            <w:tcBorders>
              <w:top w:val="nil"/>
              <w:bottom w:val="single" w:sz="4" w:space="0" w:color="auto"/>
            </w:tcBorders>
          </w:tcPr>
          <w:p w14:paraId="6DBEB07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5.5 d</w:t>
            </w:r>
          </w:p>
        </w:tc>
        <w:tc>
          <w:tcPr>
            <w:tcW w:w="1045" w:type="pct"/>
            <w:tcBorders>
              <w:top w:val="nil"/>
              <w:bottom w:val="single" w:sz="4" w:space="0" w:color="auto"/>
            </w:tcBorders>
          </w:tcPr>
          <w:p w14:paraId="4785A7B7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9.1 c</w:t>
            </w:r>
          </w:p>
        </w:tc>
        <w:tc>
          <w:tcPr>
            <w:tcW w:w="908" w:type="pct"/>
            <w:tcBorders>
              <w:top w:val="nil"/>
              <w:bottom w:val="single" w:sz="4" w:space="0" w:color="auto"/>
            </w:tcBorders>
          </w:tcPr>
          <w:p w14:paraId="6D7FFE8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6.1 cd</w:t>
            </w:r>
          </w:p>
        </w:tc>
        <w:tc>
          <w:tcPr>
            <w:tcW w:w="699" w:type="pct"/>
            <w:tcBorders>
              <w:top w:val="nil"/>
              <w:bottom w:val="single" w:sz="4" w:space="0" w:color="auto"/>
            </w:tcBorders>
          </w:tcPr>
          <w:p w14:paraId="625391B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.6 c</w:t>
            </w:r>
          </w:p>
        </w:tc>
        <w:tc>
          <w:tcPr>
            <w:tcW w:w="698" w:type="pct"/>
            <w:tcBorders>
              <w:top w:val="nil"/>
              <w:bottom w:val="single" w:sz="4" w:space="0" w:color="auto"/>
            </w:tcBorders>
          </w:tcPr>
          <w:p w14:paraId="3B095D2A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8.7 c</w:t>
            </w:r>
          </w:p>
        </w:tc>
      </w:tr>
      <w:tr w:rsidR="002B2F84" w:rsidRPr="009937D5" w14:paraId="3486E31F" w14:textId="77777777" w:rsidTr="002B2F84">
        <w:trPr>
          <w:trHeight w:val="225"/>
        </w:trPr>
        <w:tc>
          <w:tcPr>
            <w:tcW w:w="697" w:type="pct"/>
          </w:tcPr>
          <w:p w14:paraId="6E41355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03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6A935E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Morphological Trait Means for 2019 - 2020</w:t>
            </w:r>
          </w:p>
        </w:tc>
      </w:tr>
      <w:tr w:rsidR="002B2F84" w:rsidRPr="009937D5" w14:paraId="71326F69" w14:textId="77777777" w:rsidTr="002B2F84">
        <w:trPr>
          <w:trHeight w:val="225"/>
        </w:trPr>
        <w:tc>
          <w:tcPr>
            <w:tcW w:w="697" w:type="pct"/>
          </w:tcPr>
          <w:p w14:paraId="35C3F92C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953" w:type="pct"/>
            <w:tcBorders>
              <w:top w:val="single" w:sz="4" w:space="0" w:color="auto"/>
            </w:tcBorders>
          </w:tcPr>
          <w:p w14:paraId="3A3AEFD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.4 a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20EEEC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5.9 d</w:t>
            </w:r>
          </w:p>
        </w:tc>
        <w:tc>
          <w:tcPr>
            <w:tcW w:w="908" w:type="pct"/>
            <w:tcBorders>
              <w:top w:val="single" w:sz="4" w:space="0" w:color="auto"/>
            </w:tcBorders>
          </w:tcPr>
          <w:p w14:paraId="11EC326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2.8 ab</w:t>
            </w:r>
          </w:p>
        </w:tc>
        <w:tc>
          <w:tcPr>
            <w:tcW w:w="699" w:type="pct"/>
            <w:tcBorders>
              <w:top w:val="single" w:sz="4" w:space="0" w:color="auto"/>
            </w:tcBorders>
          </w:tcPr>
          <w:p w14:paraId="2D572E0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</w:tcBorders>
          </w:tcPr>
          <w:p w14:paraId="048EB13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-</w:t>
            </w:r>
          </w:p>
        </w:tc>
      </w:tr>
      <w:tr w:rsidR="002B2F84" w:rsidRPr="009937D5" w14:paraId="27F79D09" w14:textId="77777777" w:rsidTr="002B2F84">
        <w:trPr>
          <w:trHeight w:val="225"/>
        </w:trPr>
        <w:tc>
          <w:tcPr>
            <w:tcW w:w="697" w:type="pct"/>
          </w:tcPr>
          <w:p w14:paraId="36E911D2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953" w:type="pct"/>
          </w:tcPr>
          <w:p w14:paraId="265D76B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.4 b</w:t>
            </w:r>
          </w:p>
        </w:tc>
        <w:tc>
          <w:tcPr>
            <w:tcW w:w="1045" w:type="pct"/>
          </w:tcPr>
          <w:p w14:paraId="6AA0F524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37.3 c</w:t>
            </w:r>
          </w:p>
        </w:tc>
        <w:tc>
          <w:tcPr>
            <w:tcW w:w="908" w:type="pct"/>
          </w:tcPr>
          <w:p w14:paraId="3BE9670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3.2 c</w:t>
            </w:r>
          </w:p>
        </w:tc>
        <w:tc>
          <w:tcPr>
            <w:tcW w:w="699" w:type="pct"/>
          </w:tcPr>
          <w:p w14:paraId="0422688A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0 b</w:t>
            </w:r>
          </w:p>
        </w:tc>
        <w:tc>
          <w:tcPr>
            <w:tcW w:w="698" w:type="pct"/>
          </w:tcPr>
          <w:p w14:paraId="3711265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9.1 c</w:t>
            </w:r>
          </w:p>
        </w:tc>
      </w:tr>
      <w:tr w:rsidR="002B2F84" w:rsidRPr="009937D5" w14:paraId="12C2E437" w14:textId="77777777" w:rsidTr="002B2F84">
        <w:trPr>
          <w:trHeight w:val="225"/>
        </w:trPr>
        <w:tc>
          <w:tcPr>
            <w:tcW w:w="697" w:type="pct"/>
          </w:tcPr>
          <w:p w14:paraId="6150312B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953" w:type="pct"/>
          </w:tcPr>
          <w:p w14:paraId="5C7B22B9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.1 bc</w:t>
            </w:r>
          </w:p>
        </w:tc>
        <w:tc>
          <w:tcPr>
            <w:tcW w:w="1045" w:type="pct"/>
          </w:tcPr>
          <w:p w14:paraId="7AF006D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36.7 c</w:t>
            </w:r>
          </w:p>
        </w:tc>
        <w:tc>
          <w:tcPr>
            <w:tcW w:w="908" w:type="pct"/>
          </w:tcPr>
          <w:p w14:paraId="65428A8B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9.5 b</w:t>
            </w:r>
          </w:p>
        </w:tc>
        <w:tc>
          <w:tcPr>
            <w:tcW w:w="699" w:type="pct"/>
          </w:tcPr>
          <w:p w14:paraId="44C9D1D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3.9 a</w:t>
            </w:r>
          </w:p>
        </w:tc>
        <w:tc>
          <w:tcPr>
            <w:tcW w:w="698" w:type="pct"/>
          </w:tcPr>
          <w:p w14:paraId="0D83C25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6 a</w:t>
            </w:r>
          </w:p>
        </w:tc>
      </w:tr>
      <w:tr w:rsidR="002B2F84" w:rsidRPr="009937D5" w14:paraId="3FBA182D" w14:textId="77777777" w:rsidTr="002B2F84">
        <w:trPr>
          <w:trHeight w:val="233"/>
        </w:trPr>
        <w:tc>
          <w:tcPr>
            <w:tcW w:w="697" w:type="pct"/>
          </w:tcPr>
          <w:p w14:paraId="59B9C155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953" w:type="pct"/>
          </w:tcPr>
          <w:p w14:paraId="463AD24A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.9 bc</w:t>
            </w:r>
          </w:p>
        </w:tc>
        <w:tc>
          <w:tcPr>
            <w:tcW w:w="1045" w:type="pct"/>
          </w:tcPr>
          <w:p w14:paraId="59A236C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57.2 a</w:t>
            </w:r>
          </w:p>
        </w:tc>
        <w:tc>
          <w:tcPr>
            <w:tcW w:w="908" w:type="pct"/>
          </w:tcPr>
          <w:p w14:paraId="3F1B43BC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6.0 a</w:t>
            </w:r>
          </w:p>
        </w:tc>
        <w:tc>
          <w:tcPr>
            <w:tcW w:w="699" w:type="pct"/>
          </w:tcPr>
          <w:p w14:paraId="140250E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3 b</w:t>
            </w:r>
          </w:p>
        </w:tc>
        <w:tc>
          <w:tcPr>
            <w:tcW w:w="698" w:type="pct"/>
          </w:tcPr>
          <w:p w14:paraId="37E74E7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9.6 c</w:t>
            </w:r>
          </w:p>
        </w:tc>
      </w:tr>
      <w:tr w:rsidR="002B2F84" w:rsidRPr="009937D5" w14:paraId="2B634525" w14:textId="77777777" w:rsidTr="002B2F84">
        <w:trPr>
          <w:trHeight w:val="225"/>
        </w:trPr>
        <w:tc>
          <w:tcPr>
            <w:tcW w:w="697" w:type="pct"/>
          </w:tcPr>
          <w:p w14:paraId="613E543B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953" w:type="pct"/>
          </w:tcPr>
          <w:p w14:paraId="2F324C2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.7 bc</w:t>
            </w:r>
          </w:p>
        </w:tc>
        <w:tc>
          <w:tcPr>
            <w:tcW w:w="1045" w:type="pct"/>
          </w:tcPr>
          <w:p w14:paraId="379F48A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38.1 c</w:t>
            </w:r>
          </w:p>
        </w:tc>
        <w:tc>
          <w:tcPr>
            <w:tcW w:w="908" w:type="pct"/>
          </w:tcPr>
          <w:p w14:paraId="74B3377C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04.7 c</w:t>
            </w:r>
          </w:p>
        </w:tc>
        <w:tc>
          <w:tcPr>
            <w:tcW w:w="699" w:type="pct"/>
          </w:tcPr>
          <w:p w14:paraId="1A6483D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8" w:type="pct"/>
          </w:tcPr>
          <w:p w14:paraId="1D218E78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-</w:t>
            </w:r>
          </w:p>
        </w:tc>
      </w:tr>
      <w:tr w:rsidR="002B2F84" w:rsidRPr="009937D5" w14:paraId="59CA105D" w14:textId="77777777" w:rsidTr="002B2F84">
        <w:trPr>
          <w:trHeight w:val="225"/>
        </w:trPr>
        <w:tc>
          <w:tcPr>
            <w:tcW w:w="697" w:type="pct"/>
          </w:tcPr>
          <w:p w14:paraId="1A607516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953" w:type="pct"/>
          </w:tcPr>
          <w:p w14:paraId="01787BE7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.4 cd</w:t>
            </w:r>
          </w:p>
        </w:tc>
        <w:tc>
          <w:tcPr>
            <w:tcW w:w="1045" w:type="pct"/>
          </w:tcPr>
          <w:p w14:paraId="0635F529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47.3 b</w:t>
            </w:r>
          </w:p>
        </w:tc>
        <w:tc>
          <w:tcPr>
            <w:tcW w:w="908" w:type="pct"/>
          </w:tcPr>
          <w:p w14:paraId="5F0AC7C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4.9 a</w:t>
            </w:r>
          </w:p>
        </w:tc>
        <w:tc>
          <w:tcPr>
            <w:tcW w:w="699" w:type="pct"/>
          </w:tcPr>
          <w:p w14:paraId="3B9E6D1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3.1 a</w:t>
            </w:r>
          </w:p>
        </w:tc>
        <w:tc>
          <w:tcPr>
            <w:tcW w:w="698" w:type="pct"/>
          </w:tcPr>
          <w:p w14:paraId="47CB3556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.8 b</w:t>
            </w:r>
          </w:p>
        </w:tc>
      </w:tr>
      <w:tr w:rsidR="002B2F84" w:rsidRPr="009937D5" w14:paraId="6DA1BB41" w14:textId="77777777" w:rsidTr="002B2F84">
        <w:trPr>
          <w:trHeight w:val="225"/>
        </w:trPr>
        <w:tc>
          <w:tcPr>
            <w:tcW w:w="697" w:type="pct"/>
          </w:tcPr>
          <w:p w14:paraId="37E29DBF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53" w:type="pct"/>
          </w:tcPr>
          <w:p w14:paraId="0BCA79B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8.7 d</w:t>
            </w:r>
          </w:p>
        </w:tc>
        <w:tc>
          <w:tcPr>
            <w:tcW w:w="1045" w:type="pct"/>
          </w:tcPr>
          <w:p w14:paraId="71AB0B7C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08.0 e</w:t>
            </w:r>
          </w:p>
        </w:tc>
        <w:tc>
          <w:tcPr>
            <w:tcW w:w="908" w:type="pct"/>
          </w:tcPr>
          <w:p w14:paraId="49E476E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94.3 d</w:t>
            </w:r>
          </w:p>
        </w:tc>
        <w:tc>
          <w:tcPr>
            <w:tcW w:w="699" w:type="pct"/>
          </w:tcPr>
          <w:p w14:paraId="5CB15FB1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1.5 b</w:t>
            </w:r>
          </w:p>
        </w:tc>
        <w:tc>
          <w:tcPr>
            <w:tcW w:w="698" w:type="pct"/>
          </w:tcPr>
          <w:p w14:paraId="1BB0EDDB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9.5 c</w:t>
            </w:r>
          </w:p>
        </w:tc>
      </w:tr>
      <w:tr w:rsidR="002B2F84" w:rsidRPr="009937D5" w14:paraId="6A860674" w14:textId="77777777" w:rsidTr="002B2F84">
        <w:trPr>
          <w:trHeight w:val="225"/>
        </w:trPr>
        <w:tc>
          <w:tcPr>
            <w:tcW w:w="697" w:type="pct"/>
          </w:tcPr>
          <w:p w14:paraId="70999E80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953" w:type="pct"/>
          </w:tcPr>
          <w:p w14:paraId="5062984C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7.8 e</w:t>
            </w:r>
          </w:p>
        </w:tc>
        <w:tc>
          <w:tcPr>
            <w:tcW w:w="1045" w:type="pct"/>
          </w:tcPr>
          <w:p w14:paraId="717988ED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223.9 d</w:t>
            </w:r>
          </w:p>
        </w:tc>
        <w:tc>
          <w:tcPr>
            <w:tcW w:w="908" w:type="pct"/>
          </w:tcPr>
          <w:p w14:paraId="5E86ECD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11.3 b</w:t>
            </w:r>
          </w:p>
        </w:tc>
        <w:tc>
          <w:tcPr>
            <w:tcW w:w="699" w:type="pct"/>
          </w:tcPr>
          <w:p w14:paraId="793836E3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8.5 c</w:t>
            </w:r>
          </w:p>
        </w:tc>
        <w:tc>
          <w:tcPr>
            <w:tcW w:w="698" w:type="pct"/>
          </w:tcPr>
          <w:p w14:paraId="7C9E934E" w14:textId="77777777" w:rsidR="002B2F84" w:rsidRPr="009937D5" w:rsidRDefault="002B2F84" w:rsidP="002B2F84">
            <w:pPr>
              <w:jc w:val="center"/>
              <w:rPr>
                <w:rFonts w:ascii="Times New Roman" w:hAnsi="Times New Roman" w:cs="Times New Roman"/>
              </w:rPr>
            </w:pPr>
            <w:r w:rsidRPr="009937D5">
              <w:rPr>
                <w:rFonts w:ascii="Times New Roman" w:hAnsi="Times New Roman" w:cs="Times New Roman"/>
              </w:rPr>
              <w:t>16.6 d</w:t>
            </w:r>
          </w:p>
        </w:tc>
      </w:tr>
    </w:tbl>
    <w:p w14:paraId="6E12DE3C" w14:textId="5FCAE78B" w:rsidR="00E728EF" w:rsidRPr="00A26180" w:rsidRDefault="005F52B6" w:rsidP="005F52B6">
      <w:pPr>
        <w:rPr>
          <w:rFonts w:ascii="Times New Roman" w:hAnsi="Times New Roman" w:cs="Times New Roman"/>
          <w:sz w:val="20"/>
          <w:szCs w:val="20"/>
        </w:rPr>
      </w:pPr>
      <w:r w:rsidRPr="00187D66">
        <w:rPr>
          <w:rFonts w:ascii="Times New Roman" w:hAnsi="Times New Roman" w:cs="Times New Roman"/>
          <w:sz w:val="20"/>
          <w:szCs w:val="20"/>
        </w:rPr>
        <w:t>Mean values with different letters are significantly different at alpha = 0.05</w:t>
      </w:r>
      <w:r w:rsidR="002B17CE">
        <w:rPr>
          <w:rFonts w:ascii="Times New Roman" w:hAnsi="Times New Roman" w:cs="Times New Roman"/>
          <w:sz w:val="20"/>
          <w:szCs w:val="20"/>
        </w:rPr>
        <w:t xml:space="preserve">. </w:t>
      </w:r>
      <w:r w:rsidR="002B17CE" w:rsidRPr="009937D5">
        <w:rPr>
          <w:rFonts w:ascii="Times New Roman" w:hAnsi="Times New Roman" w:cs="Times New Roman"/>
          <w:sz w:val="20"/>
        </w:rPr>
        <w:t>Abbreviations: SDL, Large stalk diameter; SDS; small stalk diameter</w:t>
      </w:r>
      <w:r w:rsidR="002B17CE">
        <w:rPr>
          <w:rFonts w:ascii="Times New Roman" w:hAnsi="Times New Roman" w:cs="Times New Roman"/>
          <w:sz w:val="20"/>
        </w:rPr>
        <w:t xml:space="preserve">. </w:t>
      </w:r>
    </w:p>
    <w:p w14:paraId="30E7B798" w14:textId="77777777" w:rsidR="00E728EF" w:rsidRPr="009937D5" w:rsidRDefault="00E728EF" w:rsidP="005F52B6">
      <w:pPr>
        <w:rPr>
          <w:rFonts w:ascii="Times New Roman" w:hAnsi="Times New Roman" w:cs="Times New Roman"/>
          <w:sz w:val="20"/>
        </w:rPr>
      </w:pPr>
    </w:p>
    <w:p w14:paraId="41E79D82" w14:textId="77777777" w:rsidR="00E728EF" w:rsidRPr="009937D5" w:rsidRDefault="00E728EF" w:rsidP="005F52B6">
      <w:pPr>
        <w:rPr>
          <w:rFonts w:ascii="Times New Roman" w:hAnsi="Times New Roman" w:cs="Times New Roman"/>
          <w:sz w:val="20"/>
        </w:rPr>
      </w:pPr>
    </w:p>
    <w:p w14:paraId="24F88F49" w14:textId="77777777" w:rsidR="00E728EF" w:rsidRPr="009937D5" w:rsidRDefault="00E728EF" w:rsidP="005F52B6">
      <w:pPr>
        <w:rPr>
          <w:rFonts w:ascii="Times New Roman" w:hAnsi="Times New Roman" w:cs="Times New Roman"/>
          <w:sz w:val="20"/>
        </w:rPr>
      </w:pPr>
    </w:p>
    <w:p w14:paraId="33F20A0B" w14:textId="77777777" w:rsidR="00E728EF" w:rsidRPr="009937D5" w:rsidRDefault="00E728EF" w:rsidP="005F52B6">
      <w:pPr>
        <w:rPr>
          <w:rFonts w:ascii="Times New Roman" w:hAnsi="Times New Roman" w:cs="Times New Roman"/>
          <w:sz w:val="20"/>
        </w:rPr>
      </w:pPr>
    </w:p>
    <w:p w14:paraId="064F6513" w14:textId="77777777" w:rsidR="00E728EF" w:rsidRPr="009937D5" w:rsidRDefault="00E728EF" w:rsidP="005F52B6">
      <w:pPr>
        <w:rPr>
          <w:rFonts w:ascii="Times New Roman" w:hAnsi="Times New Roman" w:cs="Times New Roman"/>
          <w:sz w:val="20"/>
        </w:rPr>
      </w:pPr>
    </w:p>
    <w:p w14:paraId="60D2AC78" w14:textId="77777777" w:rsidR="00305882" w:rsidRDefault="0030588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i/>
          <w:iCs/>
          <w:sz w:val="24"/>
        </w:rPr>
        <w:br w:type="page"/>
      </w:r>
    </w:p>
    <w:p w14:paraId="2B267F2E" w14:textId="51B3958D" w:rsidR="00003295" w:rsidRPr="009937D5" w:rsidRDefault="00003295" w:rsidP="00003295">
      <w:pPr>
        <w:pStyle w:val="Caption"/>
        <w:keepNext/>
        <w:spacing w:after="0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lastRenderedPageBreak/>
        <w:t xml:space="preserve">Table </w:t>
      </w:r>
      <w:r w:rsidR="004434E2" w:rsidRPr="009937D5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>5</w:t>
      </w:r>
      <w:r w:rsidR="00305882">
        <w:rPr>
          <w:rFonts w:ascii="Times New Roman" w:hAnsi="Times New Roman" w:cs="Times New Roman"/>
          <w:b/>
          <w:i w:val="0"/>
          <w:iCs w:val="0"/>
          <w:color w:val="auto"/>
          <w:sz w:val="24"/>
          <w:szCs w:val="22"/>
        </w:rPr>
        <w:t xml:space="preserve">: 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Morpho-physiological trait means for </w:t>
      </w:r>
      <w:r w:rsidR="006418EE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each </w:t>
      </w:r>
      <w:r w:rsidR="003D523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hybrid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and mean comparison</w:t>
      </w:r>
      <w:r w:rsidR="006418EE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between </w:t>
      </w:r>
      <w:r w:rsidR="003D523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hybrids</w:t>
      </w:r>
      <w:r w:rsidR="00C65E4A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grown in the same period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.</w:t>
      </w:r>
    </w:p>
    <w:tbl>
      <w:tblPr>
        <w:tblStyle w:val="TableGrid"/>
        <w:tblpPr w:leftFromText="180" w:rightFromText="180" w:vertAnchor="text" w:horzAnchor="margin" w:tblpY="126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5"/>
        <w:gridCol w:w="1049"/>
        <w:gridCol w:w="1050"/>
        <w:gridCol w:w="1050"/>
        <w:gridCol w:w="1050"/>
        <w:gridCol w:w="1048"/>
        <w:gridCol w:w="1050"/>
        <w:gridCol w:w="1048"/>
        <w:gridCol w:w="1050"/>
      </w:tblGrid>
      <w:tr w:rsidR="006C555E" w:rsidRPr="00B05DDE" w14:paraId="3E40FB48" w14:textId="77777777" w:rsidTr="00FA16BE">
        <w:trPr>
          <w:trHeight w:val="236"/>
        </w:trPr>
        <w:tc>
          <w:tcPr>
            <w:tcW w:w="515" w:type="pct"/>
            <w:tcBorders>
              <w:bottom w:val="nil"/>
            </w:tcBorders>
            <w:vAlign w:val="center"/>
          </w:tcPr>
          <w:p w14:paraId="41264501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05DDE">
              <w:rPr>
                <w:rFonts w:ascii="Times New Roman" w:hAnsi="Times New Roman" w:cs="Times New Roman"/>
              </w:rPr>
              <w:t>Hybrid</w:t>
            </w:r>
          </w:p>
        </w:tc>
        <w:tc>
          <w:tcPr>
            <w:tcW w:w="4485" w:type="pct"/>
            <w:gridSpan w:val="8"/>
            <w:tcBorders>
              <w:bottom w:val="single" w:sz="4" w:space="0" w:color="auto"/>
            </w:tcBorders>
            <w:vAlign w:val="center"/>
          </w:tcPr>
          <w:p w14:paraId="743206EF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gronomic and </w:t>
            </w:r>
            <w:r w:rsidRPr="00B05DDE">
              <w:rPr>
                <w:rFonts w:ascii="Times New Roman" w:hAnsi="Times New Roman" w:cs="Times New Roman"/>
              </w:rPr>
              <w:t>Chemical Compositional Trait Means for 2018</w:t>
            </w:r>
          </w:p>
        </w:tc>
      </w:tr>
      <w:tr w:rsidR="006C555E" w:rsidRPr="00B05DDE" w14:paraId="011C07F4" w14:textId="77777777" w:rsidTr="00880451">
        <w:trPr>
          <w:trHeight w:val="228"/>
        </w:trPr>
        <w:tc>
          <w:tcPr>
            <w:tcW w:w="515" w:type="pct"/>
            <w:tcBorders>
              <w:top w:val="nil"/>
              <w:bottom w:val="single" w:sz="4" w:space="0" w:color="auto"/>
            </w:tcBorders>
            <w:vAlign w:val="center"/>
          </w:tcPr>
          <w:p w14:paraId="5DF4C7C1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5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A025B6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>YLD</w:t>
            </w:r>
          </w:p>
          <w:p w14:paraId="24D36E7E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t ha</w:t>
            </w:r>
            <w:r w:rsidRPr="00B05DDE">
              <w:rPr>
                <w:rFonts w:ascii="Times New Roman" w:hAnsi="Times New Roman" w:cs="Times New Roman"/>
                <w:b/>
                <w:bCs/>
                <w:szCs w:val="24"/>
                <w:vertAlign w:val="superscript"/>
              </w:rPr>
              <w:t>-1</w:t>
            </w: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42942A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Cs w:val="24"/>
              </w:rPr>
              <w:t>HT</w:t>
            </w:r>
          </w:p>
          <w:p w14:paraId="3B3AF888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cm)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D5B1C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E</w:t>
            </w:r>
            <w:r>
              <w:rPr>
                <w:rFonts w:ascii="Times New Roman" w:hAnsi="Times New Roman" w:cs="Times New Roman"/>
                <w:b/>
                <w:bCs/>
                <w:szCs w:val="24"/>
              </w:rPr>
              <w:t>HT</w:t>
            </w:r>
          </w:p>
          <w:p w14:paraId="787D3BFA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cm)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2DADB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SDL</w:t>
            </w:r>
          </w:p>
          <w:p w14:paraId="0C42F946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mm)</w:t>
            </w:r>
          </w:p>
        </w:tc>
        <w:tc>
          <w:tcPr>
            <w:tcW w:w="5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1B3B2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SDS</w:t>
            </w:r>
          </w:p>
          <w:p w14:paraId="3F376F28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mm)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033EA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Cs w:val="24"/>
              </w:rPr>
              <w:t>ROT</w:t>
            </w:r>
          </w:p>
          <w:p w14:paraId="1EC46CD4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%)</w:t>
            </w:r>
          </w:p>
        </w:tc>
        <w:tc>
          <w:tcPr>
            <w:tcW w:w="5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FCC2B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>STA</w:t>
            </w: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 xml:space="preserve">    </w:t>
            </w:r>
          </w:p>
          <w:p w14:paraId="57986E94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%)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6FF68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>OIL</w:t>
            </w: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 xml:space="preserve">   </w:t>
            </w:r>
          </w:p>
          <w:p w14:paraId="0C10F1E1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05DDE">
              <w:rPr>
                <w:rFonts w:ascii="Times New Roman" w:hAnsi="Times New Roman" w:cs="Times New Roman"/>
                <w:b/>
                <w:bCs/>
                <w:szCs w:val="24"/>
              </w:rPr>
              <w:t>(%)</w:t>
            </w:r>
          </w:p>
        </w:tc>
      </w:tr>
      <w:tr w:rsidR="006C555E" w:rsidRPr="00B05DDE" w14:paraId="3088B654" w14:textId="77777777" w:rsidTr="00880451">
        <w:trPr>
          <w:trHeight w:val="236"/>
        </w:trPr>
        <w:tc>
          <w:tcPr>
            <w:tcW w:w="515" w:type="pct"/>
            <w:tcBorders>
              <w:top w:val="single" w:sz="4" w:space="0" w:color="auto"/>
            </w:tcBorders>
            <w:vAlign w:val="center"/>
          </w:tcPr>
          <w:p w14:paraId="2B69CC7F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CHECK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14D6E81A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8 a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1392E2C3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8.8 a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0511FC3E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6.5 a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1E06847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.6 a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7B15AD2D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9 bc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09A17FEA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0 e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13B4E6BD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.3 a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1E049304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4 e</w:t>
            </w:r>
          </w:p>
        </w:tc>
      </w:tr>
      <w:tr w:rsidR="006C555E" w:rsidRPr="00B05DDE" w14:paraId="35F1D12D" w14:textId="77777777" w:rsidTr="00880451">
        <w:trPr>
          <w:trHeight w:val="236"/>
        </w:trPr>
        <w:tc>
          <w:tcPr>
            <w:tcW w:w="515" w:type="pct"/>
            <w:vAlign w:val="center"/>
          </w:tcPr>
          <w:p w14:paraId="07C77F00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KEV1</w:t>
            </w:r>
          </w:p>
        </w:tc>
        <w:tc>
          <w:tcPr>
            <w:tcW w:w="560" w:type="pct"/>
            <w:vAlign w:val="center"/>
          </w:tcPr>
          <w:p w14:paraId="0B5FC53F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9 bc</w:t>
            </w:r>
          </w:p>
        </w:tc>
        <w:tc>
          <w:tcPr>
            <w:tcW w:w="561" w:type="pct"/>
            <w:vAlign w:val="center"/>
          </w:tcPr>
          <w:p w14:paraId="741EB5BC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9.5 cd</w:t>
            </w:r>
          </w:p>
        </w:tc>
        <w:tc>
          <w:tcPr>
            <w:tcW w:w="561" w:type="pct"/>
            <w:vAlign w:val="center"/>
          </w:tcPr>
          <w:p w14:paraId="592EE1C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5.1 c</w:t>
            </w:r>
          </w:p>
        </w:tc>
        <w:tc>
          <w:tcPr>
            <w:tcW w:w="561" w:type="pct"/>
            <w:vAlign w:val="center"/>
          </w:tcPr>
          <w:p w14:paraId="7699AD6B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9 ab</w:t>
            </w:r>
          </w:p>
        </w:tc>
        <w:tc>
          <w:tcPr>
            <w:tcW w:w="560" w:type="pct"/>
            <w:vAlign w:val="center"/>
          </w:tcPr>
          <w:p w14:paraId="009EDF4E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9 bc</w:t>
            </w:r>
          </w:p>
        </w:tc>
        <w:tc>
          <w:tcPr>
            <w:tcW w:w="561" w:type="pct"/>
            <w:vAlign w:val="center"/>
          </w:tcPr>
          <w:p w14:paraId="69E96982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7 d</w:t>
            </w:r>
          </w:p>
        </w:tc>
        <w:tc>
          <w:tcPr>
            <w:tcW w:w="560" w:type="pct"/>
            <w:vAlign w:val="center"/>
          </w:tcPr>
          <w:p w14:paraId="3A818695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9 b</w:t>
            </w:r>
          </w:p>
        </w:tc>
        <w:tc>
          <w:tcPr>
            <w:tcW w:w="561" w:type="pct"/>
            <w:vAlign w:val="center"/>
          </w:tcPr>
          <w:p w14:paraId="1614C5B8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2 d</w:t>
            </w:r>
          </w:p>
        </w:tc>
      </w:tr>
      <w:tr w:rsidR="006C555E" w:rsidRPr="00B05DDE" w14:paraId="7474EEF6" w14:textId="77777777" w:rsidTr="00880451">
        <w:trPr>
          <w:trHeight w:val="236"/>
        </w:trPr>
        <w:tc>
          <w:tcPr>
            <w:tcW w:w="515" w:type="pct"/>
            <w:vAlign w:val="center"/>
          </w:tcPr>
          <w:p w14:paraId="18F28111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KEV2</w:t>
            </w:r>
          </w:p>
        </w:tc>
        <w:tc>
          <w:tcPr>
            <w:tcW w:w="560" w:type="pct"/>
            <w:vAlign w:val="center"/>
          </w:tcPr>
          <w:p w14:paraId="2A4E3B39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3 cd</w:t>
            </w:r>
          </w:p>
        </w:tc>
        <w:tc>
          <w:tcPr>
            <w:tcW w:w="561" w:type="pct"/>
            <w:vAlign w:val="center"/>
          </w:tcPr>
          <w:p w14:paraId="1642CF94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9.4 bc</w:t>
            </w:r>
          </w:p>
        </w:tc>
        <w:tc>
          <w:tcPr>
            <w:tcW w:w="561" w:type="pct"/>
            <w:vAlign w:val="center"/>
          </w:tcPr>
          <w:p w14:paraId="1C221A63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7.3 bc</w:t>
            </w:r>
          </w:p>
        </w:tc>
        <w:tc>
          <w:tcPr>
            <w:tcW w:w="561" w:type="pct"/>
            <w:vAlign w:val="center"/>
          </w:tcPr>
          <w:p w14:paraId="635B1597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7 a</w:t>
            </w:r>
          </w:p>
        </w:tc>
        <w:tc>
          <w:tcPr>
            <w:tcW w:w="560" w:type="pct"/>
            <w:vAlign w:val="center"/>
          </w:tcPr>
          <w:p w14:paraId="38582297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 a</w:t>
            </w:r>
          </w:p>
        </w:tc>
        <w:tc>
          <w:tcPr>
            <w:tcW w:w="561" w:type="pct"/>
            <w:vAlign w:val="center"/>
          </w:tcPr>
          <w:p w14:paraId="2833C17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 bc</w:t>
            </w:r>
          </w:p>
        </w:tc>
        <w:tc>
          <w:tcPr>
            <w:tcW w:w="560" w:type="pct"/>
            <w:vAlign w:val="center"/>
          </w:tcPr>
          <w:p w14:paraId="6490C392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 c</w:t>
            </w:r>
          </w:p>
        </w:tc>
        <w:tc>
          <w:tcPr>
            <w:tcW w:w="561" w:type="pct"/>
            <w:vAlign w:val="center"/>
          </w:tcPr>
          <w:p w14:paraId="20ABA8BC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 bc</w:t>
            </w:r>
          </w:p>
        </w:tc>
      </w:tr>
      <w:tr w:rsidR="006C555E" w:rsidRPr="00B05DDE" w14:paraId="1F7D0BEE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45005C30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KEV3</w:t>
            </w:r>
          </w:p>
        </w:tc>
        <w:tc>
          <w:tcPr>
            <w:tcW w:w="560" w:type="pct"/>
            <w:vAlign w:val="center"/>
          </w:tcPr>
          <w:p w14:paraId="39DD6AFD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 bc</w:t>
            </w:r>
          </w:p>
        </w:tc>
        <w:tc>
          <w:tcPr>
            <w:tcW w:w="561" w:type="pct"/>
            <w:vAlign w:val="center"/>
          </w:tcPr>
          <w:p w14:paraId="7E5E45AC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4.2 d</w:t>
            </w:r>
          </w:p>
        </w:tc>
        <w:tc>
          <w:tcPr>
            <w:tcW w:w="561" w:type="pct"/>
            <w:vAlign w:val="center"/>
          </w:tcPr>
          <w:p w14:paraId="01A3C88E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.2 d</w:t>
            </w:r>
          </w:p>
        </w:tc>
        <w:tc>
          <w:tcPr>
            <w:tcW w:w="561" w:type="pct"/>
            <w:vAlign w:val="center"/>
          </w:tcPr>
          <w:p w14:paraId="0351A6D0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9 ab</w:t>
            </w:r>
          </w:p>
        </w:tc>
        <w:tc>
          <w:tcPr>
            <w:tcW w:w="560" w:type="pct"/>
            <w:vAlign w:val="center"/>
          </w:tcPr>
          <w:p w14:paraId="6E792804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3 ab</w:t>
            </w:r>
          </w:p>
        </w:tc>
        <w:tc>
          <w:tcPr>
            <w:tcW w:w="561" w:type="pct"/>
            <w:vAlign w:val="center"/>
          </w:tcPr>
          <w:p w14:paraId="39011E78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 cd</w:t>
            </w:r>
          </w:p>
        </w:tc>
        <w:tc>
          <w:tcPr>
            <w:tcW w:w="560" w:type="pct"/>
            <w:vAlign w:val="center"/>
          </w:tcPr>
          <w:p w14:paraId="7AFABA3B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6 b</w:t>
            </w:r>
          </w:p>
        </w:tc>
        <w:tc>
          <w:tcPr>
            <w:tcW w:w="561" w:type="pct"/>
            <w:vAlign w:val="center"/>
          </w:tcPr>
          <w:p w14:paraId="7FC76510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 cd</w:t>
            </w:r>
          </w:p>
        </w:tc>
      </w:tr>
      <w:tr w:rsidR="006C555E" w:rsidRPr="00B05DDE" w14:paraId="0456DF1F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1B3F5958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ORG1</w:t>
            </w:r>
          </w:p>
        </w:tc>
        <w:tc>
          <w:tcPr>
            <w:tcW w:w="560" w:type="pct"/>
            <w:vAlign w:val="center"/>
          </w:tcPr>
          <w:p w14:paraId="68533B11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2 cd</w:t>
            </w:r>
          </w:p>
        </w:tc>
        <w:tc>
          <w:tcPr>
            <w:tcW w:w="561" w:type="pct"/>
            <w:vAlign w:val="center"/>
          </w:tcPr>
          <w:p w14:paraId="5C0DDA8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1.7 b</w:t>
            </w:r>
          </w:p>
        </w:tc>
        <w:tc>
          <w:tcPr>
            <w:tcW w:w="561" w:type="pct"/>
            <w:vAlign w:val="center"/>
          </w:tcPr>
          <w:p w14:paraId="1A86828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2.2 ab</w:t>
            </w:r>
          </w:p>
        </w:tc>
        <w:tc>
          <w:tcPr>
            <w:tcW w:w="561" w:type="pct"/>
            <w:vAlign w:val="center"/>
          </w:tcPr>
          <w:p w14:paraId="354B5CED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9 a</w:t>
            </w:r>
          </w:p>
        </w:tc>
        <w:tc>
          <w:tcPr>
            <w:tcW w:w="560" w:type="pct"/>
            <w:vAlign w:val="center"/>
          </w:tcPr>
          <w:p w14:paraId="2738B3AF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 ab</w:t>
            </w:r>
          </w:p>
        </w:tc>
        <w:tc>
          <w:tcPr>
            <w:tcW w:w="561" w:type="pct"/>
            <w:vAlign w:val="center"/>
          </w:tcPr>
          <w:p w14:paraId="45521445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 b</w:t>
            </w:r>
          </w:p>
        </w:tc>
        <w:tc>
          <w:tcPr>
            <w:tcW w:w="560" w:type="pct"/>
            <w:vAlign w:val="center"/>
          </w:tcPr>
          <w:p w14:paraId="78E070C8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8 de</w:t>
            </w:r>
          </w:p>
        </w:tc>
        <w:tc>
          <w:tcPr>
            <w:tcW w:w="561" w:type="pct"/>
            <w:vAlign w:val="center"/>
          </w:tcPr>
          <w:p w14:paraId="5553A11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 a</w:t>
            </w:r>
          </w:p>
        </w:tc>
      </w:tr>
      <w:tr w:rsidR="006C555E" w:rsidRPr="00B05DDE" w14:paraId="161B6224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13BA68DA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ORG2</w:t>
            </w:r>
          </w:p>
        </w:tc>
        <w:tc>
          <w:tcPr>
            <w:tcW w:w="560" w:type="pct"/>
            <w:vAlign w:val="center"/>
          </w:tcPr>
          <w:p w14:paraId="71553CB3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 d</w:t>
            </w:r>
          </w:p>
        </w:tc>
        <w:tc>
          <w:tcPr>
            <w:tcW w:w="561" w:type="pct"/>
            <w:vAlign w:val="center"/>
          </w:tcPr>
          <w:p w14:paraId="6E068022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8.3 bc</w:t>
            </w:r>
          </w:p>
        </w:tc>
        <w:tc>
          <w:tcPr>
            <w:tcW w:w="561" w:type="pct"/>
            <w:vAlign w:val="center"/>
          </w:tcPr>
          <w:p w14:paraId="0A6E81C7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8.5 bc</w:t>
            </w:r>
          </w:p>
        </w:tc>
        <w:tc>
          <w:tcPr>
            <w:tcW w:w="561" w:type="pct"/>
            <w:vAlign w:val="center"/>
          </w:tcPr>
          <w:p w14:paraId="4C7578A6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 a</w:t>
            </w:r>
          </w:p>
        </w:tc>
        <w:tc>
          <w:tcPr>
            <w:tcW w:w="560" w:type="pct"/>
            <w:vAlign w:val="center"/>
          </w:tcPr>
          <w:p w14:paraId="51A24B79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 ab</w:t>
            </w:r>
          </w:p>
        </w:tc>
        <w:tc>
          <w:tcPr>
            <w:tcW w:w="561" w:type="pct"/>
            <w:vAlign w:val="center"/>
          </w:tcPr>
          <w:p w14:paraId="5A36529F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 a</w:t>
            </w:r>
          </w:p>
        </w:tc>
        <w:tc>
          <w:tcPr>
            <w:tcW w:w="560" w:type="pct"/>
            <w:vAlign w:val="center"/>
          </w:tcPr>
          <w:p w14:paraId="710C8CA7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2 e</w:t>
            </w:r>
          </w:p>
        </w:tc>
        <w:tc>
          <w:tcPr>
            <w:tcW w:w="561" w:type="pct"/>
            <w:vAlign w:val="center"/>
          </w:tcPr>
          <w:p w14:paraId="097CDC48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 ab</w:t>
            </w:r>
          </w:p>
        </w:tc>
      </w:tr>
      <w:tr w:rsidR="006C555E" w:rsidRPr="00B05DDE" w14:paraId="29479FAB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3390CA75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ORG4</w:t>
            </w:r>
          </w:p>
        </w:tc>
        <w:tc>
          <w:tcPr>
            <w:tcW w:w="560" w:type="pct"/>
            <w:vAlign w:val="center"/>
          </w:tcPr>
          <w:p w14:paraId="54B3BA00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7 ab</w:t>
            </w:r>
          </w:p>
        </w:tc>
        <w:tc>
          <w:tcPr>
            <w:tcW w:w="561" w:type="pct"/>
            <w:vAlign w:val="center"/>
          </w:tcPr>
          <w:p w14:paraId="0DF3877E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4.3 bc</w:t>
            </w:r>
          </w:p>
        </w:tc>
        <w:tc>
          <w:tcPr>
            <w:tcW w:w="561" w:type="pct"/>
            <w:vAlign w:val="center"/>
          </w:tcPr>
          <w:p w14:paraId="52A1990E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6.8 a</w:t>
            </w:r>
          </w:p>
        </w:tc>
        <w:tc>
          <w:tcPr>
            <w:tcW w:w="561" w:type="pct"/>
            <w:vAlign w:val="center"/>
          </w:tcPr>
          <w:p w14:paraId="1C799557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9 a</w:t>
            </w:r>
          </w:p>
        </w:tc>
        <w:tc>
          <w:tcPr>
            <w:tcW w:w="560" w:type="pct"/>
            <w:vAlign w:val="center"/>
          </w:tcPr>
          <w:p w14:paraId="7F62E99E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 ab</w:t>
            </w:r>
          </w:p>
        </w:tc>
        <w:tc>
          <w:tcPr>
            <w:tcW w:w="561" w:type="pct"/>
            <w:vAlign w:val="center"/>
          </w:tcPr>
          <w:p w14:paraId="10A94963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 bc</w:t>
            </w:r>
          </w:p>
        </w:tc>
        <w:tc>
          <w:tcPr>
            <w:tcW w:w="560" w:type="pct"/>
            <w:vAlign w:val="center"/>
          </w:tcPr>
          <w:p w14:paraId="49711F86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2 d</w:t>
            </w:r>
          </w:p>
        </w:tc>
        <w:tc>
          <w:tcPr>
            <w:tcW w:w="561" w:type="pct"/>
            <w:vAlign w:val="center"/>
          </w:tcPr>
          <w:p w14:paraId="13D3393D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 a</w:t>
            </w:r>
          </w:p>
        </w:tc>
      </w:tr>
      <w:tr w:rsidR="006C555E" w:rsidRPr="00B05DDE" w14:paraId="23815275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3BC53A0A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ORG5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vAlign w:val="center"/>
          </w:tcPr>
          <w:p w14:paraId="18506016" w14:textId="77777777" w:rsidR="006C555E" w:rsidRPr="00B05DDE" w:rsidRDefault="006C555E" w:rsidP="00FA16BE">
            <w:pPr>
              <w:tabs>
                <w:tab w:val="decimal" w:pos="166"/>
              </w:tabs>
              <w:ind w:left="271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2 cd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</w:tcPr>
          <w:p w14:paraId="5E82E649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.5 bc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</w:tcPr>
          <w:p w14:paraId="5EC9647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6.1 bc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</w:tcPr>
          <w:p w14:paraId="6F213E24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 b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vAlign w:val="center"/>
          </w:tcPr>
          <w:p w14:paraId="6959DB65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 c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</w:tcPr>
          <w:p w14:paraId="37429652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 bc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vAlign w:val="center"/>
          </w:tcPr>
          <w:p w14:paraId="108D9F75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 c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</w:tcPr>
          <w:p w14:paraId="242B12EA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 d</w:t>
            </w:r>
          </w:p>
        </w:tc>
      </w:tr>
      <w:tr w:rsidR="006C555E" w:rsidRPr="00B05DDE" w14:paraId="3C053EC5" w14:textId="77777777" w:rsidTr="00FA16BE">
        <w:trPr>
          <w:trHeight w:val="228"/>
        </w:trPr>
        <w:tc>
          <w:tcPr>
            <w:tcW w:w="515" w:type="pct"/>
            <w:vAlign w:val="center"/>
          </w:tcPr>
          <w:p w14:paraId="334515DE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85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64A46F" w14:textId="77777777" w:rsidR="006C555E" w:rsidRPr="00B05DDE" w:rsidRDefault="006C555E" w:rsidP="00FA16BE">
            <w:pPr>
              <w:tabs>
                <w:tab w:val="left" w:pos="361"/>
                <w:tab w:val="left" w:pos="466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B05DDE">
              <w:rPr>
                <w:rFonts w:ascii="Times New Roman" w:hAnsi="Times New Roman" w:cs="Times New Roman"/>
              </w:rPr>
              <w:t>Agronomic Chemical Compositional Trait Means  For 2019 - 2020</w:t>
            </w:r>
          </w:p>
        </w:tc>
      </w:tr>
      <w:tr w:rsidR="006C555E" w:rsidRPr="00B05DDE" w14:paraId="1D3F14A3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3045DC91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CHECK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032B67B8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 ab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3336A46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2.6 ab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524EFEB5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6.6 ab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3B8E421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9  ab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5B89579F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  ab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3EF3599C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 ab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18C19043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8 a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14:paraId="54C824F8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 c</w:t>
            </w:r>
          </w:p>
        </w:tc>
      </w:tr>
      <w:tr w:rsidR="006C555E" w:rsidRPr="00B05DDE" w14:paraId="1150AC99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18078330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UIUC1</w:t>
            </w:r>
          </w:p>
        </w:tc>
        <w:tc>
          <w:tcPr>
            <w:tcW w:w="560" w:type="pct"/>
            <w:vAlign w:val="center"/>
          </w:tcPr>
          <w:p w14:paraId="73409756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7 bc</w:t>
            </w:r>
          </w:p>
        </w:tc>
        <w:tc>
          <w:tcPr>
            <w:tcW w:w="561" w:type="pct"/>
            <w:vAlign w:val="center"/>
          </w:tcPr>
          <w:p w14:paraId="0FFAA25A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7.0 bc</w:t>
            </w:r>
          </w:p>
        </w:tc>
        <w:tc>
          <w:tcPr>
            <w:tcW w:w="561" w:type="pct"/>
            <w:vAlign w:val="center"/>
          </w:tcPr>
          <w:p w14:paraId="1D32FD96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.4  b</w:t>
            </w:r>
          </w:p>
        </w:tc>
        <w:tc>
          <w:tcPr>
            <w:tcW w:w="561" w:type="pct"/>
            <w:vAlign w:val="center"/>
          </w:tcPr>
          <w:p w14:paraId="48372162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8  bc</w:t>
            </w:r>
          </w:p>
        </w:tc>
        <w:tc>
          <w:tcPr>
            <w:tcW w:w="560" w:type="pct"/>
            <w:vAlign w:val="center"/>
          </w:tcPr>
          <w:p w14:paraId="060887CB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 bc</w:t>
            </w:r>
          </w:p>
        </w:tc>
        <w:tc>
          <w:tcPr>
            <w:tcW w:w="561" w:type="pct"/>
            <w:vAlign w:val="center"/>
          </w:tcPr>
          <w:p w14:paraId="104E2C66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 b</w:t>
            </w:r>
          </w:p>
        </w:tc>
        <w:tc>
          <w:tcPr>
            <w:tcW w:w="560" w:type="pct"/>
            <w:vAlign w:val="center"/>
          </w:tcPr>
          <w:p w14:paraId="2209FAA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6.4 d </w:t>
            </w:r>
          </w:p>
        </w:tc>
        <w:tc>
          <w:tcPr>
            <w:tcW w:w="561" w:type="pct"/>
            <w:vAlign w:val="center"/>
          </w:tcPr>
          <w:p w14:paraId="73E0C774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 b</w:t>
            </w:r>
          </w:p>
        </w:tc>
      </w:tr>
      <w:tr w:rsidR="006C555E" w:rsidRPr="00B05DDE" w14:paraId="140BBF93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5EFA1C02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UIUC2</w:t>
            </w:r>
          </w:p>
        </w:tc>
        <w:tc>
          <w:tcPr>
            <w:tcW w:w="560" w:type="pct"/>
            <w:vAlign w:val="center"/>
          </w:tcPr>
          <w:p w14:paraId="3C115BEF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5 a</w:t>
            </w:r>
          </w:p>
        </w:tc>
        <w:tc>
          <w:tcPr>
            <w:tcW w:w="561" w:type="pct"/>
            <w:vAlign w:val="center"/>
          </w:tcPr>
          <w:p w14:paraId="0100A630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2.2 bc</w:t>
            </w:r>
          </w:p>
        </w:tc>
        <w:tc>
          <w:tcPr>
            <w:tcW w:w="561" w:type="pct"/>
            <w:vAlign w:val="center"/>
          </w:tcPr>
          <w:p w14:paraId="10F4220F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9.5 ab</w:t>
            </w:r>
          </w:p>
        </w:tc>
        <w:tc>
          <w:tcPr>
            <w:tcW w:w="561" w:type="pct"/>
            <w:vAlign w:val="center"/>
          </w:tcPr>
          <w:p w14:paraId="00CB49C9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 a</w:t>
            </w:r>
          </w:p>
        </w:tc>
        <w:tc>
          <w:tcPr>
            <w:tcW w:w="560" w:type="pct"/>
            <w:vAlign w:val="center"/>
          </w:tcPr>
          <w:p w14:paraId="11DA42B5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9 a</w:t>
            </w:r>
          </w:p>
        </w:tc>
        <w:tc>
          <w:tcPr>
            <w:tcW w:w="561" w:type="pct"/>
            <w:vAlign w:val="center"/>
          </w:tcPr>
          <w:p w14:paraId="7D3DC8B2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 ab</w:t>
            </w:r>
          </w:p>
        </w:tc>
        <w:tc>
          <w:tcPr>
            <w:tcW w:w="560" w:type="pct"/>
            <w:vAlign w:val="center"/>
          </w:tcPr>
          <w:p w14:paraId="4649456E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9 b</w:t>
            </w:r>
          </w:p>
        </w:tc>
        <w:tc>
          <w:tcPr>
            <w:tcW w:w="561" w:type="pct"/>
            <w:vAlign w:val="center"/>
          </w:tcPr>
          <w:p w14:paraId="03F9750A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 bb</w:t>
            </w:r>
          </w:p>
        </w:tc>
      </w:tr>
      <w:tr w:rsidR="006C555E" w:rsidRPr="00B05DDE" w14:paraId="13B70744" w14:textId="77777777" w:rsidTr="00880451">
        <w:trPr>
          <w:trHeight w:val="236"/>
        </w:trPr>
        <w:tc>
          <w:tcPr>
            <w:tcW w:w="515" w:type="pct"/>
            <w:vAlign w:val="center"/>
          </w:tcPr>
          <w:p w14:paraId="21C1340F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UIUC3</w:t>
            </w:r>
          </w:p>
        </w:tc>
        <w:tc>
          <w:tcPr>
            <w:tcW w:w="560" w:type="pct"/>
            <w:vAlign w:val="center"/>
          </w:tcPr>
          <w:p w14:paraId="0BF6EC22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 ab</w:t>
            </w:r>
          </w:p>
        </w:tc>
        <w:tc>
          <w:tcPr>
            <w:tcW w:w="561" w:type="pct"/>
            <w:vAlign w:val="center"/>
          </w:tcPr>
          <w:p w14:paraId="1ACD8F2C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5.0 ab</w:t>
            </w:r>
          </w:p>
        </w:tc>
        <w:tc>
          <w:tcPr>
            <w:tcW w:w="561" w:type="pct"/>
            <w:vAlign w:val="center"/>
          </w:tcPr>
          <w:p w14:paraId="5AFA5503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.7 ab</w:t>
            </w:r>
          </w:p>
        </w:tc>
        <w:tc>
          <w:tcPr>
            <w:tcW w:w="561" w:type="pct"/>
            <w:vAlign w:val="center"/>
          </w:tcPr>
          <w:p w14:paraId="509C3F9C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1 ab</w:t>
            </w:r>
          </w:p>
        </w:tc>
        <w:tc>
          <w:tcPr>
            <w:tcW w:w="560" w:type="pct"/>
            <w:vAlign w:val="center"/>
          </w:tcPr>
          <w:p w14:paraId="1541369D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 ab</w:t>
            </w:r>
          </w:p>
        </w:tc>
        <w:tc>
          <w:tcPr>
            <w:tcW w:w="561" w:type="pct"/>
            <w:vAlign w:val="center"/>
          </w:tcPr>
          <w:p w14:paraId="01D8F0F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 ab</w:t>
            </w:r>
          </w:p>
        </w:tc>
        <w:tc>
          <w:tcPr>
            <w:tcW w:w="560" w:type="pct"/>
            <w:vAlign w:val="center"/>
          </w:tcPr>
          <w:p w14:paraId="7AA00119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 d</w:t>
            </w:r>
          </w:p>
        </w:tc>
        <w:tc>
          <w:tcPr>
            <w:tcW w:w="561" w:type="pct"/>
            <w:vAlign w:val="center"/>
          </w:tcPr>
          <w:p w14:paraId="67571B16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 bc</w:t>
            </w:r>
          </w:p>
        </w:tc>
      </w:tr>
      <w:tr w:rsidR="006C555E" w:rsidRPr="00B05DDE" w14:paraId="23398387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6F9E813C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UIUC4</w:t>
            </w:r>
          </w:p>
        </w:tc>
        <w:tc>
          <w:tcPr>
            <w:tcW w:w="560" w:type="pct"/>
            <w:vAlign w:val="center"/>
          </w:tcPr>
          <w:p w14:paraId="2ED0CA37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5 a</w:t>
            </w:r>
          </w:p>
        </w:tc>
        <w:tc>
          <w:tcPr>
            <w:tcW w:w="561" w:type="pct"/>
            <w:vAlign w:val="center"/>
          </w:tcPr>
          <w:p w14:paraId="1AEA7DB8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6.1 a</w:t>
            </w:r>
          </w:p>
        </w:tc>
        <w:tc>
          <w:tcPr>
            <w:tcW w:w="561" w:type="pct"/>
            <w:vAlign w:val="center"/>
          </w:tcPr>
          <w:p w14:paraId="30E5B83D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.4 a</w:t>
            </w:r>
          </w:p>
        </w:tc>
        <w:tc>
          <w:tcPr>
            <w:tcW w:w="561" w:type="pct"/>
            <w:vAlign w:val="center"/>
          </w:tcPr>
          <w:p w14:paraId="77D9BF1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9 bc</w:t>
            </w:r>
          </w:p>
        </w:tc>
        <w:tc>
          <w:tcPr>
            <w:tcW w:w="560" w:type="pct"/>
            <w:vAlign w:val="center"/>
          </w:tcPr>
          <w:p w14:paraId="7783F73E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 bc</w:t>
            </w:r>
          </w:p>
        </w:tc>
        <w:tc>
          <w:tcPr>
            <w:tcW w:w="561" w:type="pct"/>
          </w:tcPr>
          <w:p w14:paraId="1CB10055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 ab</w:t>
            </w:r>
          </w:p>
        </w:tc>
        <w:tc>
          <w:tcPr>
            <w:tcW w:w="560" w:type="pct"/>
          </w:tcPr>
          <w:p w14:paraId="4D668BA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6 b</w:t>
            </w:r>
          </w:p>
        </w:tc>
        <w:tc>
          <w:tcPr>
            <w:tcW w:w="561" w:type="pct"/>
          </w:tcPr>
          <w:p w14:paraId="720775A7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 bc</w:t>
            </w:r>
          </w:p>
        </w:tc>
      </w:tr>
      <w:tr w:rsidR="006C555E" w:rsidRPr="00B05DDE" w14:paraId="42D6546C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70778F42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UIUC7</w:t>
            </w:r>
          </w:p>
        </w:tc>
        <w:tc>
          <w:tcPr>
            <w:tcW w:w="560" w:type="pct"/>
            <w:vAlign w:val="center"/>
          </w:tcPr>
          <w:p w14:paraId="35BFC02D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7 cd</w:t>
            </w:r>
          </w:p>
        </w:tc>
        <w:tc>
          <w:tcPr>
            <w:tcW w:w="561" w:type="pct"/>
            <w:vAlign w:val="center"/>
          </w:tcPr>
          <w:p w14:paraId="183C5917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2.4 bc</w:t>
            </w:r>
          </w:p>
        </w:tc>
        <w:tc>
          <w:tcPr>
            <w:tcW w:w="561" w:type="pct"/>
            <w:vAlign w:val="center"/>
          </w:tcPr>
          <w:p w14:paraId="5E32798E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.5 ab</w:t>
            </w:r>
          </w:p>
        </w:tc>
        <w:tc>
          <w:tcPr>
            <w:tcW w:w="561" w:type="pct"/>
            <w:vAlign w:val="center"/>
          </w:tcPr>
          <w:p w14:paraId="516E3140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3 ab</w:t>
            </w:r>
          </w:p>
        </w:tc>
        <w:tc>
          <w:tcPr>
            <w:tcW w:w="560" w:type="pct"/>
            <w:vAlign w:val="center"/>
          </w:tcPr>
          <w:p w14:paraId="0B6436F9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 ab</w:t>
            </w:r>
          </w:p>
        </w:tc>
        <w:tc>
          <w:tcPr>
            <w:tcW w:w="561" w:type="pct"/>
          </w:tcPr>
          <w:p w14:paraId="1E9DB65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 ab</w:t>
            </w:r>
          </w:p>
        </w:tc>
        <w:tc>
          <w:tcPr>
            <w:tcW w:w="560" w:type="pct"/>
          </w:tcPr>
          <w:p w14:paraId="2367FC52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6 d</w:t>
            </w:r>
          </w:p>
        </w:tc>
        <w:tc>
          <w:tcPr>
            <w:tcW w:w="561" w:type="pct"/>
          </w:tcPr>
          <w:p w14:paraId="6747A6C9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 b</w:t>
            </w:r>
          </w:p>
        </w:tc>
      </w:tr>
      <w:tr w:rsidR="006C555E" w:rsidRPr="00B05DDE" w14:paraId="0EDFDFFE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33718030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ORG1</w:t>
            </w:r>
          </w:p>
        </w:tc>
        <w:tc>
          <w:tcPr>
            <w:tcW w:w="560" w:type="pct"/>
            <w:vAlign w:val="center"/>
          </w:tcPr>
          <w:p w14:paraId="244F79D2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2 d</w:t>
            </w:r>
          </w:p>
        </w:tc>
        <w:tc>
          <w:tcPr>
            <w:tcW w:w="561" w:type="pct"/>
            <w:vAlign w:val="center"/>
          </w:tcPr>
          <w:p w14:paraId="1801329A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8.4 c</w:t>
            </w:r>
          </w:p>
        </w:tc>
        <w:tc>
          <w:tcPr>
            <w:tcW w:w="561" w:type="pct"/>
            <w:vAlign w:val="center"/>
          </w:tcPr>
          <w:p w14:paraId="00FEF219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5.8 ab</w:t>
            </w:r>
          </w:p>
        </w:tc>
        <w:tc>
          <w:tcPr>
            <w:tcW w:w="561" w:type="pct"/>
            <w:vAlign w:val="center"/>
          </w:tcPr>
          <w:p w14:paraId="4F9A6CBE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 c</w:t>
            </w:r>
          </w:p>
        </w:tc>
        <w:tc>
          <w:tcPr>
            <w:tcW w:w="560" w:type="pct"/>
            <w:vAlign w:val="center"/>
          </w:tcPr>
          <w:p w14:paraId="724A8FAF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 c</w:t>
            </w:r>
          </w:p>
        </w:tc>
        <w:tc>
          <w:tcPr>
            <w:tcW w:w="561" w:type="pct"/>
          </w:tcPr>
          <w:p w14:paraId="31773000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 ab</w:t>
            </w:r>
          </w:p>
        </w:tc>
        <w:tc>
          <w:tcPr>
            <w:tcW w:w="560" w:type="pct"/>
          </w:tcPr>
          <w:p w14:paraId="44793A8E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 e</w:t>
            </w:r>
          </w:p>
        </w:tc>
        <w:tc>
          <w:tcPr>
            <w:tcW w:w="561" w:type="pct"/>
          </w:tcPr>
          <w:p w14:paraId="79C82928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 a</w:t>
            </w:r>
          </w:p>
        </w:tc>
      </w:tr>
      <w:tr w:rsidR="006C555E" w:rsidRPr="00B05DDE" w14:paraId="131D50DC" w14:textId="77777777" w:rsidTr="00880451">
        <w:trPr>
          <w:trHeight w:val="228"/>
        </w:trPr>
        <w:tc>
          <w:tcPr>
            <w:tcW w:w="515" w:type="pct"/>
            <w:vAlign w:val="center"/>
          </w:tcPr>
          <w:p w14:paraId="3DA0BB83" w14:textId="77777777" w:rsidR="006C555E" w:rsidRPr="00B05DDE" w:rsidRDefault="006C555E" w:rsidP="00FA16BE">
            <w:pPr>
              <w:jc w:val="center"/>
              <w:rPr>
                <w:rFonts w:ascii="Times New Roman" w:hAnsi="Times New Roman" w:cs="Times New Roman"/>
              </w:rPr>
            </w:pPr>
            <w:r w:rsidRPr="00B05DDE">
              <w:rPr>
                <w:rFonts w:ascii="Times New Roman" w:hAnsi="Times New Roman" w:cs="Times New Roman"/>
              </w:rPr>
              <w:t>ORG4</w:t>
            </w:r>
          </w:p>
        </w:tc>
        <w:tc>
          <w:tcPr>
            <w:tcW w:w="560" w:type="pct"/>
            <w:vAlign w:val="center"/>
          </w:tcPr>
          <w:p w14:paraId="5A4658D2" w14:textId="77777777" w:rsidR="006C555E" w:rsidRPr="00B05DDE" w:rsidRDefault="006C555E" w:rsidP="00FA16BE">
            <w:pPr>
              <w:tabs>
                <w:tab w:val="decimal" w:pos="361"/>
                <w:tab w:val="left" w:pos="466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6 cd</w:t>
            </w:r>
          </w:p>
        </w:tc>
        <w:tc>
          <w:tcPr>
            <w:tcW w:w="561" w:type="pct"/>
            <w:vAlign w:val="center"/>
          </w:tcPr>
          <w:p w14:paraId="57CA4E06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.7 bc</w:t>
            </w:r>
          </w:p>
        </w:tc>
        <w:tc>
          <w:tcPr>
            <w:tcW w:w="561" w:type="pct"/>
            <w:vAlign w:val="center"/>
          </w:tcPr>
          <w:p w14:paraId="07201EF0" w14:textId="77777777" w:rsidR="006C555E" w:rsidRPr="00B05DDE" w:rsidRDefault="006C555E" w:rsidP="00FA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3.3 ab</w:t>
            </w:r>
          </w:p>
        </w:tc>
        <w:tc>
          <w:tcPr>
            <w:tcW w:w="561" w:type="pct"/>
            <w:vAlign w:val="center"/>
          </w:tcPr>
          <w:p w14:paraId="764FA018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3 bc</w:t>
            </w:r>
          </w:p>
        </w:tc>
        <w:tc>
          <w:tcPr>
            <w:tcW w:w="560" w:type="pct"/>
            <w:vAlign w:val="center"/>
          </w:tcPr>
          <w:p w14:paraId="67BDC0C9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 ab</w:t>
            </w:r>
          </w:p>
        </w:tc>
        <w:tc>
          <w:tcPr>
            <w:tcW w:w="561" w:type="pct"/>
          </w:tcPr>
          <w:p w14:paraId="7599D9D3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 a</w:t>
            </w:r>
          </w:p>
        </w:tc>
        <w:tc>
          <w:tcPr>
            <w:tcW w:w="560" w:type="pct"/>
          </w:tcPr>
          <w:p w14:paraId="2A4668B1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2 c</w:t>
            </w:r>
          </w:p>
        </w:tc>
        <w:tc>
          <w:tcPr>
            <w:tcW w:w="561" w:type="pct"/>
          </w:tcPr>
          <w:p w14:paraId="6A2B1DA6" w14:textId="77777777" w:rsidR="006C555E" w:rsidRPr="00B05DDE" w:rsidRDefault="006C555E" w:rsidP="00FA16B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 a</w:t>
            </w:r>
          </w:p>
        </w:tc>
      </w:tr>
    </w:tbl>
    <w:p w14:paraId="52D93EE9" w14:textId="77777777" w:rsidR="00880451" w:rsidRPr="00081A10" w:rsidRDefault="00880451" w:rsidP="00880451">
      <w:pPr>
        <w:jc w:val="both"/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Mean values with different letters are significantly different at alpha = 0.05</w:t>
      </w:r>
      <w:r>
        <w:rPr>
          <w:rFonts w:ascii="Times New Roman" w:hAnsi="Times New Roman" w:cs="Times New Roman"/>
          <w:sz w:val="20"/>
        </w:rPr>
        <w:t>,</w:t>
      </w:r>
      <w:r w:rsidRPr="00DF7D45">
        <w:rPr>
          <w:rFonts w:ascii="Times New Roman" w:hAnsi="Times New Roman" w:cs="Times New Roman"/>
          <w:sz w:val="20"/>
        </w:rPr>
        <w:t xml:space="preserve"> Abbreviations: YLD: Grain Yield,  PHT: Plant Height, EHT: Ear Height, SDL: Large Stem Diameter, SDS: Small Stem Diameter, PROT: Protein Content, STA: Starch Content, OIL: Oil content</w:t>
      </w:r>
    </w:p>
    <w:p w14:paraId="170FFF30" w14:textId="77777777" w:rsidR="004434E2" w:rsidRPr="009937D5" w:rsidRDefault="004434E2" w:rsidP="003F6DD9">
      <w:pPr>
        <w:rPr>
          <w:rFonts w:ascii="Times New Roman" w:hAnsi="Times New Roman" w:cs="Times New Roman"/>
          <w:b/>
          <w:sz w:val="24"/>
        </w:rPr>
      </w:pPr>
    </w:p>
    <w:p w14:paraId="3F895650" w14:textId="13101371" w:rsidR="00CC7AAB" w:rsidRPr="009937D5" w:rsidRDefault="00CC7AAB" w:rsidP="003F6DD9">
      <w:pPr>
        <w:rPr>
          <w:rFonts w:ascii="Times New Roman" w:hAnsi="Times New Roman" w:cs="Times New Roman"/>
        </w:rPr>
      </w:pPr>
      <w:r w:rsidRPr="009937D5">
        <w:rPr>
          <w:rFonts w:ascii="Times New Roman" w:hAnsi="Times New Roman" w:cs="Times New Roman"/>
          <w:b/>
          <w:sz w:val="24"/>
        </w:rPr>
        <w:t xml:space="preserve">Table </w:t>
      </w:r>
      <w:r w:rsidR="004434E2" w:rsidRPr="009937D5">
        <w:rPr>
          <w:rFonts w:ascii="Times New Roman" w:hAnsi="Times New Roman" w:cs="Times New Roman"/>
          <w:b/>
          <w:sz w:val="24"/>
        </w:rPr>
        <w:t>6</w:t>
      </w:r>
      <w:r w:rsidR="00305882">
        <w:rPr>
          <w:rFonts w:ascii="Times New Roman" w:hAnsi="Times New Roman" w:cs="Times New Roman"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Phenotypic correlation for morpho-physiological and grain quality traits for the 2018-2019 testing period using Pearson correlation analysis. Grain quality components were obtained using </w:t>
      </w:r>
      <w:r w:rsidRPr="009937D5">
        <w:rPr>
          <w:rFonts w:ascii="Times New Roman" w:hAnsi="Times New Roman" w:cs="Times New Roman"/>
        </w:rPr>
        <w:t xml:space="preserve">Inframatic-9500 grain analyzer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6"/>
        <w:gridCol w:w="557"/>
        <w:gridCol w:w="801"/>
        <w:gridCol w:w="801"/>
        <w:gridCol w:w="801"/>
        <w:gridCol w:w="621"/>
        <w:gridCol w:w="711"/>
        <w:gridCol w:w="866"/>
        <w:gridCol w:w="801"/>
        <w:gridCol w:w="801"/>
        <w:gridCol w:w="861"/>
        <w:gridCol w:w="861"/>
      </w:tblGrid>
      <w:tr w:rsidR="00CC7AAB" w:rsidRPr="009937D5" w14:paraId="10DEEA0A" w14:textId="77777777" w:rsidTr="00247DC5">
        <w:trPr>
          <w:trHeight w:val="276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C8DF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ra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230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P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18C0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E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1DE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SD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B02A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S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939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M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A8DD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TW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B1B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THKW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978C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YI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92A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PR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04CB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0F7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STR</w:t>
            </w:r>
          </w:p>
        </w:tc>
      </w:tr>
      <w:tr w:rsidR="00CC7AAB" w:rsidRPr="009937D5" w14:paraId="0DB535C3" w14:textId="77777777" w:rsidTr="00247DC5">
        <w:trPr>
          <w:trHeight w:val="276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CEBE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H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41B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ECCD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61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BAE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6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478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56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7AEC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5C0D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3F78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1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C0D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55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7BB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9DE3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8431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</w:t>
            </w:r>
          </w:p>
        </w:tc>
      </w:tr>
      <w:tr w:rsidR="00CC7AAB" w:rsidRPr="009937D5" w14:paraId="24951B46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20F22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H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7BEAA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B20A0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8BA1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46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3ED5B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66D94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2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BDF7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04BB2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FBCED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9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2E7C8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AE2CB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9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E35C8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32***</w:t>
            </w:r>
          </w:p>
        </w:tc>
      </w:tr>
      <w:tr w:rsidR="00CC7AAB" w:rsidRPr="009937D5" w14:paraId="71354E08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AF118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D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E4A9C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05A80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9FAAB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42168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97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86FD4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864C8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9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772B7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37DDA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4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90C58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5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8708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DC891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2</w:t>
            </w:r>
          </w:p>
        </w:tc>
      </w:tr>
      <w:tr w:rsidR="00CC7AAB" w:rsidRPr="009937D5" w14:paraId="04A927B9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489A4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D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6584B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39BBE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C8F39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F14E3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0D459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68D1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2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E3006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8907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9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7CFD9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26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8B33C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51E60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3</w:t>
            </w:r>
          </w:p>
        </w:tc>
      </w:tr>
      <w:tr w:rsidR="00CC7AAB" w:rsidRPr="009937D5" w14:paraId="14B0F2B2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7B1E2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M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AF38F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3D3E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0B940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27B00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5D241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0961C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21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4463B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E2377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7F78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87DED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2B17F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</w:t>
            </w:r>
          </w:p>
        </w:tc>
      </w:tr>
      <w:tr w:rsidR="00CC7AAB" w:rsidRPr="009937D5" w14:paraId="56F8A675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A695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W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AA318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061E4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EAFD9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94D5A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EEC66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32D52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EE1C2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6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0FB2A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1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1943B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2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788F2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51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0292A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55***</w:t>
            </w:r>
          </w:p>
        </w:tc>
      </w:tr>
      <w:tr w:rsidR="00CC7AAB" w:rsidRPr="009937D5" w14:paraId="3013692D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ACDE1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HKW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512BE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56B9A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B081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9F31C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12826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486C0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50080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B35BA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2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E7EC2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6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3F65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79386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8</w:t>
            </w:r>
          </w:p>
        </w:tc>
      </w:tr>
      <w:tr w:rsidR="00CC7AAB" w:rsidRPr="009937D5" w14:paraId="0E934013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0D004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YIE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A7063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01652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99056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99C43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DBEF0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61D77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F2D8B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0B3AD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CBA68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60C27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5CFBD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03</w:t>
            </w:r>
          </w:p>
        </w:tc>
      </w:tr>
      <w:tr w:rsidR="00CC7AAB" w:rsidRPr="009937D5" w14:paraId="63C96273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551E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RO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62417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7827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C3994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62CB0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CE0A4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EBF3C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98A12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46DB8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965A4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C56A7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0.3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BFB59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73***</w:t>
            </w:r>
          </w:p>
        </w:tc>
      </w:tr>
      <w:tr w:rsidR="00CC7AAB" w:rsidRPr="009937D5" w14:paraId="76E515FF" w14:textId="77777777" w:rsidTr="00247DC5">
        <w:trPr>
          <w:trHeight w:val="2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E3A1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OI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8484D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97CC1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0FFD3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69937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E9F23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72F64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CE6F9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DCEA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B9E25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1F3AB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97CF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</w:rPr>
              <w:t>-0.86***</w:t>
            </w:r>
          </w:p>
        </w:tc>
      </w:tr>
      <w:tr w:rsidR="00CC7AAB" w:rsidRPr="009937D5" w14:paraId="486506BE" w14:textId="77777777" w:rsidTr="00B71FC2">
        <w:trPr>
          <w:trHeight w:val="276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DC8F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F56C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CC1F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F996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86A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B11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F34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29A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F8A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60B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BA6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0705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</w:t>
            </w:r>
          </w:p>
        </w:tc>
      </w:tr>
    </w:tbl>
    <w:p w14:paraId="0C03C3A4" w14:textId="15797D58" w:rsidR="00CC7AAB" w:rsidRPr="009937D5" w:rsidRDefault="00CC7AAB" w:rsidP="00CC7AAB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Statistically significant values are shown as different letters. * p &lt;.05, ** p &lt;.01 and *** p &lt;.001.</w:t>
      </w:r>
      <w:r w:rsidRPr="009937D5">
        <w:rPr>
          <w:rFonts w:ascii="Times New Roman" w:hAnsi="Times New Roman" w:cs="Times New Roman"/>
          <w:b/>
        </w:rPr>
        <w:t xml:space="preserve"> </w:t>
      </w:r>
      <w:r w:rsidRPr="009937D5">
        <w:rPr>
          <w:rFonts w:ascii="Times New Roman" w:hAnsi="Times New Roman" w:cs="Times New Roman"/>
          <w:sz w:val="20"/>
        </w:rPr>
        <w:t>Abbreviations: PHT</w:t>
      </w:r>
      <w:r w:rsidR="008D29B0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Plant Height</w:t>
      </w:r>
      <w:r w:rsidR="008D29B0" w:rsidRPr="009937D5">
        <w:rPr>
          <w:rFonts w:ascii="Times New Roman" w:hAnsi="Times New Roman" w:cs="Times New Roman"/>
          <w:sz w:val="20"/>
        </w:rPr>
        <w:t xml:space="preserve">, </w:t>
      </w:r>
      <w:r w:rsidRPr="009937D5">
        <w:rPr>
          <w:rFonts w:ascii="Times New Roman" w:hAnsi="Times New Roman" w:cs="Times New Roman"/>
          <w:sz w:val="20"/>
        </w:rPr>
        <w:t>EHT</w:t>
      </w:r>
      <w:r w:rsidR="008D29B0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Ear Height</w:t>
      </w:r>
      <w:r w:rsidR="008D29B0" w:rsidRPr="009937D5">
        <w:rPr>
          <w:rFonts w:ascii="Times New Roman" w:hAnsi="Times New Roman" w:cs="Times New Roman"/>
          <w:sz w:val="20"/>
        </w:rPr>
        <w:t xml:space="preserve">, </w:t>
      </w:r>
      <w:r w:rsidRPr="009937D5">
        <w:rPr>
          <w:rFonts w:ascii="Times New Roman" w:hAnsi="Times New Roman" w:cs="Times New Roman"/>
          <w:sz w:val="20"/>
        </w:rPr>
        <w:t>SDL</w:t>
      </w:r>
      <w:r w:rsidR="008D29B0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Large Stem Diameter</w:t>
      </w:r>
      <w:r w:rsidR="008D29B0" w:rsidRPr="009937D5">
        <w:rPr>
          <w:rFonts w:ascii="Times New Roman" w:hAnsi="Times New Roman" w:cs="Times New Roman"/>
          <w:sz w:val="20"/>
        </w:rPr>
        <w:t>,</w:t>
      </w:r>
      <w:r w:rsidRPr="009937D5">
        <w:rPr>
          <w:rFonts w:ascii="Times New Roman" w:hAnsi="Times New Roman" w:cs="Times New Roman"/>
          <w:sz w:val="20"/>
        </w:rPr>
        <w:t xml:space="preserve"> SDS</w:t>
      </w:r>
      <w:r w:rsidR="008D29B0" w:rsidRPr="009937D5">
        <w:rPr>
          <w:rFonts w:ascii="Times New Roman" w:hAnsi="Times New Roman" w:cs="Times New Roman"/>
          <w:sz w:val="20"/>
        </w:rPr>
        <w:t>: S</w:t>
      </w:r>
      <w:r w:rsidRPr="009937D5">
        <w:rPr>
          <w:rFonts w:ascii="Times New Roman" w:hAnsi="Times New Roman" w:cs="Times New Roman"/>
          <w:sz w:val="20"/>
        </w:rPr>
        <w:t>mall Stem Diameter</w:t>
      </w:r>
      <w:r w:rsidR="008D29B0" w:rsidRPr="009937D5">
        <w:rPr>
          <w:rFonts w:ascii="Times New Roman" w:hAnsi="Times New Roman" w:cs="Times New Roman"/>
          <w:sz w:val="20"/>
        </w:rPr>
        <w:t>,</w:t>
      </w:r>
      <w:r w:rsidRPr="009937D5">
        <w:rPr>
          <w:rFonts w:ascii="Times New Roman" w:hAnsi="Times New Roman" w:cs="Times New Roman"/>
          <w:sz w:val="20"/>
        </w:rPr>
        <w:t xml:space="preserve"> MST</w:t>
      </w:r>
      <w:r w:rsidR="008D29B0" w:rsidRPr="009937D5">
        <w:rPr>
          <w:rFonts w:ascii="Times New Roman" w:hAnsi="Times New Roman" w:cs="Times New Roman"/>
          <w:sz w:val="20"/>
        </w:rPr>
        <w:t>:</w:t>
      </w:r>
      <w:r w:rsidRPr="009937D5">
        <w:rPr>
          <w:rFonts w:ascii="Times New Roman" w:hAnsi="Times New Roman" w:cs="Times New Roman"/>
          <w:sz w:val="20"/>
        </w:rPr>
        <w:t xml:space="preserve"> Moisture </w:t>
      </w:r>
      <w:r w:rsidR="008D29B0" w:rsidRPr="009937D5">
        <w:rPr>
          <w:rFonts w:ascii="Times New Roman" w:hAnsi="Times New Roman" w:cs="Times New Roman"/>
          <w:sz w:val="20"/>
        </w:rPr>
        <w:t>c</w:t>
      </w:r>
      <w:r w:rsidRPr="009937D5">
        <w:rPr>
          <w:rFonts w:ascii="Times New Roman" w:hAnsi="Times New Roman" w:cs="Times New Roman"/>
          <w:sz w:val="20"/>
        </w:rPr>
        <w:t>ontent</w:t>
      </w:r>
      <w:r w:rsidR="008D29B0" w:rsidRPr="009937D5">
        <w:rPr>
          <w:rFonts w:ascii="Times New Roman" w:hAnsi="Times New Roman" w:cs="Times New Roman"/>
          <w:sz w:val="20"/>
        </w:rPr>
        <w:t xml:space="preserve">, </w:t>
      </w:r>
      <w:r w:rsidRPr="009937D5">
        <w:rPr>
          <w:rFonts w:ascii="Times New Roman" w:hAnsi="Times New Roman" w:cs="Times New Roman"/>
          <w:sz w:val="20"/>
        </w:rPr>
        <w:t>TWT</w:t>
      </w:r>
      <w:r w:rsidR="008D29B0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Test Weight</w:t>
      </w:r>
      <w:r w:rsidR="008D29B0" w:rsidRPr="009937D5">
        <w:rPr>
          <w:rFonts w:ascii="Times New Roman" w:hAnsi="Times New Roman" w:cs="Times New Roman"/>
          <w:sz w:val="20"/>
        </w:rPr>
        <w:t xml:space="preserve">, </w:t>
      </w:r>
      <w:r w:rsidRPr="009937D5">
        <w:rPr>
          <w:rFonts w:ascii="Times New Roman" w:hAnsi="Times New Roman" w:cs="Times New Roman"/>
          <w:sz w:val="20"/>
        </w:rPr>
        <w:t>THKWT</w:t>
      </w:r>
      <w:r w:rsidR="008D29B0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300 Kernel Weight</w:t>
      </w:r>
      <w:r w:rsidR="008D29B0" w:rsidRPr="009937D5">
        <w:rPr>
          <w:rFonts w:ascii="Times New Roman" w:hAnsi="Times New Roman" w:cs="Times New Roman"/>
          <w:sz w:val="20"/>
        </w:rPr>
        <w:t xml:space="preserve">, </w:t>
      </w:r>
      <w:r w:rsidRPr="009937D5">
        <w:rPr>
          <w:rFonts w:ascii="Times New Roman" w:hAnsi="Times New Roman" w:cs="Times New Roman"/>
          <w:sz w:val="20"/>
        </w:rPr>
        <w:t>PROT</w:t>
      </w:r>
      <w:r w:rsidR="008D29B0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Protein Content</w:t>
      </w:r>
      <w:r w:rsidR="008D29B0" w:rsidRPr="009937D5">
        <w:rPr>
          <w:rFonts w:ascii="Times New Roman" w:hAnsi="Times New Roman" w:cs="Times New Roman"/>
          <w:sz w:val="20"/>
        </w:rPr>
        <w:t xml:space="preserve">, </w:t>
      </w:r>
      <w:r w:rsidRPr="009937D5">
        <w:rPr>
          <w:rFonts w:ascii="Times New Roman" w:hAnsi="Times New Roman" w:cs="Times New Roman"/>
          <w:sz w:val="20"/>
        </w:rPr>
        <w:t>STR</w:t>
      </w:r>
      <w:r w:rsidR="008D29B0" w:rsidRPr="009937D5">
        <w:rPr>
          <w:rFonts w:ascii="Times New Roman" w:hAnsi="Times New Roman" w:cs="Times New Roman"/>
          <w:sz w:val="20"/>
        </w:rPr>
        <w:t>:</w:t>
      </w:r>
      <w:r w:rsidRPr="009937D5">
        <w:rPr>
          <w:rFonts w:ascii="Times New Roman" w:hAnsi="Times New Roman" w:cs="Times New Roman"/>
          <w:sz w:val="20"/>
        </w:rPr>
        <w:t xml:space="preserve"> Starch Content</w:t>
      </w:r>
    </w:p>
    <w:p w14:paraId="23DE523C" w14:textId="77777777" w:rsidR="00CC7AAB" w:rsidRPr="009937D5" w:rsidRDefault="00CC7AAB" w:rsidP="00CC7AAB">
      <w:pPr>
        <w:spacing w:line="240" w:lineRule="auto"/>
        <w:jc w:val="both"/>
        <w:rPr>
          <w:rFonts w:ascii="Times New Roman" w:hAnsi="Times New Roman" w:cs="Times New Roman"/>
          <w:sz w:val="20"/>
        </w:rPr>
      </w:pPr>
    </w:p>
    <w:p w14:paraId="681CAC51" w14:textId="77777777" w:rsidR="00305882" w:rsidRDefault="00305882" w:rsidP="00395F2A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680C824B" w14:textId="77777777" w:rsidR="00305882" w:rsidRDefault="00305882" w:rsidP="00395F2A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61EFA46" w14:textId="201525AB" w:rsidR="0065613B" w:rsidRPr="009937D5" w:rsidRDefault="0065613B" w:rsidP="00395F2A">
      <w:pPr>
        <w:rPr>
          <w:rFonts w:ascii="Times New Roman" w:hAnsi="Times New Roman" w:cs="Times New Roman"/>
        </w:rPr>
      </w:pPr>
      <w:r w:rsidRPr="00305882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Table </w:t>
      </w:r>
      <w:r w:rsidR="004434E2" w:rsidRPr="00305882">
        <w:rPr>
          <w:rFonts w:ascii="Times New Roman" w:hAnsi="Times New Roman" w:cs="Times New Roman"/>
          <w:b/>
          <w:bCs/>
          <w:color w:val="000000" w:themeColor="text1"/>
          <w:sz w:val="24"/>
        </w:rPr>
        <w:t>7</w:t>
      </w:r>
      <w:r w:rsidR="00305882" w:rsidRPr="00305882">
        <w:rPr>
          <w:rFonts w:ascii="Times New Roman" w:hAnsi="Times New Roman" w:cs="Times New Roman"/>
          <w:b/>
          <w:bCs/>
          <w:color w:val="000000" w:themeColor="text1"/>
          <w:sz w:val="24"/>
        </w:rPr>
        <w:t>:</w:t>
      </w:r>
      <w:r w:rsidRPr="009937D5">
        <w:rPr>
          <w:rFonts w:ascii="Times New Roman" w:hAnsi="Times New Roman" w:cs="Times New Roman"/>
          <w:color w:val="000000" w:themeColor="text1"/>
          <w:sz w:val="24"/>
        </w:rPr>
        <w:t xml:space="preserve"> Phenotypic correlation for morpho-physiological and grain quality traits for the 2020 testing period using Pearson correlation analysis. Grain quality components were obtained using Perten DA 7200 NIR grain analyzer.</w:t>
      </w:r>
    </w:p>
    <w:tbl>
      <w:tblPr>
        <w:tblW w:w="9143" w:type="dxa"/>
        <w:tblLook w:val="04A0" w:firstRow="1" w:lastRow="0" w:firstColumn="1" w:lastColumn="0" w:noHBand="0" w:noVBand="1"/>
      </w:tblPr>
      <w:tblGrid>
        <w:gridCol w:w="1002"/>
        <w:gridCol w:w="644"/>
        <w:gridCol w:w="928"/>
        <w:gridCol w:w="893"/>
        <w:gridCol w:w="928"/>
        <w:gridCol w:w="1003"/>
        <w:gridCol w:w="928"/>
        <w:gridCol w:w="823"/>
        <w:gridCol w:w="997"/>
        <w:gridCol w:w="997"/>
      </w:tblGrid>
      <w:tr w:rsidR="00CC7AAB" w:rsidRPr="009937D5" w14:paraId="11F7AD7F" w14:textId="77777777" w:rsidTr="00247DC5">
        <w:trPr>
          <w:trHeight w:val="30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E700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Tra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B634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AD261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6F5F3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M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3F448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W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677E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HKW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4D36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YI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EB0F8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R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25E6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4A4CB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TR</w:t>
            </w:r>
          </w:p>
        </w:tc>
      </w:tr>
      <w:tr w:rsidR="00CC7AAB" w:rsidRPr="009937D5" w14:paraId="2FE4959D" w14:textId="77777777" w:rsidTr="00247DC5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6CB6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H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336A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F48E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94D2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37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BFF5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19E54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8BAF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C71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31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268CA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32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2538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***</w:t>
            </w:r>
          </w:p>
        </w:tc>
      </w:tr>
      <w:tr w:rsidR="00CC7AAB" w:rsidRPr="009937D5" w14:paraId="7FF9443A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77376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H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5DB19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CBABF6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6DD056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B73EEF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5C4A3A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5939B7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1DBC30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DEE0D4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AD157D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**</w:t>
            </w:r>
          </w:p>
        </w:tc>
      </w:tr>
      <w:tr w:rsidR="00CC7AAB" w:rsidRPr="009937D5" w14:paraId="46B27C44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6B1F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M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BCD6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C5EC03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A80843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9351E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87F8A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4AC823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7FC2D7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49D8D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C786D9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04</w:t>
            </w:r>
          </w:p>
        </w:tc>
      </w:tr>
      <w:tr w:rsidR="00CC7AAB" w:rsidRPr="009937D5" w14:paraId="1CFED668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95B4D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W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1300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F0889A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515302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66D29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B84DA7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4030C5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2F001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55F54E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7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4E457A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***</w:t>
            </w:r>
          </w:p>
        </w:tc>
      </w:tr>
      <w:tr w:rsidR="00CC7AAB" w:rsidRPr="009937D5" w14:paraId="1A574B96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68D09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HKW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53EF7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6473E8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6D69F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302A59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74E532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08113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4ABF2F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D22040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34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BC05F9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</w:tr>
      <w:tr w:rsidR="00CC7AAB" w:rsidRPr="009937D5" w14:paraId="2955622A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A854B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YIE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CBAF0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7717C8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9A23A7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536B0D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7A3EC8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E14F55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C6DC4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94342A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55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EBDA0D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***</w:t>
            </w:r>
          </w:p>
        </w:tc>
      </w:tr>
      <w:tr w:rsidR="00CC7AAB" w:rsidRPr="009937D5" w14:paraId="6C3E9838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C2696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RO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9C278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90C8A6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CDD213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CA3204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1D07C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AD8D14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470A0D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123CE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E41EAB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61***</w:t>
            </w:r>
          </w:p>
        </w:tc>
      </w:tr>
      <w:tr w:rsidR="00CC7AAB" w:rsidRPr="009937D5" w14:paraId="2643B150" w14:textId="77777777" w:rsidTr="00247DC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C6B1F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OI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58656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21E545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1135A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36E82D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DA28FF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673AC1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6BD880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8E35E1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569B65" w14:textId="77777777" w:rsidR="00CC7AAB" w:rsidRPr="009937D5" w:rsidRDefault="00CC7AAB" w:rsidP="00247DC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79***</w:t>
            </w:r>
          </w:p>
        </w:tc>
      </w:tr>
      <w:tr w:rsidR="00CC7AAB" w:rsidRPr="009937D5" w14:paraId="4066FF9E" w14:textId="77777777" w:rsidTr="00247DC5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35D2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T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1E1D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3F40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CCC4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C34A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4ECA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D6B2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27E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C1BC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4B1B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</w:tbl>
    <w:p w14:paraId="6A95C7F6" w14:textId="3A11EE7C" w:rsidR="00177064" w:rsidRPr="009937D5" w:rsidRDefault="00CC7AAB" w:rsidP="00177064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Statistically significant values are shown as different letters. * p &lt;.05, ** p &lt;.01 and *** p &lt;.001.</w:t>
      </w:r>
      <w:r w:rsidRPr="009937D5">
        <w:rPr>
          <w:rFonts w:ascii="Times New Roman" w:hAnsi="Times New Roman" w:cs="Times New Roman"/>
          <w:b/>
        </w:rPr>
        <w:t xml:space="preserve"> </w:t>
      </w:r>
      <w:r w:rsidR="00177064" w:rsidRPr="009937D5">
        <w:rPr>
          <w:rFonts w:ascii="Times New Roman" w:hAnsi="Times New Roman" w:cs="Times New Roman"/>
          <w:sz w:val="20"/>
        </w:rPr>
        <w:t>Abbreviations: PHT: Plant Height, EHT: Ear Height, SDL: Large Stem Diameter, SDS: Small Stem Diameter, MST: Moisture content, TWT: Test Weight, THKWT: 300 Kernel Weight, PROT: Protein Content, STR: Starch Content</w:t>
      </w:r>
    </w:p>
    <w:p w14:paraId="1235F9C5" w14:textId="77777777" w:rsidR="00011ED4" w:rsidRDefault="00011ED4" w:rsidP="00CC7AAB">
      <w:pPr>
        <w:jc w:val="both"/>
        <w:rPr>
          <w:rFonts w:ascii="Times New Roman" w:hAnsi="Times New Roman" w:cs="Times New Roman"/>
          <w:sz w:val="20"/>
        </w:rPr>
      </w:pPr>
    </w:p>
    <w:p w14:paraId="202C9720" w14:textId="77777777" w:rsidR="00305882" w:rsidRDefault="00305882" w:rsidP="00CC7AAB">
      <w:pPr>
        <w:jc w:val="both"/>
        <w:rPr>
          <w:rFonts w:ascii="Times New Roman" w:hAnsi="Times New Roman" w:cs="Times New Roman"/>
          <w:sz w:val="20"/>
        </w:rPr>
      </w:pPr>
    </w:p>
    <w:p w14:paraId="63D705AE" w14:textId="77777777" w:rsidR="00305882" w:rsidRPr="009937D5" w:rsidRDefault="00305882" w:rsidP="00CC7AAB">
      <w:pPr>
        <w:jc w:val="both"/>
        <w:rPr>
          <w:rFonts w:ascii="Times New Roman" w:hAnsi="Times New Roman" w:cs="Times New Roman"/>
          <w:sz w:val="20"/>
        </w:rPr>
      </w:pPr>
    </w:p>
    <w:tbl>
      <w:tblPr>
        <w:tblpPr w:leftFromText="180" w:rightFromText="180" w:vertAnchor="text" w:horzAnchor="margin" w:tblpY="497"/>
        <w:tblW w:w="0" w:type="auto"/>
        <w:tblLook w:val="04A0" w:firstRow="1" w:lastRow="0" w:firstColumn="1" w:lastColumn="0" w:noHBand="0" w:noVBand="1"/>
      </w:tblPr>
      <w:tblGrid>
        <w:gridCol w:w="1277"/>
        <w:gridCol w:w="426"/>
        <w:gridCol w:w="876"/>
        <w:gridCol w:w="811"/>
        <w:gridCol w:w="671"/>
        <w:gridCol w:w="996"/>
        <w:gridCol w:w="786"/>
        <w:gridCol w:w="934"/>
        <w:gridCol w:w="901"/>
        <w:gridCol w:w="913"/>
        <w:gridCol w:w="769"/>
      </w:tblGrid>
      <w:tr w:rsidR="0065613B" w:rsidRPr="009937D5" w14:paraId="01E6A06C" w14:textId="77777777" w:rsidTr="0065613B">
        <w:trPr>
          <w:trHeight w:val="45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E4698C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Source of Vari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BBC2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DF</w:t>
            </w:r>
          </w:p>
        </w:tc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54EE1" w14:textId="77777777" w:rsidR="0065613B" w:rsidRPr="009937D5" w:rsidRDefault="0065613B" w:rsidP="00656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 xml:space="preserve">Mean Squares </w:t>
            </w:r>
          </w:p>
        </w:tc>
      </w:tr>
      <w:tr w:rsidR="0065613B" w:rsidRPr="009937D5" w14:paraId="5F046905" w14:textId="77777777" w:rsidTr="0065613B">
        <w:trPr>
          <w:trHeight w:val="22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9315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F28F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</w:p>
        </w:tc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03003" w14:textId="77777777" w:rsidR="0065613B" w:rsidRPr="009937D5" w:rsidRDefault="0065613B" w:rsidP="00656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 xml:space="preserve">Morpho-physiological Traits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FB9E20" w14:textId="77777777" w:rsidR="0065613B" w:rsidRPr="009937D5" w:rsidRDefault="0065613B" w:rsidP="00656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76FBF" w14:textId="77777777" w:rsidR="0065613B" w:rsidRPr="009937D5" w:rsidRDefault="0065613B" w:rsidP="00656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Grain Quality Traits</w:t>
            </w:r>
          </w:p>
        </w:tc>
      </w:tr>
      <w:tr w:rsidR="0065613B" w:rsidRPr="009937D5" w14:paraId="381FE0B8" w14:textId="77777777" w:rsidTr="0065613B">
        <w:trPr>
          <w:trHeight w:val="45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36F4A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 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bottom"/>
            <w:hideMark/>
          </w:tcPr>
          <w:p w14:paraId="4B73E58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B67C83E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Plant he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78FCEEA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 xml:space="preserve">Ear </w:t>
            </w:r>
          </w:p>
          <w:p w14:paraId="65CEEFC1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he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FE9FBE5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 xml:space="preserve">Grain </w:t>
            </w:r>
          </w:p>
          <w:p w14:paraId="312715A0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yi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6CB916E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Moisture cont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0CBF672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Test weigh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B454A4E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Kernel we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BF32529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Protein cont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D2F2227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Starch cont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2A7D746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</w:rPr>
              <w:t>Oil content</w:t>
            </w:r>
          </w:p>
        </w:tc>
      </w:tr>
      <w:tr w:rsidR="0065613B" w:rsidRPr="009937D5" w14:paraId="417660F8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CA05B0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Hybrid</w:t>
            </w:r>
          </w:p>
        </w:tc>
        <w:tc>
          <w:tcPr>
            <w:tcW w:w="0" w:type="auto"/>
            <w:vMerge/>
            <w:shd w:val="clear" w:color="auto" w:fill="auto"/>
            <w:noWrap/>
            <w:vAlign w:val="bottom"/>
            <w:hideMark/>
          </w:tcPr>
          <w:p w14:paraId="70DF9E5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005D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647.7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EC49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21.1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32771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7.2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E11C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.5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96CC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84.0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03AC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24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2F2D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.8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9D18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1.0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34A9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4.7***</w:t>
            </w:r>
          </w:p>
        </w:tc>
      </w:tr>
      <w:tr w:rsidR="0065613B" w:rsidRPr="009937D5" w14:paraId="1F6239B8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72651D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Y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F999B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2CB5B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068.0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DBFD2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784.7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12AA2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2.9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83B6AF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44.2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FDE79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49.7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F0D8FD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233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610B5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6.1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5E0D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596.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74153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.7***</w:t>
            </w:r>
          </w:p>
        </w:tc>
      </w:tr>
      <w:tr w:rsidR="0065613B" w:rsidRPr="009937D5" w14:paraId="188E8145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D692F5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Manure Sour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941E4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E1F5CC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217.5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E6A409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181.2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403DDF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3.0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84C2E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9.7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7C4381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42.8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10FFAE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68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3EB41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5.8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654D3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7.6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3E593C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2</w:t>
            </w:r>
          </w:p>
        </w:tc>
      </w:tr>
      <w:tr w:rsidR="0065613B" w:rsidRPr="009937D5" w14:paraId="40D111F2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2FFFBD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Weed Pressur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44751B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6C0FA3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5479.2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E6FBFC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509.1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976264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2.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53465B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.8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7E921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5.9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0D0231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54A5A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7F8EC2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9526B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1</w:t>
            </w:r>
          </w:p>
        </w:tc>
      </w:tr>
      <w:tr w:rsidR="0065613B" w:rsidRPr="009937D5" w14:paraId="0E71B32F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0EE146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Cover crop 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CD5EC4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BA49CB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4630.3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3C5BB2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903.3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90031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2.5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6BCFB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1.2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3F6B6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6.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91932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50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A21F5C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.3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0168B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B1889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6**</w:t>
            </w:r>
          </w:p>
        </w:tc>
      </w:tr>
      <w:tr w:rsidR="0065613B" w:rsidRPr="009937D5" w14:paraId="41D671CA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CEE08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Rot.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3A60A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CC2B32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71.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0CBBCD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71.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7E18E5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1.6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C54B9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.3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D7D509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F2B95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95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8A67F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2.6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1EBEDE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.9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FF5750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3</w:t>
            </w:r>
          </w:p>
        </w:tc>
      </w:tr>
      <w:tr w:rsidR="0065613B" w:rsidRPr="009937D5" w14:paraId="38E0581A" w14:textId="77777777" w:rsidTr="0065613B">
        <w:trPr>
          <w:trHeight w:val="2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8C05A6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Plant Dens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E884C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5F9F14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7392.3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75A66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371.4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AD8D7F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1.0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4904E4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8.2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0A23FD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9.1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51E5C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86991E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3.0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EC1E07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.2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353E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1</w:t>
            </w:r>
          </w:p>
        </w:tc>
      </w:tr>
      <w:tr w:rsidR="0065613B" w:rsidRPr="009937D5" w14:paraId="202722FC" w14:textId="77777777" w:rsidTr="0065613B">
        <w:trPr>
          <w:trHeight w:val="22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EE076" w14:textId="77777777" w:rsidR="0065613B" w:rsidRPr="009937D5" w:rsidRDefault="0065613B" w:rsidP="00656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Erro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6412A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1281F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38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CB68E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106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1B599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2.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320B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9FDB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4.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C54CB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000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D21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4DB76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F87F8" w14:textId="77777777" w:rsidR="0065613B" w:rsidRPr="009937D5" w:rsidRDefault="0065613B" w:rsidP="0065613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14"/>
                <w:szCs w:val="20"/>
              </w:rPr>
              <w:t>0.1</w:t>
            </w:r>
          </w:p>
        </w:tc>
      </w:tr>
    </w:tbl>
    <w:p w14:paraId="44889358" w14:textId="7536C147" w:rsidR="0065613B" w:rsidRPr="009937D5" w:rsidRDefault="0065613B" w:rsidP="0065613B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</w:rPr>
      </w:pPr>
      <w:r w:rsidRPr="003058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</w:rPr>
        <w:t xml:space="preserve">Table </w:t>
      </w:r>
      <w:r w:rsidR="003A426B" w:rsidRPr="003058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</w:rPr>
        <w:t>8</w:t>
      </w:r>
      <w:r w:rsidR="00305882" w:rsidRPr="003058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</w:rPr>
        <w:t>:</w:t>
      </w:r>
      <w:r w:rsidRPr="009937D5">
        <w:rPr>
          <w:rFonts w:ascii="Times New Roman" w:hAnsi="Times New Roman" w:cs="Times New Roman"/>
          <w:i w:val="0"/>
          <w:iCs w:val="0"/>
          <w:color w:val="000000" w:themeColor="text1"/>
          <w:sz w:val="24"/>
        </w:rPr>
        <w:t xml:space="preserve"> Variance components for morpho-physiological and grain quality traits.</w:t>
      </w:r>
    </w:p>
    <w:p w14:paraId="09357466" w14:textId="77777777" w:rsidR="00CC7AAB" w:rsidRPr="009937D5" w:rsidRDefault="00CC7AAB">
      <w:pPr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*, **, *** Significant at p &lt; 0.05, 0.01 and 0.001, respectively.</w:t>
      </w:r>
    </w:p>
    <w:p w14:paraId="7AA24B4D" w14:textId="77777777" w:rsidR="00601C0E" w:rsidRPr="009937D5" w:rsidRDefault="00601C0E" w:rsidP="00011ED4">
      <w:pPr>
        <w:rPr>
          <w:rFonts w:ascii="Times New Roman" w:hAnsi="Times New Roman" w:cs="Times New Roman"/>
          <w:sz w:val="24"/>
        </w:rPr>
      </w:pPr>
    </w:p>
    <w:p w14:paraId="2F48FAEB" w14:textId="77777777" w:rsidR="00305882" w:rsidRDefault="0030588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EBE96A5" w14:textId="10127617" w:rsidR="0065613B" w:rsidRPr="009937D5" w:rsidRDefault="0065613B" w:rsidP="00011ED4">
      <w:pPr>
        <w:rPr>
          <w:rFonts w:ascii="Times New Roman" w:hAnsi="Times New Roman" w:cs="Times New Roman"/>
          <w:b/>
          <w:sz w:val="24"/>
        </w:rPr>
      </w:pPr>
      <w:r w:rsidRPr="00F364DC">
        <w:rPr>
          <w:rFonts w:ascii="Times New Roman" w:hAnsi="Times New Roman" w:cs="Times New Roman"/>
          <w:b/>
          <w:bCs/>
          <w:sz w:val="24"/>
        </w:rPr>
        <w:lastRenderedPageBreak/>
        <w:t xml:space="preserve">Table </w:t>
      </w:r>
      <w:r w:rsidR="003A426B" w:rsidRPr="00F364DC">
        <w:rPr>
          <w:rFonts w:ascii="Times New Roman" w:hAnsi="Times New Roman" w:cs="Times New Roman"/>
          <w:b/>
          <w:bCs/>
          <w:sz w:val="24"/>
        </w:rPr>
        <w:t>9</w:t>
      </w:r>
      <w:r w:rsidR="00F364DC" w:rsidRPr="00F364DC">
        <w:rPr>
          <w:rFonts w:ascii="Times New Roman" w:hAnsi="Times New Roman" w:cs="Times New Roman"/>
          <w:b/>
          <w:bCs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Morpho-</w:t>
      </w:r>
      <w:r w:rsidR="00330FF7" w:rsidRPr="009937D5">
        <w:rPr>
          <w:rFonts w:ascii="Times New Roman" w:hAnsi="Times New Roman" w:cs="Times New Roman"/>
          <w:sz w:val="24"/>
        </w:rPr>
        <w:t>physiological</w:t>
      </w:r>
      <w:r w:rsidRPr="009937D5">
        <w:rPr>
          <w:rFonts w:ascii="Times New Roman" w:hAnsi="Times New Roman" w:cs="Times New Roman"/>
          <w:sz w:val="24"/>
        </w:rPr>
        <w:t xml:space="preserve"> trait means and mean separations for the </w:t>
      </w:r>
      <w:r w:rsidR="00743263" w:rsidRPr="009937D5">
        <w:rPr>
          <w:rFonts w:ascii="Times New Roman" w:hAnsi="Times New Roman" w:cs="Times New Roman"/>
          <w:sz w:val="24"/>
        </w:rPr>
        <w:t>experimental</w:t>
      </w:r>
      <w:r w:rsidRPr="009937D5">
        <w:rPr>
          <w:rFonts w:ascii="Times New Roman" w:hAnsi="Times New Roman" w:cs="Times New Roman"/>
          <w:sz w:val="24"/>
        </w:rPr>
        <w:t xml:space="preserve"> hybrids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43"/>
        <w:gridCol w:w="1309"/>
        <w:gridCol w:w="1741"/>
        <w:gridCol w:w="1627"/>
        <w:gridCol w:w="1717"/>
        <w:gridCol w:w="1423"/>
      </w:tblGrid>
      <w:tr w:rsidR="007E1C9B" w:rsidRPr="009937D5" w14:paraId="6D9212C3" w14:textId="77777777" w:rsidTr="00924380">
        <w:trPr>
          <w:trHeight w:val="383"/>
        </w:trPr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A61D" w14:textId="7C424C68" w:rsidR="007C7346" w:rsidRPr="009937D5" w:rsidRDefault="007C7346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xperimental</w:t>
            </w:r>
          </w:p>
          <w:p w14:paraId="496B627F" w14:textId="14970E42" w:rsidR="00CC7AA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Hybrid</w: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4C5F893" w14:textId="167A2A32" w:rsidR="00CC7AA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Grain Yield</w:t>
            </w:r>
          </w:p>
          <w:p w14:paraId="7E1E4C98" w14:textId="48DCD7AB" w:rsidR="00CC7AA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t ha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-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)</w:t>
            </w:r>
          </w:p>
        </w:tc>
        <w:tc>
          <w:tcPr>
            <w:tcW w:w="17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42969BF" w14:textId="67B16FBE" w:rsidR="007E1C9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lant </w:t>
            </w:r>
            <w:r w:rsidR="007E1C9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Height</w:t>
            </w:r>
          </w:p>
          <w:p w14:paraId="79BDDB8C" w14:textId="1D18B2FA" w:rsidR="00CC7AAB" w:rsidRPr="009937D5" w:rsidRDefault="007E1C9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m)</w:t>
            </w:r>
          </w:p>
        </w:tc>
        <w:tc>
          <w:tcPr>
            <w:tcW w:w="16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3693799" w14:textId="5796EA53" w:rsidR="007E1C9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ar Height</w:t>
            </w:r>
          </w:p>
          <w:p w14:paraId="4FDE0388" w14:textId="53A85342" w:rsidR="00CC7AAB" w:rsidRPr="009937D5" w:rsidRDefault="007E1C9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m)</w:t>
            </w:r>
          </w:p>
        </w:tc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BD4AFC8" w14:textId="7B8EF466" w:rsidR="007E1C9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Stem Diameter</w:t>
            </w:r>
          </w:p>
          <w:p w14:paraId="11457A64" w14:textId="6686C8DD" w:rsidR="00CC7AA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mm)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95A5927" w14:textId="3642DCB3" w:rsidR="007E1C9B" w:rsidRPr="009937D5" w:rsidRDefault="00CC7AAB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Test </w:t>
            </w:r>
            <w:r w:rsidR="00F0433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Weight</w:t>
            </w:r>
          </w:p>
          <w:p w14:paraId="0760622F" w14:textId="09688245" w:rsidR="00CC7AAB" w:rsidRPr="009937D5" w:rsidRDefault="00F04333" w:rsidP="003064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</w:t>
            </w:r>
            <w:r w:rsidR="00CE7964" w:rsidRPr="009937D5">
              <w:rPr>
                <w:rFonts w:ascii="Times New Roman" w:hAnsi="Times New Roman" w:cs="Times New Roman"/>
                <w:sz w:val="20"/>
                <w:szCs w:val="20"/>
              </w:rPr>
              <w:t>kg/hL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)</w:t>
            </w:r>
          </w:p>
        </w:tc>
      </w:tr>
      <w:tr w:rsidR="007E1C9B" w:rsidRPr="009937D5" w14:paraId="2D5725E7" w14:textId="77777777" w:rsidTr="00924380">
        <w:trPr>
          <w:trHeight w:val="191"/>
        </w:trPr>
        <w:tc>
          <w:tcPr>
            <w:tcW w:w="15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6B4B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HECK</w:t>
            </w:r>
          </w:p>
        </w:tc>
        <w:tc>
          <w:tcPr>
            <w:tcW w:w="13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6E2F" w14:textId="0D3B1C32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6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74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D0F1" w14:textId="71919C79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45.</w:t>
            </w:r>
            <w:r w:rsidR="00776DC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5.</w:t>
            </w:r>
            <w:r w:rsidR="00307FD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62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74419" w14:textId="6617B27D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10.3±4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ABCC2" w14:textId="207B5C8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.9±0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7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6F2F5" w14:textId="38828661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6.9±0.9</w:t>
            </w:r>
            <w:r w:rsidR="00716A2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6BB66EA5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22533B8D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KEV1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3A44C196" w14:textId="2FB56150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.2±0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139A723D" w14:textId="7A2CBBCC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7.5±6.0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e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7318CCFF" w14:textId="1F69959B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9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3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2E3A56C4" w14:textId="3DC10050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9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73A93AD" w14:textId="4F4870B8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5.9±1.</w:t>
            </w:r>
            <w:r w:rsidR="00716A2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6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1C7E9ED4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1DFF8CB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KEV2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2251204D" w14:textId="5C6307E9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8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1E1F23A9" w14:textId="212D8C67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8.7±5.5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01235D34" w14:textId="194F0D04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8.8±5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18549234" w14:textId="5622DDAC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.3±0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8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A0C28E1" w14:textId="425944B2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7.0±1.8</w:t>
            </w:r>
            <w:r w:rsidR="00716A2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2683AE65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37F5552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KEV3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35B22C94" w14:textId="13B4ED2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02F484A8" w14:textId="6B7018AB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1.7±5.5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3AA8B31B" w14:textId="7743A7D2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4.5±3.1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5D426776" w14:textId="5949D634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0.3±1.1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15DEADE" w14:textId="77EF3181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6.7±2.</w:t>
            </w:r>
            <w:r w:rsidR="00716A2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4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158958AF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716E3B2B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1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2E635225" w14:textId="1EFB1BDB" w:rsidR="00CC7AAB" w:rsidRPr="009937D5" w:rsidRDefault="008126F5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0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2ADA0E64" w14:textId="466F3C60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1.</w:t>
            </w:r>
            <w:r w:rsidR="00776DC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6.4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58874E6F" w14:textId="798A219D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0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3.6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d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6B46E035" w14:textId="3539DDB7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7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DF0DCCB" w14:textId="678B02BC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1.4±0.6</w:t>
            </w:r>
            <w:r w:rsidR="00716A2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</w:tr>
      <w:tr w:rsidR="007E1C9B" w:rsidRPr="009937D5" w14:paraId="19CB47B1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114702CC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2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37E94567" w14:textId="7B2F7ABA" w:rsidR="00CC7AAB" w:rsidRPr="009937D5" w:rsidRDefault="00565AA7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8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1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53E4CF5B" w14:textId="346C0A37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8.4±10.</w:t>
            </w:r>
            <w:r w:rsidR="00307FD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e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28ADACA" w14:textId="54903BA5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8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6.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6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4191B34A" w14:textId="4A6C2D9C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1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7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41B3F93" w14:textId="47381EF2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9.</w:t>
            </w:r>
            <w:r w:rsidR="00716A2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</w:t>
            </w:r>
            <w:r w:rsidR="00396AC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.0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</w:tr>
      <w:tr w:rsidR="007E1C9B" w:rsidRPr="009937D5" w14:paraId="7CE7EAE9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35E201A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4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36CB1B4C" w14:textId="1BE4BB79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5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073D1FAE" w14:textId="2FD0A391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3.9±6.8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e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4A73B18A" w14:textId="3C4CFCC9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13.6±3.9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09230024" w14:textId="596A21E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1.4±0.</w:t>
            </w:r>
            <w:r w:rsidR="005A29E2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6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06A5302C" w14:textId="2AA8448C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0.3±0.6</w:t>
            </w:r>
            <w:r w:rsidR="00396AC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</w:tr>
      <w:tr w:rsidR="007E1C9B" w:rsidRPr="009937D5" w14:paraId="74536968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4791D05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5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6BC8E332" w14:textId="30F8CD6D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03762E91" w14:textId="07986F95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31.</w:t>
            </w:r>
            <w:r w:rsidR="00776DC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10.4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2053C27B" w14:textId="708A8EAC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8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5.8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010D6B2A" w14:textId="76F71339" w:rsidR="00CC7AAB" w:rsidRPr="009937D5" w:rsidRDefault="005A29E2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0.0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1.</w:t>
            </w:r>
            <w:r w:rsidR="0018382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7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A3CD421" w14:textId="7BC47E2C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8.6±3.</w:t>
            </w:r>
            <w:r w:rsidR="00396AC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</w:tr>
      <w:tr w:rsidR="007E1C9B" w:rsidRPr="009937D5" w14:paraId="3B54B46D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177C5A6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1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27938CBB" w14:textId="53ED987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27A8D9BD" w14:textId="7DFD5BA6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</w:t>
            </w:r>
            <w:r w:rsidR="00776DC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0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8.1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e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4A3E7367" w14:textId="42119E55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5.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2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0594AE57" w14:textId="7B16D9FB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0.8±0.</w:t>
            </w:r>
            <w:r w:rsidR="0018382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8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3A44F6B" w14:textId="6E922CC0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7.8±0.5</w:t>
            </w:r>
            <w:r w:rsidR="00396AC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4B9C6B43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7111425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2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743F1FA3" w14:textId="6889E5A0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.2±0.6</w:t>
            </w:r>
            <w:r w:rsidR="002974A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5008FF6C" w14:textId="7BB1FC2B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32.</w:t>
            </w:r>
            <w:r w:rsidR="00776DC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9.</w:t>
            </w:r>
            <w:r w:rsidR="00307FD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3FFC9AB2" w14:textId="5C5C58D2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9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4.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6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144DC677" w14:textId="202F0C02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3.0±0.7</w:t>
            </w:r>
            <w:r w:rsidR="0018382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0455878F" w14:textId="694579A6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7.</w:t>
            </w:r>
            <w:r w:rsidR="00396AC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6</w:t>
            </w:r>
            <w:r w:rsidR="00D0459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21CFAD2D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5185ADE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3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6F22381C" w14:textId="064CB08B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.5±0.4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3C671622" w14:textId="7623EA0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4</w:t>
            </w:r>
            <w:r w:rsidR="00307FD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.0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7.1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4E8880D6" w14:textId="093E718B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10.7±4.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4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c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3E402ED3" w14:textId="2EFC8DE8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.1±1.0</w:t>
            </w:r>
            <w:r w:rsidR="00183829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4295E4B" w14:textId="5E92CB61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4.4±0.5</w:t>
            </w:r>
            <w:r w:rsidR="00D0459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2A9E1B19" w14:textId="77777777" w:rsidTr="00924380">
        <w:trPr>
          <w:trHeight w:val="191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60F77765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4</w:t>
            </w:r>
          </w:p>
        </w:tc>
        <w:tc>
          <w:tcPr>
            <w:tcW w:w="1309" w:type="dxa"/>
            <w:shd w:val="clear" w:color="auto" w:fill="auto"/>
            <w:noWrap/>
            <w:vAlign w:val="bottom"/>
            <w:hideMark/>
          </w:tcPr>
          <w:p w14:paraId="2743DFB9" w14:textId="471D79C5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.</w:t>
            </w:r>
            <w:r w:rsidR="008126F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14:paraId="0B0E6948" w14:textId="5AD67B8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56.</w:t>
            </w:r>
            <w:r w:rsidR="00307FD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7.</w:t>
            </w:r>
            <w:r w:rsidR="007E1C9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909F445" w14:textId="3B968CF5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14.</w:t>
            </w:r>
            <w:r w:rsidR="007C7346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4.1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717" w:type="dxa"/>
            <w:shd w:val="clear" w:color="auto" w:fill="auto"/>
            <w:noWrap/>
            <w:vAlign w:val="bottom"/>
            <w:hideMark/>
          </w:tcPr>
          <w:p w14:paraId="58091DBA" w14:textId="32DF3372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0.9±1.</w:t>
            </w:r>
            <w:r w:rsidR="00F12F2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d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C525825" w14:textId="3D8D7194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6.</w:t>
            </w:r>
            <w:r w:rsidR="00D0459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4</w:t>
            </w:r>
            <w:r w:rsidR="00D0459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7E1C9B" w:rsidRPr="009937D5" w14:paraId="0D6E0E51" w14:textId="77777777" w:rsidTr="00924380">
        <w:trPr>
          <w:trHeight w:val="191"/>
        </w:trPr>
        <w:tc>
          <w:tcPr>
            <w:tcW w:w="15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7455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7</w:t>
            </w:r>
          </w:p>
        </w:tc>
        <w:tc>
          <w:tcPr>
            <w:tcW w:w="13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06CD" w14:textId="50D55A06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433F51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6</w:t>
            </w:r>
            <w:r w:rsidR="00E42978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74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3A52" w14:textId="714E4B5A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32.</w:t>
            </w:r>
            <w:r w:rsidR="00307FD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4.8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62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0E56F" w14:textId="38D626C5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103.5±4.</w:t>
            </w:r>
            <w:r w:rsidR="0094291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5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e</w:t>
            </w:r>
          </w:p>
        </w:tc>
        <w:tc>
          <w:tcPr>
            <w:tcW w:w="17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FD801" w14:textId="41D3FCE1" w:rsidR="00CC7AAB" w:rsidRPr="009937D5" w:rsidRDefault="00CC7AAB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2.</w:t>
            </w:r>
            <w:r w:rsidR="00F12F2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</w:t>
            </w:r>
            <w:r w:rsidR="00F12F2D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.0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D83B" w14:textId="562F0CA0" w:rsidR="00CC7AAB" w:rsidRPr="009937D5" w:rsidRDefault="005433A8" w:rsidP="007E1C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6.</w:t>
            </w:r>
            <w:r w:rsidR="00D0459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1.</w:t>
            </w:r>
            <w:r w:rsidR="00D0459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</w:tbl>
    <w:p w14:paraId="00E4C3AC" w14:textId="6DE97755" w:rsidR="00904EA7" w:rsidRPr="009937D5" w:rsidRDefault="00CC7AAB" w:rsidP="00601C0E">
      <w:pPr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 xml:space="preserve">Mean values with different letters are significantly different at </w:t>
      </w:r>
      <w:r w:rsidR="00360314" w:rsidRPr="009937D5">
        <w:rPr>
          <w:rFonts w:ascii="Times New Roman" w:hAnsi="Times New Roman" w:cs="Times New Roman"/>
          <w:sz w:val="20"/>
        </w:rPr>
        <w:t>alpha = 0.05</w:t>
      </w:r>
      <w:r w:rsidR="003E1E81">
        <w:rPr>
          <w:rFonts w:ascii="Times New Roman" w:hAnsi="Times New Roman" w:cs="Times New Roman"/>
          <w:sz w:val="20"/>
        </w:rPr>
        <w:t xml:space="preserve">. </w:t>
      </w:r>
    </w:p>
    <w:p w14:paraId="5BC3271A" w14:textId="77777777" w:rsidR="004D478A" w:rsidRPr="009937D5" w:rsidRDefault="004D478A" w:rsidP="00601C0E">
      <w:pPr>
        <w:rPr>
          <w:rFonts w:ascii="Times New Roman" w:hAnsi="Times New Roman" w:cs="Times New Roman"/>
          <w:sz w:val="24"/>
        </w:rPr>
      </w:pPr>
    </w:p>
    <w:p w14:paraId="39184749" w14:textId="7B7E0E2C" w:rsidR="0065613B" w:rsidRPr="009937D5" w:rsidRDefault="0065613B" w:rsidP="00601C0E">
      <w:pPr>
        <w:rPr>
          <w:rFonts w:ascii="Times New Roman" w:hAnsi="Times New Roman" w:cs="Times New Roman"/>
          <w:sz w:val="24"/>
        </w:rPr>
      </w:pPr>
      <w:r w:rsidRPr="00F364DC">
        <w:rPr>
          <w:rFonts w:ascii="Times New Roman" w:hAnsi="Times New Roman" w:cs="Times New Roman"/>
          <w:b/>
          <w:bCs/>
          <w:sz w:val="24"/>
        </w:rPr>
        <w:t xml:space="preserve">Table </w:t>
      </w:r>
      <w:r w:rsidR="003A426B" w:rsidRPr="00F364DC">
        <w:rPr>
          <w:rFonts w:ascii="Times New Roman" w:hAnsi="Times New Roman" w:cs="Times New Roman"/>
          <w:b/>
          <w:bCs/>
          <w:sz w:val="24"/>
        </w:rPr>
        <w:t>10</w:t>
      </w:r>
      <w:r w:rsidR="00F364DC" w:rsidRPr="00F364DC">
        <w:rPr>
          <w:rFonts w:ascii="Times New Roman" w:hAnsi="Times New Roman" w:cs="Times New Roman"/>
          <w:b/>
          <w:bCs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Grain quality trait means and mean separations for the tested hybrid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40"/>
        <w:gridCol w:w="2304"/>
        <w:gridCol w:w="1872"/>
        <w:gridCol w:w="1872"/>
        <w:gridCol w:w="1872"/>
      </w:tblGrid>
      <w:tr w:rsidR="00CC7AAB" w:rsidRPr="009937D5" w14:paraId="4ADFFCD6" w14:textId="77777777" w:rsidTr="00C6208E">
        <w:trPr>
          <w:trHeight w:val="485"/>
        </w:trPr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78986" w14:textId="2CE077D3" w:rsidR="00CC7AAB" w:rsidRPr="009937D5" w:rsidRDefault="006363BB" w:rsidP="00C6208E">
            <w:pPr>
              <w:spacing w:after="0" w:line="240" w:lineRule="auto"/>
              <w:ind w:left="720"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xperimental</w:t>
            </w:r>
          </w:p>
          <w:p w14:paraId="17E6ED89" w14:textId="77777777" w:rsidR="00CC7AAB" w:rsidRPr="009937D5" w:rsidRDefault="00CC7AAB" w:rsidP="00C6208E">
            <w:pPr>
              <w:spacing w:after="0" w:line="240" w:lineRule="auto"/>
              <w:ind w:left="720"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Hybrid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0FBA812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Kernel Weight  </w:t>
            </w:r>
          </w:p>
          <w:p w14:paraId="6B55F718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(g)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8C227EE" w14:textId="07B84C05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Grain Protein               </w:t>
            </w:r>
            <w:r w:rsidR="00C6208E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 (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%)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A8F7900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Starch Content    </w:t>
            </w:r>
          </w:p>
          <w:p w14:paraId="28D51379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%)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3DA7158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Oil Content    </w:t>
            </w:r>
          </w:p>
          <w:p w14:paraId="1CA3E42C" w14:textId="7777777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(%)</w:t>
            </w:r>
          </w:p>
        </w:tc>
      </w:tr>
      <w:tr w:rsidR="00CC7AAB" w:rsidRPr="009937D5" w14:paraId="738D8087" w14:textId="77777777" w:rsidTr="00C6208E">
        <w:trPr>
          <w:trHeight w:val="241"/>
        </w:trPr>
        <w:tc>
          <w:tcPr>
            <w:tcW w:w="76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0D0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HECK</w:t>
            </w:r>
          </w:p>
        </w:tc>
        <w:tc>
          <w:tcPr>
            <w:tcW w:w="123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2A906" w14:textId="313A2E0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6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4101F" w14:textId="1615E96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5±0.2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f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08944" w14:textId="2968F8A6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0.9±0.8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425F9" w14:textId="46987FA3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.3±0.1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</w:t>
            </w:r>
          </w:p>
        </w:tc>
      </w:tr>
      <w:tr w:rsidR="00CC7AAB" w:rsidRPr="009937D5" w14:paraId="13B9BB7D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72CA287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KEV1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4282666D" w14:textId="2004927E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6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3F64AFDC" w14:textId="0AF10462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3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e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0257B2FC" w14:textId="5329CF4B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1.8±0.3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1FFA2AFB" w14:textId="2F36D772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1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</w:tr>
      <w:tr w:rsidR="00CC7AAB" w:rsidRPr="009937D5" w14:paraId="37111DDE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629B9DE8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KEV2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7E1EC71A" w14:textId="6A74BE58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8±0.02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1553F3A5" w14:textId="308CC310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3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0A4F485B" w14:textId="74499E6A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0.7±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4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230BB16A" w14:textId="163E4A1B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</w:tr>
      <w:tr w:rsidR="00CC7AAB" w:rsidRPr="009937D5" w14:paraId="51DD143C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3431815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KEV3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061CB98F" w14:textId="1BB71641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7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7E3B35DB" w14:textId="6555D288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2±0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d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44579C46" w14:textId="64DE5918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1.4±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3A2977E7" w14:textId="625D169C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</w:tr>
      <w:tr w:rsidR="00CC7AAB" w:rsidRPr="009937D5" w14:paraId="2B9AEA48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62558237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1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28883E9E" w14:textId="21545C00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6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23D315BB" w14:textId="5970E7A0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2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46E59CB4" w14:textId="78464A10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7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7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07F5093F" w14:textId="307E3F39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.7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</w:tr>
      <w:tr w:rsidR="00CC7AAB" w:rsidRPr="009937D5" w14:paraId="7C52BA00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20373B92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2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0DE56D56" w14:textId="6B8CD96D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4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22A7C56F" w14:textId="39599551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3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6B529BBC" w14:textId="330DB77C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8.9±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1B33A1EA" w14:textId="654AD9BA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</w:tr>
      <w:tr w:rsidR="00CC7AAB" w:rsidRPr="009937D5" w14:paraId="1737B683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571131D0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4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358F5A8C" w14:textId="210F50BF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5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2FEA468D" w14:textId="1BDF8711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2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7A489ACA" w14:textId="050BD4D6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7.7±0.7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4C9A438C" w14:textId="4E9C5BAC" w:rsidR="00CC7AAB" w:rsidRPr="009937D5" w:rsidRDefault="00786D44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.0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</w:tr>
      <w:tr w:rsidR="00CC7AAB" w:rsidRPr="009937D5" w14:paraId="0C2EA618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7ACF3801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ORG5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05E9365C" w14:textId="13DFA5A3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4±0.01</w:t>
            </w:r>
            <w:r w:rsidR="00924380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0390609D" w14:textId="668136DA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4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3AC08A40" w14:textId="7D26B8D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4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48830A76" w14:textId="77621F95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.1±0.1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c</w:t>
            </w:r>
          </w:p>
        </w:tc>
      </w:tr>
      <w:tr w:rsidR="00CC7AAB" w:rsidRPr="009937D5" w14:paraId="68A45C06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616AE6F6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1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01F59AC0" w14:textId="6047746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7±0.01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12805D4C" w14:textId="7CDB166C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2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75CEB3C3" w14:textId="79175A7D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9.5±1.0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053855B9" w14:textId="14F9ECDD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5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</w:t>
            </w:r>
          </w:p>
        </w:tc>
      </w:tr>
      <w:tr w:rsidR="00CC7AAB" w:rsidRPr="009937D5" w14:paraId="23F8F736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6DB42269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2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207A3EDB" w14:textId="10805A25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7±0.01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492325D4" w14:textId="605D7840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</w:t>
            </w:r>
            <w:r w:rsidR="00E65B1A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2</w:t>
            </w:r>
            <w:r w:rsidR="00BA5C8E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ef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0179A408" w14:textId="7CEEF5D8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9.6±0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9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1CDE1247" w14:textId="68CFA031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.5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</w:t>
            </w:r>
          </w:p>
        </w:tc>
      </w:tr>
      <w:tr w:rsidR="00CC7AAB" w:rsidRPr="009937D5" w14:paraId="6EA23121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34A23D4E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3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14129F32" w14:textId="05652037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7±0.01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b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30C855A9" w14:textId="0DBDC59D" w:rsidR="00CC7AAB" w:rsidRPr="009937D5" w:rsidRDefault="00BA5C8E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0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1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="00CC7AAB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5A72C06B" w14:textId="600518FB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9.3±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.0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5FAEF9E0" w14:textId="124146BB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.4±0.1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</w:t>
            </w:r>
          </w:p>
        </w:tc>
      </w:tr>
      <w:tr w:rsidR="00CC7AAB" w:rsidRPr="009937D5" w14:paraId="304299E2" w14:textId="77777777" w:rsidTr="00C6208E">
        <w:trPr>
          <w:trHeight w:val="241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0834ECF3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4</w:t>
            </w:r>
          </w:p>
        </w:tc>
        <w:tc>
          <w:tcPr>
            <w:tcW w:w="1231" w:type="pct"/>
            <w:shd w:val="clear" w:color="auto" w:fill="auto"/>
            <w:noWrap/>
            <w:vAlign w:val="bottom"/>
            <w:hideMark/>
          </w:tcPr>
          <w:p w14:paraId="207E7745" w14:textId="549CAF1F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8±0.01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a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3237575D" w14:textId="46890205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.</w:t>
            </w:r>
            <w:r w:rsidR="0048195C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48195C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3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f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2191A90F" w14:textId="42A08B6B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9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.9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cd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74944BC6" w14:textId="139649AC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1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</w:t>
            </w:r>
          </w:p>
        </w:tc>
      </w:tr>
      <w:tr w:rsidR="00CC7AAB" w:rsidRPr="009937D5" w14:paraId="6B9B0B01" w14:textId="77777777" w:rsidTr="00C6208E">
        <w:trPr>
          <w:trHeight w:val="241"/>
        </w:trPr>
        <w:tc>
          <w:tcPr>
            <w:tcW w:w="76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E634" w14:textId="77777777" w:rsidR="00CC7AAB" w:rsidRPr="009937D5" w:rsidRDefault="00CC7AAB" w:rsidP="00247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UIUC7</w:t>
            </w:r>
          </w:p>
        </w:tc>
        <w:tc>
          <w:tcPr>
            <w:tcW w:w="123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8BB9C" w14:textId="3689C09A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0.26±0.01</w:t>
            </w:r>
            <w:r w:rsidR="009E1E73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C029" w14:textId="5029F5D9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8.</w:t>
            </w:r>
            <w:r w:rsidR="0048195C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2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3</w:t>
            </w:r>
            <w:r w:rsidR="0048195C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bc</w:t>
            </w:r>
            <w:r w:rsidR="00DC1297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A5614" w14:textId="3EA62A73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68.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9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1.0</w:t>
            </w:r>
            <w:r w:rsidR="003870A5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8DEC" w14:textId="5E3FA34A" w:rsidR="00CC7AAB" w:rsidRPr="009937D5" w:rsidRDefault="00CC7AAB" w:rsidP="00247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3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7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±0.</w:t>
            </w:r>
            <w:r w:rsidR="00786D44"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2 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</w:rPr>
              <w:t>d</w:t>
            </w:r>
          </w:p>
        </w:tc>
      </w:tr>
    </w:tbl>
    <w:p w14:paraId="29D6B04F" w14:textId="6FEC0C5F" w:rsidR="0065613B" w:rsidRPr="009937D5" w:rsidRDefault="00831907" w:rsidP="00061701">
      <w:pPr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Mean values with different letters are significantly different at alpha = 0.05</w:t>
      </w:r>
      <w:r w:rsidR="00CC7AAB" w:rsidRPr="009937D5">
        <w:rPr>
          <w:rFonts w:ascii="Times New Roman" w:hAnsi="Times New Roman" w:cs="Times New Roman"/>
          <w:sz w:val="20"/>
        </w:rPr>
        <w:t xml:space="preserve">. </w:t>
      </w:r>
      <w:r w:rsidR="00815A1E" w:rsidRPr="009937D5">
        <w:rPr>
          <w:rFonts w:ascii="Times New Roman" w:hAnsi="Times New Roman" w:cs="Times New Roman"/>
          <w:sz w:val="20"/>
        </w:rPr>
        <w:t>Errors are presented as standard error of the mean</w:t>
      </w:r>
    </w:p>
    <w:p w14:paraId="623B28BA" w14:textId="77777777" w:rsidR="00DF7E10" w:rsidRPr="009937D5" w:rsidRDefault="00DF7E10" w:rsidP="0065613B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sectPr w:rsidR="00DF7E10" w:rsidRPr="009937D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6E15C6" w14:textId="1BBEA344" w:rsidR="0065613B" w:rsidRPr="009937D5" w:rsidRDefault="0065613B" w:rsidP="0065613B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F364DC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2"/>
        </w:rPr>
        <w:lastRenderedPageBreak/>
        <w:t xml:space="preserve">Table </w:t>
      </w:r>
      <w:r w:rsidR="003A426B" w:rsidRPr="00F364DC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2"/>
        </w:rPr>
        <w:t>11</w:t>
      </w:r>
      <w:r w:rsidR="00F364DC" w:rsidRPr="00F364DC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2"/>
        </w:rPr>
        <w:t>: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="000A6562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Trait means and 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mean</w:t>
      </w:r>
      <w:r w:rsidR="000A6562"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eparations across farmers' management treatment groups</w:t>
      </w:r>
    </w:p>
    <w:tbl>
      <w:tblPr>
        <w:tblW w:w="9458" w:type="dxa"/>
        <w:tblLayout w:type="fixed"/>
        <w:tblLook w:val="04A0" w:firstRow="1" w:lastRow="0" w:firstColumn="1" w:lastColumn="0" w:noHBand="0" w:noVBand="1"/>
      </w:tblPr>
      <w:tblGrid>
        <w:gridCol w:w="1710"/>
        <w:gridCol w:w="1440"/>
        <w:gridCol w:w="990"/>
        <w:gridCol w:w="1046"/>
        <w:gridCol w:w="844"/>
        <w:gridCol w:w="900"/>
        <w:gridCol w:w="810"/>
        <w:gridCol w:w="818"/>
        <w:gridCol w:w="900"/>
      </w:tblGrid>
      <w:tr w:rsidR="00102B0F" w:rsidRPr="009937D5" w14:paraId="6B899F03" w14:textId="77777777" w:rsidTr="008B7C34">
        <w:trPr>
          <w:trHeight w:val="25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3D82" w14:textId="77777777" w:rsidR="005E6C50" w:rsidRPr="009937D5" w:rsidRDefault="00D12155" w:rsidP="003C40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urce of Variance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7E8B" w14:textId="77777777" w:rsidR="005E6C50" w:rsidRPr="009937D5" w:rsidRDefault="005E6C50" w:rsidP="00D121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eatment Levels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92DC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T</w:t>
            </w:r>
          </w:p>
          <w:p w14:paraId="464E7E99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cm)</w:t>
            </w:r>
          </w:p>
        </w:tc>
        <w:tc>
          <w:tcPr>
            <w:tcW w:w="10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7009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HT</w:t>
            </w:r>
          </w:p>
          <w:p w14:paraId="62DABB11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cm)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B800C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WT</w:t>
            </w:r>
          </w:p>
          <w:p w14:paraId="600BF993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hAnsi="Times New Roman" w:cs="Times New Roman"/>
                <w:sz w:val="20"/>
                <w:szCs w:val="20"/>
              </w:rPr>
              <w:t>(kg/hL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8F376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W</w:t>
            </w:r>
          </w:p>
          <w:p w14:paraId="0DAE193B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g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CAB5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</w:t>
            </w:r>
          </w:p>
          <w:p w14:paraId="75A2E43C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%)</w:t>
            </w:r>
          </w:p>
        </w:tc>
        <w:tc>
          <w:tcPr>
            <w:tcW w:w="8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44BF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</w:t>
            </w:r>
            <w:r w:rsidR="00102B0F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</w:t>
            </w:r>
          </w:p>
          <w:p w14:paraId="25675154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%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1A17" w14:textId="77777777" w:rsidR="005E6C50" w:rsidRPr="009937D5" w:rsidRDefault="00102B0F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IL</w:t>
            </w:r>
          </w:p>
          <w:p w14:paraId="35C968CA" w14:textId="77777777" w:rsidR="005E6C50" w:rsidRPr="009937D5" w:rsidRDefault="005E6C50" w:rsidP="00D121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%)</w:t>
            </w:r>
          </w:p>
        </w:tc>
      </w:tr>
      <w:tr w:rsidR="00D12155" w:rsidRPr="009937D5" w14:paraId="6B8FBC3A" w14:textId="77777777" w:rsidTr="008B7C34">
        <w:trPr>
          <w:trHeight w:val="250"/>
        </w:trPr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E76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1D62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AA3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7.6 b</w:t>
            </w: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4F9B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.2 b</w:t>
            </w:r>
          </w:p>
        </w:tc>
        <w:tc>
          <w:tcPr>
            <w:tcW w:w="84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2529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3.0 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8DE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 b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E494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1 b</w:t>
            </w:r>
          </w:p>
        </w:tc>
        <w:tc>
          <w:tcPr>
            <w:tcW w:w="8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957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8.2 a 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C2C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 a</w:t>
            </w:r>
          </w:p>
        </w:tc>
      </w:tr>
      <w:tr w:rsidR="00D12155" w:rsidRPr="009937D5" w14:paraId="3392886A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8D1782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50B5A1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D973BE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6.4 b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6B7E4DE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.1 c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11484D17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9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 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6FB703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 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14C3BD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3 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2DFDC1A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9D3B34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 c</w:t>
            </w:r>
          </w:p>
        </w:tc>
      </w:tr>
      <w:tr w:rsidR="00D12155" w:rsidRPr="009937D5" w14:paraId="7B4366B6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D86C63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2B71CC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990" w:type="dxa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1D31086" w14:textId="77777777" w:rsidR="005E6C50" w:rsidRPr="009937D5" w:rsidRDefault="00D12155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241.4 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46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A2D4AC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2 a</w:t>
            </w:r>
          </w:p>
        </w:tc>
        <w:tc>
          <w:tcPr>
            <w:tcW w:w="844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A44595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4.8 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B3CA87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 a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90D9BD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85 c</w:t>
            </w:r>
          </w:p>
        </w:tc>
        <w:tc>
          <w:tcPr>
            <w:tcW w:w="818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44D4C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 b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9D6BA6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b</w:t>
            </w:r>
          </w:p>
        </w:tc>
      </w:tr>
      <w:tr w:rsidR="00D12155" w:rsidRPr="009937D5" w14:paraId="125DF53B" w14:textId="77777777" w:rsidTr="008B7C34">
        <w:trPr>
          <w:trHeight w:val="8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380F02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F8C8A5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CEEED3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6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2F19EF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D85598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CE2FCB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A84B78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8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40803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ADD6AF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D12155" w:rsidRPr="009937D5" w14:paraId="56BB8C1D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856882E" w14:textId="77777777" w:rsidR="005E6C50" w:rsidRPr="009937D5" w:rsidRDefault="00D12155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ver Crop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6A5039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gume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C7CE2A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4.3 a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564ACF3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8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6A95CF33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3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7844AA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F494D9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6 c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13BA3B0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EFBF81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 b</w:t>
            </w:r>
          </w:p>
        </w:tc>
      </w:tr>
      <w:tr w:rsidR="00D12155" w:rsidRPr="009937D5" w14:paraId="5E0F0042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BAC30D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12FE93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ass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643153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.9 bc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6B1692A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2.8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4EA84D01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3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13443B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 a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2794C0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5 d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1F26DCB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3D16C6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 b</w:t>
            </w:r>
          </w:p>
        </w:tc>
      </w:tr>
      <w:tr w:rsidR="00D12155" w:rsidRPr="009937D5" w14:paraId="7D7344FB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860520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3D8E95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x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EDA753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3.8 c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4DB7D65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.3 b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21AEE86D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9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E46CBD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2FD772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3 b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0DA7A6F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7CA57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 a</w:t>
            </w:r>
          </w:p>
        </w:tc>
      </w:tr>
      <w:tr w:rsidR="00D12155" w:rsidRPr="009937D5" w14:paraId="339AF5AE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6105B5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8C9DA0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99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676F50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2.8 b</w:t>
            </w:r>
          </w:p>
        </w:tc>
        <w:tc>
          <w:tcPr>
            <w:tcW w:w="1046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9EB7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0 a</w:t>
            </w:r>
          </w:p>
        </w:tc>
        <w:tc>
          <w:tcPr>
            <w:tcW w:w="844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5DC8045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5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b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054EF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 c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C8977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5 a</w:t>
            </w:r>
          </w:p>
        </w:tc>
        <w:tc>
          <w:tcPr>
            <w:tcW w:w="818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C1A461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 a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09F34D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ab</w:t>
            </w:r>
          </w:p>
        </w:tc>
      </w:tr>
      <w:tr w:rsidR="00D12155" w:rsidRPr="009937D5" w14:paraId="7668685D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5B3EB6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2CAE14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AF05E0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6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F368C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EE978C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B9B179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8BC71D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8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CD2E59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F11E8D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D12155" w:rsidRPr="009937D5" w14:paraId="6D7CE3F6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59AA60B" w14:textId="77777777" w:rsidR="005E6C50" w:rsidRPr="009937D5" w:rsidRDefault="00102B0F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rtility Sourc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3CC832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cken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AE0ED2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.6 c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0DE7BD5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.9 c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7057D44C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5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B3947E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bc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F2DC26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7 f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068D71D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 bc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CCFB79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 b</w:t>
            </w:r>
          </w:p>
        </w:tc>
      </w:tr>
      <w:tr w:rsidR="00D12155" w:rsidRPr="009937D5" w14:paraId="64445ADF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93C477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9AD2CC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ck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A48B2B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.2 cd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2DAB27E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9 b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72722FDE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9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687832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 c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777AEC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5 b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1F8C8F4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B011CC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b</w:t>
            </w:r>
          </w:p>
        </w:tc>
      </w:tr>
      <w:tr w:rsidR="00D12155" w:rsidRPr="009937D5" w14:paraId="765AE30E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181972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E18599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37E284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7.2 a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53B9E91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.0 ab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32037BD5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0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2C9CE3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 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3EAE0A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2 e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2338F69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 bc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A10CCB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 b</w:t>
            </w:r>
          </w:p>
        </w:tc>
      </w:tr>
      <w:tr w:rsidR="00D12155" w:rsidRPr="009937D5" w14:paraId="4FF11B65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1756CA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9B94C7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ttle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EAE1BB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1.4 b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5F9119D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7.7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4A592087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0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DE5313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 a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CBC7A8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2 d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42C639F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CC8D55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 a</w:t>
            </w:r>
          </w:p>
        </w:tc>
      </w:tr>
      <w:tr w:rsidR="00D12155" w:rsidRPr="009937D5" w14:paraId="1C7BAB9A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AB5474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4DE28F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F76DEE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8.1 d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5111175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1 bc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29C90492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6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4FF0A0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 c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4520EA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5 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1FEFCE8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 cd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118441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 b</w:t>
            </w:r>
          </w:p>
        </w:tc>
      </w:tr>
      <w:tr w:rsidR="00D12155" w:rsidRPr="009937D5" w14:paraId="1E7E5C84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B89598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161A9A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99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1AEBD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2.2 d</w:t>
            </w:r>
          </w:p>
        </w:tc>
        <w:tc>
          <w:tcPr>
            <w:tcW w:w="1046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8F2FD0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5 b</w:t>
            </w:r>
          </w:p>
        </w:tc>
        <w:tc>
          <w:tcPr>
            <w:tcW w:w="844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43E6488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0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944AB6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 c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E71B8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7 b</w:t>
            </w:r>
          </w:p>
        </w:tc>
        <w:tc>
          <w:tcPr>
            <w:tcW w:w="818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982EE9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 d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9E1D4D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 b</w:t>
            </w:r>
          </w:p>
        </w:tc>
      </w:tr>
      <w:tr w:rsidR="00D12155" w:rsidRPr="009937D5" w14:paraId="1A422F47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D9BD9B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B690AF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D2FFEE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6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42A035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069FD4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A58E2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05B441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8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7B578C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FA429C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D12155" w:rsidRPr="009937D5" w14:paraId="1F42D0FA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828CF71" w14:textId="77777777" w:rsidR="005E6C50" w:rsidRPr="009937D5" w:rsidRDefault="00D12155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ed Pressur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E16C85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38D571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3.0 a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1239F3A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1.1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46E48E72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9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29CA75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 a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03C25D2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0 c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4605F33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70B5C4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a</w:t>
            </w:r>
          </w:p>
        </w:tc>
      </w:tr>
      <w:tr w:rsidR="00D12155" w:rsidRPr="009937D5" w14:paraId="149C38E1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E64FEA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4B92B9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F5FDD6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4.8 b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6A54FF2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.1 b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073815A6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8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5F35F3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 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B68867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6 b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20D7A14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F5981E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a</w:t>
            </w:r>
          </w:p>
        </w:tc>
      </w:tr>
      <w:tr w:rsidR="00D12155" w:rsidRPr="009937D5" w14:paraId="1E05864D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5B8C8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E17796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99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26024B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4.2 c</w:t>
            </w:r>
          </w:p>
        </w:tc>
        <w:tc>
          <w:tcPr>
            <w:tcW w:w="1046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C9428A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.2 b</w:t>
            </w:r>
          </w:p>
        </w:tc>
        <w:tc>
          <w:tcPr>
            <w:tcW w:w="844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45F512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5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AD2B3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ab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30FCB7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8 a</w:t>
            </w:r>
          </w:p>
        </w:tc>
        <w:tc>
          <w:tcPr>
            <w:tcW w:w="818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B961E7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 a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FF7BD6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 a</w:t>
            </w:r>
          </w:p>
        </w:tc>
      </w:tr>
      <w:tr w:rsidR="00D12155" w:rsidRPr="009937D5" w14:paraId="2DC5F6F0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48DBDE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52D7DC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83572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6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6FD6BF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EEC1A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9C7E31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85448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8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0342F7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6A004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D12155" w:rsidRPr="009937D5" w14:paraId="17C3E9E9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2A5CF19" w14:textId="77777777" w:rsidR="005E6C50" w:rsidRPr="009937D5" w:rsidRDefault="00D12155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tation Length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E6F5A1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ort-term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F7629B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4.9 a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63C5947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.9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57DF4982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8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D411A3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a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F25E84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1 b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3E83D16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BB84FD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a</w:t>
            </w:r>
          </w:p>
        </w:tc>
      </w:tr>
      <w:tr w:rsidR="00D12155" w:rsidRPr="009937D5" w14:paraId="428A6232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7F07C3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D6EDBE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ng-term</w:t>
            </w:r>
          </w:p>
        </w:tc>
        <w:tc>
          <w:tcPr>
            <w:tcW w:w="99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FFA8F1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.4 b</w:t>
            </w:r>
          </w:p>
        </w:tc>
        <w:tc>
          <w:tcPr>
            <w:tcW w:w="1046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27188A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.1 a</w:t>
            </w:r>
          </w:p>
        </w:tc>
        <w:tc>
          <w:tcPr>
            <w:tcW w:w="844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CDC196D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0 a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C8E3BB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a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BA58E7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7 a</w:t>
            </w:r>
          </w:p>
        </w:tc>
        <w:tc>
          <w:tcPr>
            <w:tcW w:w="818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2F0412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 a</w:t>
            </w:r>
          </w:p>
        </w:tc>
        <w:tc>
          <w:tcPr>
            <w:tcW w:w="900" w:type="dxa"/>
            <w:tcBorders>
              <w:bottom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5F1C3D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 a</w:t>
            </w:r>
          </w:p>
        </w:tc>
      </w:tr>
      <w:tr w:rsidR="00D12155" w:rsidRPr="009937D5" w14:paraId="038F4BC1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6115F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32E63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EA6EE3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6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FE610B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4DE1E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D9D494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493A24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8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840F3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04F736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D12155" w:rsidRPr="009937D5" w14:paraId="33DDB59A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EF32BE1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sity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3467FB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2EBCF72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2.7 c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63185544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.3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75D13322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0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A9BFB5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 a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6914AC0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7 c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438E046E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 b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5DCF42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 ab</w:t>
            </w:r>
          </w:p>
        </w:tc>
      </w:tr>
      <w:tr w:rsidR="00D12155" w:rsidRPr="009937D5" w14:paraId="5A77F91A" w14:textId="77777777" w:rsidTr="008B7C34">
        <w:trPr>
          <w:trHeight w:val="25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C1EE18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975FE33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69DEEFD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1.6 b</w:t>
            </w:r>
          </w:p>
        </w:tc>
        <w:tc>
          <w:tcPr>
            <w:tcW w:w="1046" w:type="dxa"/>
            <w:shd w:val="clear" w:color="auto" w:fill="auto"/>
            <w:noWrap/>
            <w:vAlign w:val="bottom"/>
            <w:hideMark/>
          </w:tcPr>
          <w:p w14:paraId="64261AC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.4 a</w:t>
            </w:r>
          </w:p>
        </w:tc>
        <w:tc>
          <w:tcPr>
            <w:tcW w:w="844" w:type="dxa"/>
            <w:shd w:val="clear" w:color="auto" w:fill="auto"/>
            <w:noWrap/>
            <w:vAlign w:val="bottom"/>
            <w:hideMark/>
          </w:tcPr>
          <w:p w14:paraId="35FBC4F8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4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3A23E9C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 ab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639948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2 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2818C00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 a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4B0496B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 a</w:t>
            </w:r>
          </w:p>
        </w:tc>
      </w:tr>
      <w:tr w:rsidR="00D12155" w:rsidRPr="009937D5" w14:paraId="0C6ACCBB" w14:textId="77777777" w:rsidTr="008B7C34">
        <w:trPr>
          <w:trHeight w:val="250"/>
        </w:trPr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AB7A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AD91F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45C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9.6 a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D1B5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.6 a</w:t>
            </w:r>
          </w:p>
        </w:tc>
        <w:tc>
          <w:tcPr>
            <w:tcW w:w="8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A7C50" w14:textId="77777777" w:rsidR="005E6C50" w:rsidRPr="009937D5" w:rsidRDefault="000A6562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6</w:t>
            </w:r>
            <w:r w:rsidR="005E6C50"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b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68947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 b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7AE6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2 b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FDA68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 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E5919" w14:textId="77777777" w:rsidR="005E6C50" w:rsidRPr="009937D5" w:rsidRDefault="005E6C50" w:rsidP="005E6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 b</w:t>
            </w:r>
          </w:p>
        </w:tc>
      </w:tr>
    </w:tbl>
    <w:p w14:paraId="688A8BD9" w14:textId="4E59D62D" w:rsidR="00DF393E" w:rsidRPr="009937D5" w:rsidRDefault="00831907" w:rsidP="00DF393E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9937D5">
        <w:rPr>
          <w:rFonts w:ascii="Times New Roman" w:hAnsi="Times New Roman" w:cs="Times New Roman"/>
          <w:sz w:val="20"/>
        </w:rPr>
        <w:t>Mean values with different letters are significantly different at alpha = 0.05</w:t>
      </w:r>
      <w:r w:rsidR="00102B0F" w:rsidRPr="009937D5">
        <w:rPr>
          <w:rFonts w:ascii="Times New Roman" w:hAnsi="Times New Roman" w:cs="Times New Roman"/>
          <w:sz w:val="24"/>
        </w:rPr>
        <w:t xml:space="preserve">. </w:t>
      </w:r>
      <w:r w:rsidR="00DF393E" w:rsidRPr="009937D5">
        <w:rPr>
          <w:rFonts w:ascii="Times New Roman" w:hAnsi="Times New Roman" w:cs="Times New Roman"/>
          <w:sz w:val="20"/>
        </w:rPr>
        <w:t>Abbreviations: PHT: Plant Height, EHT: Ear Height, TWT: Test Weight, PROT: Protein Content, STR: Starch Content</w:t>
      </w:r>
    </w:p>
    <w:p w14:paraId="1BAA442A" w14:textId="262405AF" w:rsidR="00061701" w:rsidRPr="009937D5" w:rsidRDefault="00061701" w:rsidP="00102B0F">
      <w:pPr>
        <w:rPr>
          <w:rFonts w:ascii="Times New Roman" w:hAnsi="Times New Roman" w:cs="Times New Roman"/>
          <w:sz w:val="20"/>
        </w:rPr>
      </w:pPr>
    </w:p>
    <w:p w14:paraId="61829076" w14:textId="77777777" w:rsidR="00061701" w:rsidRPr="009937D5" w:rsidRDefault="00061701" w:rsidP="00061701">
      <w:pPr>
        <w:tabs>
          <w:tab w:val="left" w:pos="1730"/>
        </w:tabs>
        <w:rPr>
          <w:rFonts w:ascii="Times New Roman" w:hAnsi="Times New Roman" w:cs="Times New Roman"/>
          <w:sz w:val="24"/>
        </w:rPr>
      </w:pPr>
    </w:p>
    <w:p w14:paraId="296FEF7D" w14:textId="77777777" w:rsidR="00ED1DC1" w:rsidRPr="009937D5" w:rsidRDefault="00ED1DC1" w:rsidP="00ED1DC1">
      <w:pPr>
        <w:tabs>
          <w:tab w:val="left" w:pos="1730"/>
        </w:tabs>
        <w:rPr>
          <w:rFonts w:ascii="Times New Roman" w:hAnsi="Times New Roman" w:cs="Times New Roman"/>
          <w:sz w:val="28"/>
        </w:rPr>
      </w:pPr>
    </w:p>
    <w:p w14:paraId="7194DBDC" w14:textId="77777777" w:rsidR="00ED1DC1" w:rsidRPr="009937D5" w:rsidRDefault="00ED1DC1" w:rsidP="00ED1DC1">
      <w:pPr>
        <w:tabs>
          <w:tab w:val="left" w:pos="1730"/>
        </w:tabs>
        <w:rPr>
          <w:rFonts w:ascii="Times New Roman" w:hAnsi="Times New Roman" w:cs="Times New Roman"/>
          <w:sz w:val="28"/>
        </w:rPr>
      </w:pPr>
    </w:p>
    <w:p w14:paraId="769D0D3C" w14:textId="77777777" w:rsidR="00ED1DC1" w:rsidRPr="009937D5" w:rsidRDefault="00ED1DC1" w:rsidP="00ED1DC1">
      <w:pPr>
        <w:tabs>
          <w:tab w:val="left" w:pos="1730"/>
        </w:tabs>
        <w:rPr>
          <w:rFonts w:ascii="Times New Roman" w:hAnsi="Times New Roman" w:cs="Times New Roman"/>
          <w:sz w:val="28"/>
        </w:rPr>
      </w:pPr>
    </w:p>
    <w:p w14:paraId="54CD245A" w14:textId="77777777" w:rsidR="00ED1DC1" w:rsidRPr="009937D5" w:rsidRDefault="00ED1DC1" w:rsidP="00ED1DC1">
      <w:pPr>
        <w:tabs>
          <w:tab w:val="left" w:pos="1730"/>
        </w:tabs>
        <w:rPr>
          <w:rFonts w:ascii="Times New Roman" w:hAnsi="Times New Roman" w:cs="Times New Roman"/>
          <w:sz w:val="28"/>
        </w:rPr>
      </w:pPr>
    </w:p>
    <w:p w14:paraId="2BA8B0AB" w14:textId="1E4428CD" w:rsidR="00B62FFE" w:rsidRPr="009937D5" w:rsidRDefault="0023107F" w:rsidP="0023107F">
      <w:pPr>
        <w:tabs>
          <w:tab w:val="left" w:pos="1730"/>
        </w:tabs>
        <w:rPr>
          <w:rFonts w:ascii="Times New Roman" w:hAnsi="Times New Roman" w:cs="Times New Roman"/>
          <w:sz w:val="28"/>
        </w:rPr>
      </w:pPr>
      <w:r w:rsidRPr="009937D5">
        <w:rPr>
          <w:rFonts w:ascii="Times New Roman" w:hAnsi="Times New Roman" w:cs="Times New Roman"/>
          <w:b/>
          <w:noProof/>
          <w:sz w:val="28"/>
        </w:rPr>
        <w:lastRenderedPageBreak/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65A5D31E" wp14:editId="3608F6CB">
                <wp:simplePos x="0" y="0"/>
                <wp:positionH relativeFrom="margin">
                  <wp:posOffset>0</wp:posOffset>
                </wp:positionH>
                <wp:positionV relativeFrom="paragraph">
                  <wp:posOffset>361950</wp:posOffset>
                </wp:positionV>
                <wp:extent cx="5882005" cy="5340350"/>
                <wp:effectExtent l="0" t="0" r="4445" b="0"/>
                <wp:wrapSquare wrapText="bothSides"/>
                <wp:docPr id="177" name="Group 1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2005" cy="5340350"/>
                          <a:chOff x="0" y="0"/>
                          <a:chExt cx="5882005" cy="5340350"/>
                        </a:xfrm>
                      </wpg:grpSpPr>
                      <pic:pic xmlns:pic="http://schemas.openxmlformats.org/drawingml/2006/picture">
                        <pic:nvPicPr>
                          <pic:cNvPr id="172" name="Picture 17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378"/>
                          <a:stretch/>
                        </pic:blipFill>
                        <pic:spPr bwMode="auto">
                          <a:xfrm>
                            <a:off x="0" y="0"/>
                            <a:ext cx="5882005" cy="428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5" name="Text Box 175"/>
                        <wps:cNvSpPr txBox="1"/>
                        <wps:spPr>
                          <a:xfrm>
                            <a:off x="241300" y="4432300"/>
                            <a:ext cx="5508625" cy="9080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5790139" w14:textId="739DEFEB" w:rsidR="00DB103B" w:rsidRPr="009937D5" w:rsidRDefault="0023107F" w:rsidP="00DB103B">
                              <w:pPr>
                                <w:spacing w:line="240" w:lineRule="auto"/>
                                <w:jc w:val="both"/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</w:pPr>
                              <w:r w:rsidRPr="0084646E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Figure 1</w:t>
                              </w:r>
                              <w:r w:rsidR="00F364DC" w:rsidRPr="0084646E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:</w:t>
                              </w:r>
                              <w:r w:rsidRPr="0084646E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84646E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Biplot for all measured traits displaying patterns of hybrid performance based on breeding programs that developed the </w:t>
                              </w:r>
                              <w:r w:rsidR="007B1A45" w:rsidRPr="0084646E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experimental</w:t>
                              </w:r>
                              <w:r w:rsidRPr="0084646E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hybrids</w:t>
                              </w:r>
                              <w:r w:rsidRPr="0084646E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 xml:space="preserve">. </w:t>
                              </w:r>
                              <w:r w:rsidR="00DB103B" w:rsidRPr="009937D5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 xml:space="preserve">Abbreviations: PHT: Plant </w:t>
                              </w:r>
                              <w:r w:rsidR="0073355E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h</w:t>
                              </w:r>
                              <w:r w:rsidR="00DB103B" w:rsidRPr="009937D5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 xml:space="preserve">eight, EHT: Ear </w:t>
                              </w:r>
                              <w:r w:rsidR="0073355E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h</w:t>
                              </w:r>
                              <w:r w:rsidR="00DB103B" w:rsidRPr="009937D5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 xml:space="preserve">eight, TWT: Test </w:t>
                              </w:r>
                              <w:r w:rsidR="0073355E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w</w:t>
                              </w:r>
                              <w:r w:rsidR="00DB103B" w:rsidRPr="009937D5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 xml:space="preserve">eight, PROT: Protein </w:t>
                              </w:r>
                              <w:r w:rsidR="0073355E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c</w:t>
                              </w:r>
                              <w:r w:rsidR="00DB103B" w:rsidRPr="009937D5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 xml:space="preserve">ontent, STR: Starch </w:t>
                              </w:r>
                              <w:r w:rsidR="0073355E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c</w:t>
                              </w:r>
                              <w:r w:rsidR="00DB103B" w:rsidRPr="009937D5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ontent</w:t>
                              </w:r>
                              <w:r w:rsidR="009D140A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 xml:space="preserve">, </w:t>
                              </w:r>
                              <w:r w:rsidR="0073355E"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  <w:t>THKWT: 300-kernel weight, MST: Moisture content</w:t>
                              </w:r>
                            </w:p>
                            <w:p w14:paraId="1E30C692" w14:textId="77777777" w:rsidR="00DB103B" w:rsidRPr="009937D5" w:rsidRDefault="00DB103B" w:rsidP="00DB103B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</w:pPr>
                            </w:p>
                            <w:p w14:paraId="3F75AC2E" w14:textId="503E80DE" w:rsidR="0023107F" w:rsidRPr="0084646E" w:rsidRDefault="0023107F" w:rsidP="0084646E">
                              <w:pPr>
                                <w:pStyle w:val="Caption"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65A5D31E" id="Group 177" o:spid="_x0000_s1026" style="position:absolute;margin-left:0;margin-top:28.5pt;width:463.15pt;height:420.5pt;z-index:251658242;mso-position-horizontal-relative:margin;mso-height-relative:margin" coordsize="58820,53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2" o:spid="_x0000_s1027" type="#_x0000_t75" style="position:absolute;width:58820;height:42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">
                  <v:imagedata r:id="rId11" o:title="" cropright="6801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5" o:spid="_x0000_s1028" type="#_x0000_t202" style="position:absolute;left:2413;top:44323;width:55086;height:9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" stroked="f">
                  <v:textbox inset="0,0,0,0">
                    <w:txbxContent>
                      <w:p w14:paraId="55790139" w14:textId="739DEFEB" w:rsidR="00DB103B" w:rsidRPr="009937D5" w:rsidRDefault="0023107F" w:rsidP="00DB103B">
                        <w:pPr>
                          <w:spacing w:line="240" w:lineRule="auto"/>
                          <w:jc w:val="both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84646E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Figure 1</w:t>
                        </w:r>
                        <w:r w:rsidR="00F364DC" w:rsidRPr="0084646E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:</w:t>
                        </w:r>
                        <w:r w:rsidRPr="0084646E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r w:rsidRPr="0084646E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Biplot for all measured traits displaying patterns of hybrid performance based on breeding programs that developed the </w:t>
                        </w:r>
                        <w:r w:rsidR="007B1A45" w:rsidRPr="0084646E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experimental</w:t>
                        </w:r>
                        <w:r w:rsidRPr="0084646E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hybrids</w:t>
                        </w:r>
                        <w:r w:rsidRPr="0084646E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 xml:space="preserve">. </w:t>
                        </w:r>
                        <w:r w:rsidR="00DB103B" w:rsidRPr="009937D5">
                          <w:rPr>
                            <w:rFonts w:ascii="Times New Roman" w:hAnsi="Times New Roman" w:cs="Times New Roman"/>
                            <w:sz w:val="20"/>
                          </w:rPr>
                          <w:t xml:space="preserve">Abbreviations: PHT: Plant </w:t>
                        </w:r>
                        <w:r w:rsidR="0073355E">
                          <w:rPr>
                            <w:rFonts w:ascii="Times New Roman" w:hAnsi="Times New Roman" w:cs="Times New Roman"/>
                            <w:sz w:val="20"/>
                          </w:rPr>
                          <w:t>h</w:t>
                        </w:r>
                        <w:r w:rsidR="00DB103B" w:rsidRPr="009937D5">
                          <w:rPr>
                            <w:rFonts w:ascii="Times New Roman" w:hAnsi="Times New Roman" w:cs="Times New Roman"/>
                            <w:sz w:val="20"/>
                          </w:rPr>
                          <w:t xml:space="preserve">eight, EHT: Ear </w:t>
                        </w:r>
                        <w:r w:rsidR="0073355E">
                          <w:rPr>
                            <w:rFonts w:ascii="Times New Roman" w:hAnsi="Times New Roman" w:cs="Times New Roman"/>
                            <w:sz w:val="20"/>
                          </w:rPr>
                          <w:t>h</w:t>
                        </w:r>
                        <w:r w:rsidR="00DB103B" w:rsidRPr="009937D5">
                          <w:rPr>
                            <w:rFonts w:ascii="Times New Roman" w:hAnsi="Times New Roman" w:cs="Times New Roman"/>
                            <w:sz w:val="20"/>
                          </w:rPr>
                          <w:t xml:space="preserve">eight, TWT: Test </w:t>
                        </w:r>
                        <w:r w:rsidR="0073355E">
                          <w:rPr>
                            <w:rFonts w:ascii="Times New Roman" w:hAnsi="Times New Roman" w:cs="Times New Roman"/>
                            <w:sz w:val="20"/>
                          </w:rPr>
                          <w:t>w</w:t>
                        </w:r>
                        <w:r w:rsidR="00DB103B" w:rsidRPr="009937D5">
                          <w:rPr>
                            <w:rFonts w:ascii="Times New Roman" w:hAnsi="Times New Roman" w:cs="Times New Roman"/>
                            <w:sz w:val="20"/>
                          </w:rPr>
                          <w:t xml:space="preserve">eight, PROT: Protein </w:t>
                        </w:r>
                        <w:r w:rsidR="0073355E">
                          <w:rPr>
                            <w:rFonts w:ascii="Times New Roman" w:hAnsi="Times New Roman" w:cs="Times New Roman"/>
                            <w:sz w:val="20"/>
                          </w:rPr>
                          <w:t>c</w:t>
                        </w:r>
                        <w:r w:rsidR="00DB103B" w:rsidRPr="009937D5">
                          <w:rPr>
                            <w:rFonts w:ascii="Times New Roman" w:hAnsi="Times New Roman" w:cs="Times New Roman"/>
                            <w:sz w:val="20"/>
                          </w:rPr>
                          <w:t xml:space="preserve">ontent, STR: Starch </w:t>
                        </w:r>
                        <w:r w:rsidR="0073355E">
                          <w:rPr>
                            <w:rFonts w:ascii="Times New Roman" w:hAnsi="Times New Roman" w:cs="Times New Roman"/>
                            <w:sz w:val="20"/>
                          </w:rPr>
                          <w:t>c</w:t>
                        </w:r>
                        <w:r w:rsidR="00DB103B" w:rsidRPr="009937D5">
                          <w:rPr>
                            <w:rFonts w:ascii="Times New Roman" w:hAnsi="Times New Roman" w:cs="Times New Roman"/>
                            <w:sz w:val="20"/>
                          </w:rPr>
                          <w:t>ontent</w:t>
                        </w:r>
                        <w:r w:rsidR="009D140A">
                          <w:rPr>
                            <w:rFonts w:ascii="Times New Roman" w:hAnsi="Times New Roman" w:cs="Times New Roman"/>
                            <w:sz w:val="20"/>
                          </w:rPr>
                          <w:t xml:space="preserve">, </w:t>
                        </w:r>
                        <w:r w:rsidR="0073355E">
                          <w:rPr>
                            <w:rFonts w:ascii="Times New Roman" w:hAnsi="Times New Roman" w:cs="Times New Roman"/>
                            <w:sz w:val="20"/>
                          </w:rPr>
                          <w:t>THKWT: 300-kernel weight, MST: Moisture content</w:t>
                        </w:r>
                      </w:p>
                      <w:p w14:paraId="1E30C692" w14:textId="77777777" w:rsidR="00DB103B" w:rsidRPr="009937D5" w:rsidRDefault="00DB103B" w:rsidP="00DB103B">
                        <w:pPr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  <w:p w14:paraId="3F75AC2E" w14:textId="503E80DE" w:rsidR="0023107F" w:rsidRPr="0084646E" w:rsidRDefault="0023107F" w:rsidP="0084646E">
                        <w:pPr>
                          <w:pStyle w:val="Caption"/>
                          <w:spacing w:line="360" w:lineRule="auto"/>
                          <w:rPr>
                            <w:rFonts w:ascii="Times New Roman" w:hAnsi="Times New Roman" w:cs="Times New Roman"/>
                            <w:b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943B31" w:rsidRPr="009937D5">
        <w:rPr>
          <w:rFonts w:ascii="Times New Roman" w:hAnsi="Times New Roman" w:cs="Times New Roman"/>
          <w:sz w:val="28"/>
        </w:rPr>
        <w:tab/>
      </w:r>
    </w:p>
    <w:p w14:paraId="44D56BC6" w14:textId="77777777" w:rsidR="00B62FFE" w:rsidRPr="009937D5" w:rsidRDefault="000136B4" w:rsidP="00B62FFE">
      <w:pPr>
        <w:keepNext/>
        <w:rPr>
          <w:rFonts w:ascii="Times New Roman" w:hAnsi="Times New Roman" w:cs="Times New Roman"/>
          <w:sz w:val="24"/>
        </w:rPr>
      </w:pPr>
      <w:r w:rsidRPr="009937D5">
        <w:rPr>
          <w:rFonts w:ascii="Times New Roman" w:hAnsi="Times New Roman" w:cs="Times New Roman"/>
          <w:noProof/>
          <w:sz w:val="24"/>
        </w:rPr>
        <w:lastRenderedPageBreak/>
        <w:drawing>
          <wp:anchor distT="0" distB="0" distL="114300" distR="114300" simplePos="0" relativeHeight="251658241" behindDoc="0" locked="0" layoutInCell="1" allowOverlap="1" wp14:anchorId="142F22FB" wp14:editId="6B121D8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46725" cy="325501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725" cy="3255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5FC62" w14:textId="6FD3EF84" w:rsidR="00F115B4" w:rsidRDefault="00B62FFE" w:rsidP="00F115B4">
      <w:pPr>
        <w:keepNext/>
        <w:rPr>
          <w:rFonts w:ascii="Times New Roman" w:hAnsi="Times New Roman" w:cs="Times New Roman"/>
          <w:sz w:val="24"/>
        </w:rPr>
      </w:pPr>
      <w:r w:rsidRPr="009937D5">
        <w:rPr>
          <w:rFonts w:ascii="Times New Roman" w:hAnsi="Times New Roman" w:cs="Times New Roman"/>
          <w:b/>
          <w:bCs/>
          <w:sz w:val="24"/>
        </w:rPr>
        <w:t xml:space="preserve">Figure </w:t>
      </w:r>
      <w:r w:rsidR="0023107F" w:rsidRPr="009937D5">
        <w:rPr>
          <w:rFonts w:ascii="Times New Roman" w:hAnsi="Times New Roman" w:cs="Times New Roman"/>
          <w:b/>
          <w:bCs/>
          <w:sz w:val="24"/>
        </w:rPr>
        <w:t>2</w:t>
      </w:r>
      <w:r w:rsidR="00F364DC">
        <w:rPr>
          <w:rFonts w:ascii="Times New Roman" w:hAnsi="Times New Roman" w:cs="Times New Roman"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Two-way interaction between experimental hybrid and farmers in 2018.</w:t>
      </w:r>
    </w:p>
    <w:p w14:paraId="5D6282C3" w14:textId="4D49BA07" w:rsidR="00747D07" w:rsidRDefault="00747D07" w:rsidP="00F115B4">
      <w:pPr>
        <w:keepNext/>
        <w:rPr>
          <w:rFonts w:ascii="Times New Roman" w:hAnsi="Times New Roman" w:cs="Times New Roman"/>
          <w:sz w:val="24"/>
        </w:rPr>
      </w:pPr>
    </w:p>
    <w:p w14:paraId="43A3F2EA" w14:textId="77777777" w:rsidR="00747D07" w:rsidRDefault="00747D07" w:rsidP="00F115B4">
      <w:pPr>
        <w:keepNext/>
        <w:rPr>
          <w:rFonts w:ascii="Times New Roman" w:hAnsi="Times New Roman" w:cs="Times New Roman"/>
          <w:sz w:val="24"/>
        </w:rPr>
      </w:pPr>
    </w:p>
    <w:p w14:paraId="4DED80E6" w14:textId="77777777" w:rsidR="00747D07" w:rsidRDefault="00747D07" w:rsidP="00F115B4">
      <w:pPr>
        <w:keepNext/>
        <w:rPr>
          <w:rFonts w:ascii="Times New Roman" w:hAnsi="Times New Roman" w:cs="Times New Roman"/>
          <w:sz w:val="24"/>
        </w:rPr>
      </w:pPr>
    </w:p>
    <w:p w14:paraId="0F3CABC7" w14:textId="3CAF37A2" w:rsidR="00FE0021" w:rsidRPr="009937D5" w:rsidRDefault="00F41186" w:rsidP="00CA3A3B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36610B5" wp14:editId="44940D73">
                <wp:simplePos x="0" y="0"/>
                <wp:positionH relativeFrom="column">
                  <wp:posOffset>0</wp:posOffset>
                </wp:positionH>
                <wp:positionV relativeFrom="paragraph">
                  <wp:posOffset>3843020</wp:posOffset>
                </wp:positionV>
                <wp:extent cx="5648325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8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30F87" w14:textId="09CE81EF" w:rsidR="00F41186" w:rsidRPr="00D3051B" w:rsidRDefault="00413A74" w:rsidP="00F41186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</w:rPr>
                            </w:pPr>
                            <w:r w:rsidRPr="009937D5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Figure 3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:</w:t>
                            </w:r>
                            <w:r w:rsidRPr="009937D5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Two-way interaction between hybrids and farmers in 2019 and 2020</w:t>
                            </w:r>
                            <w:r w:rsidR="00E81A09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36610B5" id="Text Box 1" o:spid="_x0000_s1029" type="#_x0000_t202" style="position:absolute;margin-left:0;margin-top:302.6pt;width:444.75pt;height:.0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" stroked="f">
                <v:textbox style="mso-fit-shape-to-text:t" inset="0,0,0,0">
                  <w:txbxContent>
                    <w:p w14:paraId="0FF30F87" w14:textId="09CE81EF" w:rsidR="00F41186" w:rsidRPr="00D3051B" w:rsidRDefault="00413A74" w:rsidP="00F41186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</w:rPr>
                      </w:pPr>
                      <w:r w:rsidRPr="009937D5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Figure 3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:</w:t>
                      </w:r>
                      <w:r w:rsidRPr="009937D5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Two-way interaction between hybrids and farmers in 2019 and 2020</w:t>
                      </w:r>
                      <w:r w:rsidR="00E81A09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647D3" w:rsidRPr="009937D5">
        <w:rPr>
          <w:rFonts w:ascii="Times New Roman" w:hAnsi="Times New Roman" w:cs="Times New Roman"/>
          <w:b/>
          <w:bCs/>
          <w:i w:val="0"/>
          <w:iCs w:val="0"/>
          <w:noProof/>
        </w:rPr>
        <w:drawing>
          <wp:anchor distT="0" distB="0" distL="114300" distR="114300" simplePos="0" relativeHeight="251658240" behindDoc="0" locked="0" layoutInCell="1" allowOverlap="1" wp14:anchorId="64935CC9" wp14:editId="00B6B4E8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5648947" cy="3636645"/>
            <wp:effectExtent l="0" t="0" r="9525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947" cy="3636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8B5D1" w14:textId="77777777" w:rsidR="009C79B7" w:rsidRPr="009937D5" w:rsidRDefault="009C79B7" w:rsidP="009C79B7">
      <w:pPr>
        <w:keepNext/>
        <w:tabs>
          <w:tab w:val="left" w:pos="2730"/>
        </w:tabs>
        <w:rPr>
          <w:rFonts w:ascii="Times New Roman" w:hAnsi="Times New Roman" w:cs="Times New Roman"/>
        </w:rPr>
      </w:pPr>
      <w:r w:rsidRPr="009937D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7885B8" wp14:editId="07777777">
            <wp:extent cx="5934710" cy="5753735"/>
            <wp:effectExtent l="0" t="0" r="889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5753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D565AC" w14:textId="3C283655" w:rsidR="00FE0021" w:rsidRPr="009937D5" w:rsidRDefault="009C79B7" w:rsidP="0015290A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</w:rPr>
      </w:pPr>
      <w:r w:rsidRPr="009937D5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="0023107F" w:rsidRPr="009937D5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2"/>
        </w:rPr>
        <w:t>4</w:t>
      </w:r>
      <w:r w:rsidR="00F364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:</w:t>
      </w:r>
      <w:r w:rsidRPr="009937D5">
        <w:rPr>
          <w:rFonts w:ascii="Times New Roman" w:hAnsi="Times New Roman" w:cs="Times New Roman"/>
          <w:i w:val="0"/>
          <w:iCs w:val="0"/>
        </w:rPr>
        <w:t xml:space="preserve"> </w:t>
      </w:r>
      <w:r w:rsidRPr="009937D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Effect of the different farmer management practices on the grain yield of the test hybrids. A shows grain yield across the three years of on-farm hybrid testing. Error bars represent standard error of the mean. Different letters denote significant differences among treatments at p ≤ 0.05</w:t>
      </w:r>
    </w:p>
    <w:p w14:paraId="16DEB4AB" w14:textId="77777777" w:rsidR="00FE0021" w:rsidRPr="009937D5" w:rsidRDefault="00FE0021" w:rsidP="00FE0021">
      <w:pPr>
        <w:tabs>
          <w:tab w:val="left" w:pos="2730"/>
        </w:tabs>
        <w:rPr>
          <w:rFonts w:ascii="Times New Roman" w:hAnsi="Times New Roman" w:cs="Times New Roman"/>
        </w:rPr>
      </w:pPr>
    </w:p>
    <w:p w14:paraId="0AD9C6F4" w14:textId="77777777" w:rsidR="004F090E" w:rsidRPr="009937D5" w:rsidRDefault="004F090E" w:rsidP="00473AB5">
      <w:pPr>
        <w:rPr>
          <w:rFonts w:ascii="Times New Roman" w:hAnsi="Times New Roman" w:cs="Times New Roman"/>
          <w:b/>
        </w:rPr>
      </w:pPr>
    </w:p>
    <w:p w14:paraId="4B1F511A" w14:textId="77777777" w:rsidR="004F090E" w:rsidRPr="009937D5" w:rsidRDefault="004F090E" w:rsidP="004F090E">
      <w:pPr>
        <w:tabs>
          <w:tab w:val="left" w:pos="2085"/>
        </w:tabs>
        <w:rPr>
          <w:rFonts w:ascii="Times New Roman" w:hAnsi="Times New Roman" w:cs="Times New Roman"/>
        </w:rPr>
      </w:pPr>
    </w:p>
    <w:p w14:paraId="47645CC7" w14:textId="46337754" w:rsidR="004F090E" w:rsidRPr="009937D5" w:rsidRDefault="004F090E" w:rsidP="004F090E">
      <w:pPr>
        <w:tabs>
          <w:tab w:val="left" w:pos="2085"/>
        </w:tabs>
        <w:rPr>
          <w:rFonts w:ascii="Times New Roman" w:hAnsi="Times New Roman" w:cs="Times New Roman"/>
        </w:rPr>
      </w:pPr>
    </w:p>
    <w:p w14:paraId="48B0F8FB" w14:textId="77777777" w:rsidR="00584BF4" w:rsidRPr="009937D5" w:rsidRDefault="00584BF4" w:rsidP="00584BF4">
      <w:pPr>
        <w:tabs>
          <w:tab w:val="left" w:pos="1260"/>
        </w:tabs>
        <w:rPr>
          <w:rFonts w:ascii="Times New Roman" w:hAnsi="Times New Roman" w:cs="Times New Roman"/>
        </w:rPr>
      </w:pPr>
    </w:p>
    <w:p w14:paraId="743E2DF4" w14:textId="470C94B0" w:rsidR="005F1EBB" w:rsidRPr="00B647D3" w:rsidRDefault="002F6D7E" w:rsidP="00584BF4">
      <w:pPr>
        <w:tabs>
          <w:tab w:val="left" w:pos="1260"/>
        </w:tabs>
        <w:rPr>
          <w:rFonts w:ascii="Times New Roman" w:hAnsi="Times New Roman" w:cs="Times New Roman"/>
          <w:b/>
          <w:bCs/>
        </w:rPr>
      </w:pPr>
      <w:r w:rsidRPr="00B647D3">
        <w:rPr>
          <w:rFonts w:ascii="Times New Roman" w:hAnsi="Times New Roman" w:cs="Times New Roman"/>
          <w:b/>
          <w:bCs/>
        </w:rPr>
        <w:lastRenderedPageBreak/>
        <w:t>SUPPL</w:t>
      </w:r>
      <w:r w:rsidR="000C280D" w:rsidRPr="00B647D3">
        <w:rPr>
          <w:rFonts w:ascii="Times New Roman" w:hAnsi="Times New Roman" w:cs="Times New Roman"/>
          <w:b/>
          <w:bCs/>
        </w:rPr>
        <w:t xml:space="preserve">IMENTAL TABLES </w:t>
      </w:r>
      <w:r w:rsidR="00584BF4" w:rsidRPr="00B647D3">
        <w:rPr>
          <w:rFonts w:ascii="Times New Roman" w:hAnsi="Times New Roman" w:cs="Times New Roman"/>
          <w:b/>
          <w:bCs/>
        </w:rPr>
        <w:t>AND FIGURES</w:t>
      </w:r>
    </w:p>
    <w:p w14:paraId="0548B5E7" w14:textId="49D512C2" w:rsidR="005F1EBB" w:rsidRPr="009937D5" w:rsidRDefault="005F1EBB" w:rsidP="0015290A">
      <w:pPr>
        <w:spacing w:line="360" w:lineRule="auto"/>
        <w:jc w:val="both"/>
        <w:rPr>
          <w:rFonts w:ascii="Times New Roman" w:hAnsi="Times New Roman" w:cs="Times New Roman"/>
        </w:rPr>
      </w:pPr>
      <w:r w:rsidRPr="00F011E6">
        <w:rPr>
          <w:rFonts w:ascii="Times New Roman" w:hAnsi="Times New Roman" w:cs="Times New Roman"/>
          <w:b/>
          <w:bCs/>
        </w:rPr>
        <w:t xml:space="preserve">Table </w:t>
      </w:r>
      <w:r w:rsidR="003A426B" w:rsidRPr="00F011E6">
        <w:rPr>
          <w:rFonts w:ascii="Times New Roman" w:hAnsi="Times New Roman" w:cs="Times New Roman"/>
          <w:b/>
          <w:bCs/>
        </w:rPr>
        <w:t>12</w:t>
      </w:r>
      <w:r w:rsidRPr="00F011E6">
        <w:rPr>
          <w:rFonts w:ascii="Times New Roman" w:hAnsi="Times New Roman" w:cs="Times New Roman"/>
          <w:b/>
          <w:bCs/>
        </w:rPr>
        <w:t>:</w:t>
      </w:r>
      <w:r w:rsidRPr="009937D5">
        <w:rPr>
          <w:rFonts w:ascii="Times New Roman" w:hAnsi="Times New Roman" w:cs="Times New Roman"/>
        </w:rPr>
        <w:t xml:space="preserve"> Mean </w:t>
      </w:r>
      <w:r w:rsidR="008821B6" w:rsidRPr="009937D5">
        <w:rPr>
          <w:rFonts w:ascii="Times New Roman" w:hAnsi="Times New Roman" w:cs="Times New Roman"/>
        </w:rPr>
        <w:t xml:space="preserve">grain </w:t>
      </w:r>
      <w:r w:rsidRPr="009937D5">
        <w:rPr>
          <w:rFonts w:ascii="Times New Roman" w:hAnsi="Times New Roman" w:cs="Times New Roman"/>
        </w:rPr>
        <w:t>yields</w:t>
      </w:r>
      <w:r w:rsidR="00F727F9" w:rsidRPr="009937D5">
        <w:rPr>
          <w:rFonts w:ascii="Times New Roman" w:hAnsi="Times New Roman" w:cs="Times New Roman"/>
        </w:rPr>
        <w:t xml:space="preserve"> (</w:t>
      </w:r>
      <w:r w:rsidR="002C0066" w:rsidRPr="009937D5">
        <w:rPr>
          <w:rFonts w:ascii="Times New Roman" w:eastAsia="Times New Roman" w:hAnsi="Times New Roman" w:cs="Times New Roman"/>
          <w:color w:val="000000"/>
        </w:rPr>
        <w:t>t ha</w:t>
      </w:r>
      <w:r w:rsidR="002C0066" w:rsidRPr="009937D5">
        <w:rPr>
          <w:rFonts w:ascii="Times New Roman" w:eastAsia="Times New Roman" w:hAnsi="Times New Roman" w:cs="Times New Roman"/>
          <w:color w:val="000000"/>
          <w:vertAlign w:val="superscript"/>
        </w:rPr>
        <w:t>-1</w:t>
      </w:r>
      <w:r w:rsidR="002C0066" w:rsidRPr="009937D5">
        <w:rPr>
          <w:rFonts w:ascii="Times New Roman" w:eastAsia="Times New Roman" w:hAnsi="Times New Roman" w:cs="Times New Roman"/>
          <w:color w:val="000000"/>
        </w:rPr>
        <w:t xml:space="preserve">), </w:t>
      </w:r>
      <w:r w:rsidR="00472154" w:rsidRPr="009937D5">
        <w:rPr>
          <w:rFonts w:ascii="Times New Roman" w:eastAsia="Times New Roman" w:hAnsi="Times New Roman" w:cs="Times New Roman"/>
          <w:color w:val="000000"/>
        </w:rPr>
        <w:t xml:space="preserve">grain yield </w:t>
      </w:r>
      <w:r w:rsidR="002C0066" w:rsidRPr="009937D5">
        <w:rPr>
          <w:rFonts w:ascii="Times New Roman" w:eastAsia="Times New Roman" w:hAnsi="Times New Roman" w:cs="Times New Roman"/>
          <w:color w:val="000000"/>
        </w:rPr>
        <w:t>standard deviation</w:t>
      </w:r>
      <w:r w:rsidR="00472154" w:rsidRPr="009937D5">
        <w:rPr>
          <w:rFonts w:ascii="Times New Roman" w:eastAsia="Times New Roman" w:hAnsi="Times New Roman" w:cs="Times New Roman"/>
          <w:color w:val="000000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S</m:t>
            </m:r>
          </m:e>
          <m:sub>
            <m:acc>
              <m:accPr>
                <m:chr m:val="̅"/>
                <m:ctrlPr>
                  <w:rPr>
                    <w:rFonts w:ascii="Cambria Math" w:eastAsia="Times New Roman" w:hAnsi="Cambria Math" w:cs="Times New Roman"/>
                    <w:color w:val="000000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y</m:t>
                </m:r>
              </m:e>
            </m:acc>
          </m:sub>
        </m:sSub>
      </m:oMath>
      <w:r w:rsidR="008821B6" w:rsidRPr="009937D5">
        <w:rPr>
          <w:rFonts w:ascii="Times New Roman" w:hAnsi="Times New Roman" w:cs="Times New Roman"/>
        </w:rPr>
        <w:t xml:space="preserve">), </w:t>
      </w:r>
      <w:r w:rsidRPr="009937D5">
        <w:rPr>
          <w:rFonts w:ascii="Times New Roman" w:hAnsi="Times New Roman" w:cs="Times New Roman"/>
        </w:rPr>
        <w:t xml:space="preserve">number of </w:t>
      </w:r>
      <w:r w:rsidR="00F16C29" w:rsidRPr="009937D5">
        <w:rPr>
          <w:rFonts w:ascii="Times New Roman" w:hAnsi="Times New Roman" w:cs="Times New Roman"/>
        </w:rPr>
        <w:t>environments</w:t>
      </w:r>
      <w:r w:rsidR="004B2B05" w:rsidRPr="009937D5">
        <w:rPr>
          <w:rFonts w:ascii="Times New Roman" w:hAnsi="Times New Roman" w:cs="Times New Roman"/>
        </w:rPr>
        <w:t xml:space="preserve"> where variety was </w:t>
      </w:r>
      <w:r w:rsidR="00405171" w:rsidRPr="009937D5">
        <w:rPr>
          <w:rFonts w:ascii="Times New Roman" w:hAnsi="Times New Roman" w:cs="Times New Roman"/>
        </w:rPr>
        <w:t>tested</w:t>
      </w:r>
      <w:r w:rsidR="004B2B05" w:rsidRPr="009937D5">
        <w:rPr>
          <w:rFonts w:ascii="Times New Roman" w:hAnsi="Times New Roman" w:cs="Times New Roman"/>
        </w:rPr>
        <w:t xml:space="preserve"> (Env), number of environments where variety outperforms </w:t>
      </w:r>
      <w:r w:rsidR="00361AD4" w:rsidRPr="009937D5">
        <w:rPr>
          <w:rFonts w:ascii="Times New Roman" w:hAnsi="Times New Roman" w:cs="Times New Roman"/>
        </w:rPr>
        <w:t>check (n), mean yield difference</w:t>
      </w:r>
      <w:r w:rsidR="00324D80" w:rsidRPr="009937D5">
        <w:rPr>
          <w:rFonts w:ascii="Times New Roman" w:hAnsi="Times New Roman" w:cs="Times New Roman"/>
        </w:rPr>
        <w:t>s</w:t>
      </w:r>
      <w:r w:rsidR="00361AD4" w:rsidRPr="009937D5">
        <w:rPr>
          <w:rFonts w:ascii="Times New Roman" w:hAnsi="Times New Roman" w:cs="Times New Roman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Times New Roman"/>
                    <w:color w:val="000000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di</m:t>
            </m:r>
          </m:sub>
        </m:sSub>
      </m:oMath>
      <w:r w:rsidR="00361AD4" w:rsidRPr="009937D5">
        <w:rPr>
          <w:rFonts w:ascii="Times New Roman" w:eastAsiaTheme="minorEastAsia" w:hAnsi="Times New Roman" w:cs="Times New Roman"/>
          <w:color w:val="000000"/>
        </w:rPr>
        <w:t xml:space="preserve">), </w:t>
      </w:r>
      <w:r w:rsidR="00324D80" w:rsidRPr="009937D5">
        <w:rPr>
          <w:rFonts w:ascii="Times New Roman" w:eastAsiaTheme="minorEastAsia" w:hAnsi="Times New Roman" w:cs="Times New Roman"/>
          <w:color w:val="000000"/>
        </w:rPr>
        <w:t>standard deviation of differences</w:t>
      </w:r>
      <w:r w:rsidR="00F374F6" w:rsidRPr="009937D5">
        <w:rPr>
          <w:rFonts w:ascii="Times New Roman" w:eastAsiaTheme="minorEastAsia" w:hAnsi="Times New Roman" w:cs="Times New Roman"/>
          <w:color w:val="000000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di</m:t>
            </m:r>
          </m:sub>
        </m:sSub>
      </m:oMath>
      <w:r w:rsidR="00F374F6" w:rsidRPr="009937D5">
        <w:rPr>
          <w:rFonts w:ascii="Times New Roman" w:eastAsiaTheme="minorEastAsia" w:hAnsi="Times New Roman" w:cs="Times New Roman"/>
          <w:color w:val="000000"/>
        </w:rPr>
        <w:t>)</w:t>
      </w:r>
      <w:r w:rsidR="00C74CC0" w:rsidRPr="009937D5">
        <w:rPr>
          <w:rFonts w:ascii="Times New Roman" w:eastAsiaTheme="minorEastAsia" w:hAnsi="Times New Roman" w:cs="Times New Roman"/>
          <w:color w:val="000000"/>
        </w:rPr>
        <w:t xml:space="preserve"> and Reliabilities (</w:t>
      </w:r>
      <m:oMath>
        <m:sSup>
          <m:sSupPr>
            <m:ctrlPr>
              <w:rPr>
                <w:rFonts w:ascii="Cambria Math" w:eastAsia="Times New Roman" w:hAnsi="Cambria Math" w:cs="Times New Roman"/>
                <w:color w:val="000000"/>
              </w:rPr>
            </m:ctrlPr>
          </m:sSupPr>
          <m:e>
            <m:sSub>
              <m:sSubPr>
                <m:ctrlPr>
                  <w:rPr>
                    <w:rFonts w:ascii="Cambria Math" w:eastAsia="Times New Roman" w:hAnsi="Cambria Math" w:cs="Times New Roman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i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a</m:t>
            </m:r>
          </m:sup>
        </m:sSup>
      </m:oMath>
      <w:r w:rsidR="00C74CC0" w:rsidRPr="009937D5">
        <w:rPr>
          <w:rFonts w:ascii="Times New Roman" w:eastAsiaTheme="minorEastAsia" w:hAnsi="Times New Roman" w:cs="Times New Roman"/>
          <w:color w:val="000000"/>
        </w:rPr>
        <w:t xml:space="preserve">, </w:t>
      </w:r>
      <m:oMath>
        <m:sSup>
          <m:sSupPr>
            <m:ctrlPr>
              <w:rPr>
                <w:rFonts w:ascii="Cambria Math" w:eastAsia="Times New Roman" w:hAnsi="Cambria Math" w:cs="Times New Roman"/>
                <w:color w:val="000000"/>
              </w:rPr>
            </m:ctrlPr>
          </m:sSupPr>
          <m:e>
            <m:sSub>
              <m:sSubPr>
                <m:ctrlPr>
                  <w:rPr>
                    <w:rFonts w:ascii="Cambria Math" w:eastAsia="Times New Roman" w:hAnsi="Cambria Math" w:cs="Times New Roman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i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b</m:t>
            </m:r>
          </m:sup>
        </m:sSup>
      </m:oMath>
      <w:r w:rsidR="006B023D" w:rsidRPr="009937D5">
        <w:rPr>
          <w:rFonts w:ascii="Times New Roman" w:eastAsiaTheme="minorEastAsia" w:hAnsi="Times New Roman" w:cs="Times New Roman"/>
          <w:color w:val="000000"/>
        </w:rPr>
        <w:t>) for the experimental hybrids</w:t>
      </w:r>
      <w:r w:rsidR="00132E5C" w:rsidRPr="009937D5">
        <w:rPr>
          <w:rFonts w:ascii="Times New Roman" w:eastAsiaTheme="minorEastAsia" w:hAnsi="Times New Roman" w:cs="Times New Roman"/>
          <w:color w:val="000000"/>
        </w:rPr>
        <w:t xml:space="preserve"> </w:t>
      </w:r>
      <w:r w:rsidR="002C2B18" w:rsidRPr="009937D5">
        <w:rPr>
          <w:rFonts w:ascii="Times New Roman" w:eastAsiaTheme="minorEastAsia" w:hAnsi="Times New Roman" w:cs="Times New Roman"/>
          <w:color w:val="000000"/>
        </w:rPr>
        <w:t xml:space="preserve">grown </w:t>
      </w:r>
      <w:r w:rsidR="00E1018D" w:rsidRPr="009937D5">
        <w:rPr>
          <w:rFonts w:ascii="Times New Roman" w:eastAsiaTheme="minorEastAsia" w:hAnsi="Times New Roman" w:cs="Times New Roman"/>
          <w:color w:val="000000"/>
        </w:rPr>
        <w:t>under on-farm strip trials</w:t>
      </w:r>
      <w:r w:rsidR="001070B2" w:rsidRPr="009937D5">
        <w:rPr>
          <w:rFonts w:ascii="Times New Roman" w:eastAsiaTheme="minorEastAsia" w:hAnsi="Times New Roman" w:cs="Times New Roman"/>
          <w:color w:val="000000"/>
        </w:rPr>
        <w:t xml:space="preserve"> </w:t>
      </w:r>
      <w:r w:rsidR="00BE5E38" w:rsidRPr="009937D5">
        <w:rPr>
          <w:rFonts w:ascii="Times New Roman" w:eastAsiaTheme="minorEastAsia" w:hAnsi="Times New Roman" w:cs="Times New Roman"/>
          <w:color w:val="000000"/>
        </w:rPr>
        <w:t>for</w:t>
      </w:r>
      <w:r w:rsidR="00E1018D" w:rsidRPr="009937D5">
        <w:rPr>
          <w:rFonts w:ascii="Times New Roman" w:eastAsiaTheme="minorEastAsia" w:hAnsi="Times New Roman" w:cs="Times New Roman"/>
          <w:color w:val="000000"/>
        </w:rPr>
        <w:t xml:space="preserve"> </w:t>
      </w:r>
      <w:r w:rsidR="008821B6" w:rsidRPr="009937D5">
        <w:rPr>
          <w:rFonts w:ascii="Times New Roman" w:eastAsiaTheme="minorEastAsia" w:hAnsi="Times New Roman" w:cs="Times New Roman"/>
          <w:color w:val="000000"/>
        </w:rPr>
        <w:t>individual</w:t>
      </w:r>
      <w:r w:rsidR="009428B7" w:rsidRPr="009937D5">
        <w:rPr>
          <w:rFonts w:ascii="Times New Roman" w:eastAsiaTheme="minorEastAsia" w:hAnsi="Times New Roman" w:cs="Times New Roman"/>
          <w:color w:val="000000"/>
        </w:rPr>
        <w:t xml:space="preserve"> years</w:t>
      </w:r>
      <w:r w:rsidR="002C2B18" w:rsidRPr="009937D5">
        <w:rPr>
          <w:rFonts w:ascii="Times New Roman" w:eastAsiaTheme="minorEastAsia" w:hAnsi="Times New Roman" w:cs="Times New Roman"/>
          <w:color w:val="000000"/>
        </w:rPr>
        <w:t xml:space="preserve"> (2018, 2019 and 2020)</w:t>
      </w:r>
      <w:r w:rsidR="001E3B7D" w:rsidRPr="009937D5">
        <w:rPr>
          <w:rFonts w:ascii="Times New Roman" w:eastAsiaTheme="minorEastAsia" w:hAnsi="Times New Roman" w:cs="Times New Roman"/>
          <w:color w:val="000000"/>
        </w:rPr>
        <w:t xml:space="preserve"> </w:t>
      </w:r>
      <w:r w:rsidR="005126A6" w:rsidRPr="009937D5">
        <w:rPr>
          <w:rFonts w:ascii="Times New Roman" w:eastAsiaTheme="minorEastAsia" w:hAnsi="Times New Roman" w:cs="Times New Roman"/>
          <w:color w:val="000000"/>
        </w:rPr>
        <w:t>with</w:t>
      </w:r>
      <w:r w:rsidR="00A66F08" w:rsidRPr="009937D5">
        <w:rPr>
          <w:rFonts w:ascii="Times New Roman" w:eastAsiaTheme="minorEastAsia" w:hAnsi="Times New Roman" w:cs="Times New Roman"/>
          <w:color w:val="000000"/>
        </w:rPr>
        <w:t xml:space="preserve"> </w:t>
      </w:r>
      <w:r w:rsidR="00CD775C" w:rsidRPr="009937D5">
        <w:rPr>
          <w:rFonts w:ascii="Times New Roman" w:eastAsiaTheme="minorEastAsia" w:hAnsi="Times New Roman" w:cs="Times New Roman"/>
          <w:color w:val="000000"/>
        </w:rPr>
        <w:t>commercial variety 59R5</w:t>
      </w:r>
      <w:r w:rsidR="007A08C1" w:rsidRPr="009937D5">
        <w:rPr>
          <w:rFonts w:ascii="Times New Roman" w:eastAsiaTheme="minorEastAsia" w:hAnsi="Times New Roman" w:cs="Times New Roman"/>
          <w:color w:val="000000"/>
        </w:rPr>
        <w:t xml:space="preserve"> as the check</w:t>
      </w:r>
      <w:r w:rsidR="00CD775C" w:rsidRPr="009937D5">
        <w:rPr>
          <w:rFonts w:ascii="Times New Roman" w:eastAsiaTheme="minorEastAsia" w:hAnsi="Times New Roman" w:cs="Times New Roman"/>
          <w:color w:val="000000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09"/>
        <w:gridCol w:w="864"/>
        <w:gridCol w:w="1854"/>
        <w:gridCol w:w="685"/>
        <w:gridCol w:w="616"/>
        <w:gridCol w:w="794"/>
        <w:gridCol w:w="991"/>
        <w:gridCol w:w="942"/>
        <w:gridCol w:w="794"/>
        <w:gridCol w:w="711"/>
      </w:tblGrid>
      <w:tr w:rsidR="00D6451F" w:rsidRPr="009937D5" w14:paraId="70D4DEF6" w14:textId="77777777" w:rsidTr="000807AC">
        <w:trPr>
          <w:trHeight w:val="211"/>
        </w:trPr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F358" w14:textId="04DC2D61" w:rsidR="00D6451F" w:rsidRPr="009937D5" w:rsidRDefault="00D6451F" w:rsidP="0005787F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    Year</w:t>
            </w:r>
          </w:p>
        </w:tc>
        <w:tc>
          <w:tcPr>
            <w:tcW w:w="408" w:type="pct"/>
            <w:tcBorders>
              <w:top w:val="single" w:sz="4" w:space="0" w:color="auto"/>
            </w:tcBorders>
            <w:vAlign w:val="bottom"/>
          </w:tcPr>
          <w:p w14:paraId="609494AA" w14:textId="745C0AE2" w:rsidR="00D6451F" w:rsidRPr="009937D5" w:rsidRDefault="00D6451F" w:rsidP="000578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ybrid</w:t>
            </w:r>
          </w:p>
          <w:p w14:paraId="16E81815" w14:textId="3F182EAD" w:rsidR="00D6451F" w:rsidRPr="009937D5" w:rsidRDefault="00D6451F" w:rsidP="0005787F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65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F390E" w14:textId="36825F2F" w:rsidR="00D6451F" w:rsidRPr="009937D5" w:rsidRDefault="00D6451F" w:rsidP="000578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ean yield (</w:t>
            </w:r>
            <w:r w:rsidR="002C0066" w:rsidRPr="009937D5">
              <w:rPr>
                <w:rFonts w:ascii="Times New Roman" w:eastAsia="Times New Roman" w:hAnsi="Times New Roman" w:cs="Times New Roman"/>
                <w:color w:val="000000"/>
              </w:rPr>
              <w:t>t ha</w:t>
            </w:r>
            <w:r w:rsidR="002C0066" w:rsidRPr="00993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) </w:t>
            </w:r>
          </w:p>
        </w:tc>
        <w:tc>
          <w:tcPr>
            <w:tcW w:w="446" w:type="pct"/>
            <w:tcBorders>
              <w:top w:val="single" w:sz="4" w:space="0" w:color="auto"/>
            </w:tcBorders>
          </w:tcPr>
          <w:p w14:paraId="18D4D093" w14:textId="2D7B7797" w:rsidR="009428B7" w:rsidRPr="009937D5" w:rsidRDefault="00880451" w:rsidP="009428B7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y</m:t>
                        </m:r>
                      </m:e>
                    </m:acc>
                  </m:sub>
                </m:sSub>
              </m:oMath>
            </m:oMathPara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CAFDE" w14:textId="21B0DB2B" w:rsidR="00D6451F" w:rsidRPr="009937D5" w:rsidRDefault="00D6451F" w:rsidP="0005787F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Env</w:t>
            </w:r>
          </w:p>
        </w:tc>
        <w:tc>
          <w:tcPr>
            <w:tcW w:w="50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B30F" w14:textId="77777777" w:rsidR="00D6451F" w:rsidRPr="009937D5" w:rsidRDefault="00D6451F" w:rsidP="0005787F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375D" w14:textId="13D68675" w:rsidR="00D6451F" w:rsidRPr="009937D5" w:rsidRDefault="00880451" w:rsidP="0005787F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di</m:t>
                    </m:r>
                  </m:sub>
                </m:sSub>
              </m:oMath>
            </m:oMathPara>
          </w:p>
        </w:tc>
        <w:tc>
          <w:tcPr>
            <w:tcW w:w="58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DE0CD" w14:textId="1B6317C1" w:rsidR="00D6451F" w:rsidRPr="009937D5" w:rsidRDefault="00880451" w:rsidP="0005787F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di</m:t>
                    </m:r>
                  </m:sub>
                </m:sSub>
              </m:oMath>
            </m:oMathPara>
          </w:p>
        </w:tc>
        <w:tc>
          <w:tcPr>
            <w:tcW w:w="50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CF2C" w14:textId="3042E8EA" w:rsidR="00D6451F" w:rsidRPr="009937D5" w:rsidRDefault="00880451" w:rsidP="0005787F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b</m:t>
                    </m:r>
                  </m:sup>
                </m:sSup>
              </m:oMath>
            </m:oMathPara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9563" w14:textId="45026409" w:rsidR="00D6451F" w:rsidRPr="009937D5" w:rsidRDefault="00880451" w:rsidP="0005787F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a</m:t>
                    </m:r>
                  </m:sup>
                </m:sSup>
              </m:oMath>
            </m:oMathPara>
          </w:p>
        </w:tc>
      </w:tr>
      <w:tr w:rsidR="00D6451F" w:rsidRPr="009937D5" w14:paraId="588E8493" w14:textId="77777777" w:rsidTr="000807AC">
        <w:trPr>
          <w:trHeight w:val="211"/>
        </w:trPr>
        <w:tc>
          <w:tcPr>
            <w:tcW w:w="478" w:type="pct"/>
            <w:vMerge w:val="restart"/>
            <w:shd w:val="clear" w:color="auto" w:fill="auto"/>
            <w:noWrap/>
            <w:vAlign w:val="bottom"/>
            <w:hideMark/>
          </w:tcPr>
          <w:p w14:paraId="28A08672" w14:textId="68198E2D" w:rsidR="00D6451F" w:rsidRPr="009937D5" w:rsidRDefault="00D6451F" w:rsidP="00D7396A">
            <w:pPr>
              <w:spacing w:before="100" w:beforeAutospacing="1" w:after="840" w:line="240" w:lineRule="auto"/>
              <w:ind w:left="288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408" w:type="pct"/>
            <w:vAlign w:val="bottom"/>
          </w:tcPr>
          <w:p w14:paraId="2EDAD283" w14:textId="1DC3726D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 w:themeColor="text1"/>
              </w:rPr>
              <w:t>KEV1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31528700" w14:textId="4D6B3159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14</w:t>
            </w:r>
          </w:p>
        </w:tc>
        <w:tc>
          <w:tcPr>
            <w:tcW w:w="446" w:type="pct"/>
          </w:tcPr>
          <w:p w14:paraId="38D11654" w14:textId="04B6DFDC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4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611DEB2" w14:textId="00EA5525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36992862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2CAF09A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63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211FB2C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16DDA6F8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26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05B45B8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D6451F" w:rsidRPr="009937D5" w14:paraId="0528D705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6E80E858" w14:textId="5EF7D2FC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654792DB" w14:textId="6E096F53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EV2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625E7C37" w14:textId="3242E605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34</w:t>
            </w:r>
          </w:p>
        </w:tc>
        <w:tc>
          <w:tcPr>
            <w:tcW w:w="446" w:type="pct"/>
          </w:tcPr>
          <w:p w14:paraId="39708498" w14:textId="7B69ABE1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DD03ABF" w14:textId="01732574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186A996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4C8B494D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43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687DCC0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752C7A0E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6534FC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3</w:t>
            </w:r>
          </w:p>
        </w:tc>
      </w:tr>
      <w:tr w:rsidR="00D6451F" w:rsidRPr="009937D5" w14:paraId="4B04F0EF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0ACD9E1B" w14:textId="3C88E3D6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3A8C20B" w14:textId="7B00B80A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EV3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0D3729A2" w14:textId="4EE45C5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1</w:t>
            </w:r>
          </w:p>
        </w:tc>
        <w:tc>
          <w:tcPr>
            <w:tcW w:w="446" w:type="pct"/>
          </w:tcPr>
          <w:p w14:paraId="733A59FF" w14:textId="02907341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1844EBB1" w14:textId="6370A36C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2712B5D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13D729C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47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06AE9B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60943E29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2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3221855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3</w:t>
            </w:r>
          </w:p>
        </w:tc>
      </w:tr>
      <w:tr w:rsidR="00D6451F" w:rsidRPr="009937D5" w14:paraId="2A9BF7FF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179BDF9C" w14:textId="536A8DD2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49642D18" w14:textId="65A13F42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1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51DE34E5" w14:textId="3FD34FB0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34</w:t>
            </w:r>
          </w:p>
        </w:tc>
        <w:tc>
          <w:tcPr>
            <w:tcW w:w="446" w:type="pct"/>
          </w:tcPr>
          <w:p w14:paraId="6BED58E1" w14:textId="79F41535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4A00B22" w14:textId="412CBA21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1AD7FE4E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6B43BFD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66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1237C3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69610D0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3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B3E284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67</w:t>
            </w:r>
          </w:p>
        </w:tc>
      </w:tr>
      <w:tr w:rsidR="00D6451F" w:rsidRPr="009937D5" w14:paraId="4248234E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3C85C110" w14:textId="2B78D223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47A18F62" w14:textId="7604A8E8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2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724C4AF7" w14:textId="375CE046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446" w:type="pct"/>
          </w:tcPr>
          <w:p w14:paraId="0CE6AE6D" w14:textId="0201C89D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2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73E4E2DC" w14:textId="4F2D035C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2EDFF8F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615E52D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3.16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A9C4C9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5933BBFC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30BF9F1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67</w:t>
            </w:r>
          </w:p>
        </w:tc>
      </w:tr>
      <w:tr w:rsidR="00D6451F" w:rsidRPr="009937D5" w14:paraId="123231E9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647F4645" w14:textId="429ED2EF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420C0884" w14:textId="2BD0B5A2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4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01B7A43B" w14:textId="21B599A5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82</w:t>
            </w:r>
          </w:p>
        </w:tc>
        <w:tc>
          <w:tcPr>
            <w:tcW w:w="446" w:type="pct"/>
          </w:tcPr>
          <w:p w14:paraId="183E6819" w14:textId="2F994172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8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7D2412C4" w14:textId="7852B6DE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6BF0F74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164AEB9C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19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3D758B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13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77D3465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7F3E4035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33</w:t>
            </w:r>
          </w:p>
        </w:tc>
      </w:tr>
      <w:tr w:rsidR="00D6451F" w:rsidRPr="009937D5" w14:paraId="5AAEE65C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2AB1667A" w14:textId="25F880D3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4F3AE910" w14:textId="00D4CA51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5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72B51DF3" w14:textId="0EE321FA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446" w:type="pct"/>
          </w:tcPr>
          <w:p w14:paraId="108FECB6" w14:textId="2EB17E22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55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294AE5FF" w14:textId="1371D1F2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39661EB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1DB4F300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69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1DB1A65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75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0D9074E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79E17E15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D6451F" w:rsidRPr="009937D5" w14:paraId="4463FB64" w14:textId="77777777" w:rsidTr="000807AC">
        <w:trPr>
          <w:trHeight w:val="211"/>
        </w:trPr>
        <w:tc>
          <w:tcPr>
            <w:tcW w:w="478" w:type="pct"/>
            <w:shd w:val="clear" w:color="auto" w:fill="auto"/>
            <w:noWrap/>
            <w:vAlign w:val="bottom"/>
          </w:tcPr>
          <w:p w14:paraId="2EBC7F8D" w14:textId="77777777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tcBorders>
              <w:bottom w:val="dotted" w:sz="4" w:space="0" w:color="auto"/>
            </w:tcBorders>
            <w:vAlign w:val="bottom"/>
          </w:tcPr>
          <w:p w14:paraId="107619CB" w14:textId="69A7B33C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9R5</w:t>
            </w:r>
          </w:p>
        </w:tc>
        <w:tc>
          <w:tcPr>
            <w:tcW w:w="652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270663AC" w14:textId="27132A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9.77</w:t>
            </w:r>
          </w:p>
        </w:tc>
        <w:tc>
          <w:tcPr>
            <w:tcW w:w="446" w:type="pct"/>
            <w:tcBorders>
              <w:bottom w:val="dotted" w:sz="4" w:space="0" w:color="auto"/>
            </w:tcBorders>
          </w:tcPr>
          <w:p w14:paraId="08EF624D" w14:textId="5D56AFAE" w:rsidR="00D6451F" w:rsidRPr="009937D5" w:rsidRDefault="00D6451F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  <w:tc>
          <w:tcPr>
            <w:tcW w:w="409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3B2A765B" w14:textId="6FED980F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670B55BA" w14:textId="20D541B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609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38E4A427" w14:textId="3046BDDB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582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367A2F01" w14:textId="24EE5320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503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086A141B" w14:textId="65F7C0EC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09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68920202" w14:textId="6CB116D1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B230D8" w:rsidRPr="009937D5" w14:paraId="53B578D9" w14:textId="77777777" w:rsidTr="000807AC">
        <w:trPr>
          <w:trHeight w:val="270"/>
        </w:trPr>
        <w:tc>
          <w:tcPr>
            <w:tcW w:w="478" w:type="pct"/>
            <w:vMerge w:val="restart"/>
            <w:shd w:val="clear" w:color="auto" w:fill="auto"/>
            <w:noWrap/>
            <w:vAlign w:val="bottom"/>
            <w:hideMark/>
          </w:tcPr>
          <w:p w14:paraId="15AADB46" w14:textId="36E59B91" w:rsidR="00B230D8" w:rsidRPr="009937D5" w:rsidRDefault="00B230D8" w:rsidP="0050031B">
            <w:pPr>
              <w:spacing w:after="840" w:line="240" w:lineRule="auto"/>
              <w:ind w:left="288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  2019</w:t>
            </w:r>
          </w:p>
        </w:tc>
        <w:tc>
          <w:tcPr>
            <w:tcW w:w="408" w:type="pct"/>
            <w:vMerge w:val="restart"/>
            <w:tcBorders>
              <w:top w:val="dotted" w:sz="4" w:space="0" w:color="auto"/>
            </w:tcBorders>
            <w:vAlign w:val="bottom"/>
          </w:tcPr>
          <w:p w14:paraId="0D5A5CB3" w14:textId="77777777" w:rsidR="00B230D8" w:rsidRPr="009937D5" w:rsidRDefault="00B230D8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E674BCC" w14:textId="77803ABD" w:rsidR="00B230D8" w:rsidRPr="009937D5" w:rsidRDefault="00B230D8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1</w:t>
            </w:r>
          </w:p>
        </w:tc>
        <w:tc>
          <w:tcPr>
            <w:tcW w:w="652" w:type="pc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6AAC91F" w14:textId="1A8320F2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" w:type="pct"/>
            <w:tcBorders>
              <w:top w:val="dotted" w:sz="4" w:space="0" w:color="auto"/>
            </w:tcBorders>
          </w:tcPr>
          <w:p w14:paraId="5AE20B47" w14:textId="1CDCCCAF" w:rsidR="00B230D8" w:rsidRPr="009937D5" w:rsidRDefault="00B230D8" w:rsidP="001B60BB">
            <w:pPr>
              <w:spacing w:after="0" w:line="240" w:lineRule="auto"/>
              <w:ind w:left="72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9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0F2890B" w14:textId="3B9193DB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3806295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609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F52C413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0.55</w:t>
            </w:r>
          </w:p>
        </w:tc>
        <w:tc>
          <w:tcPr>
            <w:tcW w:w="582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538CD7D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60</w:t>
            </w:r>
          </w:p>
        </w:tc>
        <w:tc>
          <w:tcPr>
            <w:tcW w:w="503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F302448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416</w:t>
            </w:r>
          </w:p>
        </w:tc>
        <w:tc>
          <w:tcPr>
            <w:tcW w:w="409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4EC98FA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667</w:t>
            </w:r>
          </w:p>
        </w:tc>
      </w:tr>
      <w:tr w:rsidR="00B230D8" w:rsidRPr="009937D5" w14:paraId="6ECD535A" w14:textId="77777777" w:rsidTr="000807AC">
        <w:trPr>
          <w:trHeight w:val="257"/>
        </w:trPr>
        <w:tc>
          <w:tcPr>
            <w:tcW w:w="478" w:type="pct"/>
            <w:vMerge/>
            <w:shd w:val="clear" w:color="auto" w:fill="auto"/>
            <w:noWrap/>
            <w:vAlign w:val="bottom"/>
          </w:tcPr>
          <w:p w14:paraId="2B86AA82" w14:textId="77777777" w:rsidR="00B230D8" w:rsidRPr="009937D5" w:rsidRDefault="00B230D8" w:rsidP="0050031B">
            <w:pPr>
              <w:spacing w:after="840" w:line="240" w:lineRule="auto"/>
              <w:ind w:left="288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Merge/>
            <w:vAlign w:val="bottom"/>
          </w:tcPr>
          <w:p w14:paraId="684819B0" w14:textId="77777777" w:rsidR="00B230D8" w:rsidRPr="009937D5" w:rsidRDefault="00B230D8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52" w:type="pct"/>
            <w:shd w:val="clear" w:color="auto" w:fill="auto"/>
            <w:noWrap/>
            <w:vAlign w:val="bottom"/>
          </w:tcPr>
          <w:p w14:paraId="310E5453" w14:textId="2C26DCC4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7</w:t>
            </w:r>
          </w:p>
        </w:tc>
        <w:tc>
          <w:tcPr>
            <w:tcW w:w="446" w:type="pct"/>
          </w:tcPr>
          <w:p w14:paraId="0DC5B066" w14:textId="68D95628" w:rsidR="00B230D8" w:rsidRPr="009937D5" w:rsidRDefault="00DA0958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53</w:t>
            </w:r>
          </w:p>
        </w:tc>
        <w:tc>
          <w:tcPr>
            <w:tcW w:w="409" w:type="pct"/>
            <w:vMerge/>
            <w:shd w:val="clear" w:color="auto" w:fill="auto"/>
            <w:noWrap/>
            <w:vAlign w:val="bottom"/>
          </w:tcPr>
          <w:p w14:paraId="740CEE07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4" w:type="pct"/>
            <w:vMerge/>
            <w:shd w:val="clear" w:color="auto" w:fill="auto"/>
            <w:noWrap/>
            <w:vAlign w:val="bottom"/>
          </w:tcPr>
          <w:p w14:paraId="2F146C7E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09" w:type="pct"/>
            <w:vMerge/>
            <w:shd w:val="clear" w:color="auto" w:fill="auto"/>
            <w:noWrap/>
            <w:vAlign w:val="bottom"/>
          </w:tcPr>
          <w:p w14:paraId="3D92F19E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2" w:type="pct"/>
            <w:vMerge/>
            <w:shd w:val="clear" w:color="auto" w:fill="auto"/>
            <w:noWrap/>
            <w:vAlign w:val="bottom"/>
          </w:tcPr>
          <w:p w14:paraId="494C1E0E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3" w:type="pct"/>
            <w:vMerge/>
            <w:shd w:val="clear" w:color="auto" w:fill="auto"/>
            <w:noWrap/>
            <w:vAlign w:val="bottom"/>
          </w:tcPr>
          <w:p w14:paraId="0829C8E5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9" w:type="pct"/>
            <w:vMerge/>
            <w:shd w:val="clear" w:color="auto" w:fill="auto"/>
            <w:noWrap/>
            <w:vAlign w:val="bottom"/>
          </w:tcPr>
          <w:p w14:paraId="460CA972" w14:textId="77777777" w:rsidR="00B230D8" w:rsidRPr="009937D5" w:rsidRDefault="00B230D8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6451F" w:rsidRPr="009937D5" w14:paraId="064FA21A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73EA085A" w14:textId="45E94E12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657C5DFE" w14:textId="76893868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4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744F57A2" w14:textId="06A1F4A4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91</w:t>
            </w:r>
          </w:p>
        </w:tc>
        <w:tc>
          <w:tcPr>
            <w:tcW w:w="446" w:type="pct"/>
          </w:tcPr>
          <w:p w14:paraId="625C71EA" w14:textId="5C38271F" w:rsidR="00D6451F" w:rsidRPr="009937D5" w:rsidRDefault="00540990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22E1D445" w14:textId="73B78454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4C991CA1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28EC23DB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0.59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6285A7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95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5523026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82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3B21448D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33</w:t>
            </w:r>
          </w:p>
        </w:tc>
      </w:tr>
      <w:tr w:rsidR="00D6451F" w:rsidRPr="009937D5" w14:paraId="391F213E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380A80DC" w14:textId="33145E49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0907A28C" w14:textId="0945D809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1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05FE415B" w14:textId="06CB396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18</w:t>
            </w:r>
          </w:p>
        </w:tc>
        <w:tc>
          <w:tcPr>
            <w:tcW w:w="446" w:type="pct"/>
          </w:tcPr>
          <w:p w14:paraId="0ABB1FC8" w14:textId="1A457FB8" w:rsidR="00D6451F" w:rsidRPr="009937D5" w:rsidRDefault="001A1A6A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061DF3D7" w14:textId="4057FE14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46201FED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59759000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E22461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97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53E79E05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511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77A6127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500</w:t>
            </w:r>
          </w:p>
        </w:tc>
      </w:tr>
      <w:tr w:rsidR="00D6451F" w:rsidRPr="009937D5" w14:paraId="702724BF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7A4B2269" w14:textId="07A66D0F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6AF32303" w14:textId="577D7443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2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2F73FCA6" w14:textId="79399050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44</w:t>
            </w:r>
          </w:p>
        </w:tc>
        <w:tc>
          <w:tcPr>
            <w:tcW w:w="446" w:type="pct"/>
          </w:tcPr>
          <w:p w14:paraId="6124230F" w14:textId="49CF7303" w:rsidR="00D6451F" w:rsidRPr="009937D5" w:rsidRDefault="004577BD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0FB0325E" w14:textId="4111C0F4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7588ED41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2102BDCB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137CCD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54BB3C5C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0.644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2E077BD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667</w:t>
            </w:r>
          </w:p>
        </w:tc>
      </w:tr>
      <w:tr w:rsidR="00D6451F" w:rsidRPr="009937D5" w14:paraId="7E566DA2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28B9A953" w14:textId="712CE485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9309264" w14:textId="02E20184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3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75A1AB64" w14:textId="1507184B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446" w:type="pct"/>
          </w:tcPr>
          <w:p w14:paraId="009F3097" w14:textId="764FB702" w:rsidR="00D6451F" w:rsidRPr="009937D5" w:rsidRDefault="004577BD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2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6391E27" w14:textId="7DF023ED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68469DB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781CCC91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3E0D02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629D931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0.656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222063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500</w:t>
            </w:r>
          </w:p>
        </w:tc>
      </w:tr>
      <w:tr w:rsidR="00D6451F" w:rsidRPr="009937D5" w14:paraId="3690DAFC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54B8DC62" w14:textId="10E8ECD3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5638CA35" w14:textId="3360C9E5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4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52EB713E" w14:textId="0D1D8398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24</w:t>
            </w:r>
          </w:p>
        </w:tc>
        <w:tc>
          <w:tcPr>
            <w:tcW w:w="446" w:type="pct"/>
          </w:tcPr>
          <w:p w14:paraId="493211E1" w14:textId="6B3067DB" w:rsidR="00D6451F" w:rsidRPr="009937D5" w:rsidRDefault="00F54B54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2D6448F7" w14:textId="6473CAA5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7B5005B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47F8437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79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A408A4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390607DC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0.617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376847A2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833</w:t>
            </w:r>
          </w:p>
        </w:tc>
      </w:tr>
      <w:tr w:rsidR="00D6451F" w:rsidRPr="009937D5" w14:paraId="66DFE464" w14:textId="77777777" w:rsidTr="000807AC">
        <w:trPr>
          <w:trHeight w:val="211"/>
        </w:trPr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6E2DB3CF" w14:textId="7927B5AB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EA0BA81" w14:textId="232E1EBA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7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6A580A3A" w14:textId="4F31ABB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446" w:type="pct"/>
          </w:tcPr>
          <w:p w14:paraId="0E9CEA5C" w14:textId="5066E2C1" w:rsidR="00D6451F" w:rsidRPr="009937D5" w:rsidRDefault="00F54B54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0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E8D40FD" w14:textId="14CCC48C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1C0315A9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3D62AF8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1.29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DF41A7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68A92EC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25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3D75AFA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67</w:t>
            </w:r>
          </w:p>
        </w:tc>
      </w:tr>
      <w:tr w:rsidR="00D6451F" w:rsidRPr="009937D5" w14:paraId="1B6A96BE" w14:textId="77777777" w:rsidTr="000807AC">
        <w:trPr>
          <w:trHeight w:val="211"/>
        </w:trPr>
        <w:tc>
          <w:tcPr>
            <w:tcW w:w="478" w:type="pct"/>
            <w:shd w:val="clear" w:color="auto" w:fill="auto"/>
            <w:noWrap/>
            <w:vAlign w:val="bottom"/>
          </w:tcPr>
          <w:p w14:paraId="3BE678E4" w14:textId="77777777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tcBorders>
              <w:bottom w:val="dotted" w:sz="4" w:space="0" w:color="auto"/>
            </w:tcBorders>
            <w:vAlign w:val="bottom"/>
          </w:tcPr>
          <w:p w14:paraId="13B8A85C" w14:textId="169FE474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9R5</w:t>
            </w:r>
          </w:p>
        </w:tc>
        <w:tc>
          <w:tcPr>
            <w:tcW w:w="652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0AEF5515" w14:textId="24260F5F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93</w:t>
            </w:r>
          </w:p>
        </w:tc>
        <w:tc>
          <w:tcPr>
            <w:tcW w:w="446" w:type="pct"/>
            <w:tcBorders>
              <w:bottom w:val="dotted" w:sz="4" w:space="0" w:color="auto"/>
            </w:tcBorders>
          </w:tcPr>
          <w:p w14:paraId="6CF7E3A3" w14:textId="03E011C9" w:rsidR="00D6451F" w:rsidRPr="009937D5" w:rsidRDefault="001A1A6A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83</w:t>
            </w:r>
          </w:p>
        </w:tc>
        <w:tc>
          <w:tcPr>
            <w:tcW w:w="409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1A9FC293" w14:textId="64495968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04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7DF840DD" w14:textId="60C53E25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609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37DD58B8" w14:textId="09EDF2C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582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41A15D31" w14:textId="08876DE6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503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6680EC2D" w14:textId="4E8FCD79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09" w:type="pct"/>
            <w:tcBorders>
              <w:bottom w:val="dotted" w:sz="4" w:space="0" w:color="auto"/>
            </w:tcBorders>
            <w:shd w:val="clear" w:color="auto" w:fill="auto"/>
            <w:noWrap/>
            <w:vAlign w:val="bottom"/>
          </w:tcPr>
          <w:p w14:paraId="7AF17035" w14:textId="7DCA6848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476B95" w:rsidRPr="009937D5" w14:paraId="701B48D7" w14:textId="77777777" w:rsidTr="000807AC">
        <w:trPr>
          <w:trHeight w:val="257"/>
        </w:trPr>
        <w:tc>
          <w:tcPr>
            <w:tcW w:w="478" w:type="pct"/>
            <w:vMerge w:val="restart"/>
            <w:shd w:val="clear" w:color="auto" w:fill="auto"/>
            <w:noWrap/>
            <w:vAlign w:val="bottom"/>
            <w:hideMark/>
          </w:tcPr>
          <w:p w14:paraId="266CFF6E" w14:textId="335A65E6" w:rsidR="00476B95" w:rsidRPr="009937D5" w:rsidRDefault="00476B95" w:rsidP="0050031B">
            <w:pPr>
              <w:spacing w:after="840" w:line="240" w:lineRule="auto"/>
              <w:ind w:left="288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   2020</w:t>
            </w:r>
          </w:p>
        </w:tc>
        <w:tc>
          <w:tcPr>
            <w:tcW w:w="408" w:type="pct"/>
            <w:vMerge w:val="restart"/>
            <w:tcBorders>
              <w:top w:val="dotted" w:sz="4" w:space="0" w:color="auto"/>
            </w:tcBorders>
            <w:vAlign w:val="bottom"/>
          </w:tcPr>
          <w:p w14:paraId="0ABD76EF" w14:textId="77777777" w:rsidR="00476B95" w:rsidRPr="009937D5" w:rsidRDefault="00476B95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6FCBF8C" w14:textId="6A2AE5C4" w:rsidR="00476B95" w:rsidRPr="009937D5" w:rsidRDefault="00476B95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1</w:t>
            </w:r>
          </w:p>
        </w:tc>
        <w:tc>
          <w:tcPr>
            <w:tcW w:w="652" w:type="pc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8FD728" w14:textId="34F1DA10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" w:type="pct"/>
            <w:tcBorders>
              <w:top w:val="dotted" w:sz="4" w:space="0" w:color="auto"/>
            </w:tcBorders>
          </w:tcPr>
          <w:p w14:paraId="4A36F837" w14:textId="77777777" w:rsidR="00476B95" w:rsidRPr="009937D5" w:rsidRDefault="00476B95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9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F3DFC37" w14:textId="6116FEB9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80185EC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09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D7B948F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3.11</w:t>
            </w:r>
          </w:p>
        </w:tc>
        <w:tc>
          <w:tcPr>
            <w:tcW w:w="582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8FF2C75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61</w:t>
            </w:r>
          </w:p>
        </w:tc>
        <w:tc>
          <w:tcPr>
            <w:tcW w:w="503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0595DBF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  <w:tc>
          <w:tcPr>
            <w:tcW w:w="409" w:type="pct"/>
            <w:vMerge w:val="restart"/>
            <w:tcBorders>
              <w:top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F6E28AC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476B95" w:rsidRPr="009937D5" w14:paraId="7F62D550" w14:textId="77777777" w:rsidTr="000807AC">
        <w:trPr>
          <w:trHeight w:val="270"/>
        </w:trPr>
        <w:tc>
          <w:tcPr>
            <w:tcW w:w="478" w:type="pct"/>
            <w:vMerge/>
            <w:shd w:val="clear" w:color="auto" w:fill="auto"/>
            <w:noWrap/>
            <w:vAlign w:val="bottom"/>
          </w:tcPr>
          <w:p w14:paraId="2AACF344" w14:textId="77777777" w:rsidR="00476B95" w:rsidRPr="009937D5" w:rsidRDefault="00476B95" w:rsidP="0050031B">
            <w:pPr>
              <w:spacing w:after="840" w:line="240" w:lineRule="auto"/>
              <w:ind w:left="288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Merge/>
            <w:vAlign w:val="bottom"/>
          </w:tcPr>
          <w:p w14:paraId="47FD30B9" w14:textId="77777777" w:rsidR="00476B95" w:rsidRPr="009937D5" w:rsidRDefault="00476B95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52" w:type="pct"/>
            <w:shd w:val="clear" w:color="auto" w:fill="auto"/>
            <w:noWrap/>
            <w:vAlign w:val="bottom"/>
          </w:tcPr>
          <w:p w14:paraId="57430BD0" w14:textId="3D476870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.95</w:t>
            </w:r>
          </w:p>
        </w:tc>
        <w:tc>
          <w:tcPr>
            <w:tcW w:w="446" w:type="pct"/>
          </w:tcPr>
          <w:p w14:paraId="422905E6" w14:textId="10BB1E49" w:rsidR="00476B95" w:rsidRPr="009937D5" w:rsidRDefault="00CE2D36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79</w:t>
            </w:r>
          </w:p>
        </w:tc>
        <w:tc>
          <w:tcPr>
            <w:tcW w:w="409" w:type="pct"/>
            <w:vMerge/>
            <w:shd w:val="clear" w:color="auto" w:fill="auto"/>
            <w:noWrap/>
            <w:vAlign w:val="bottom"/>
          </w:tcPr>
          <w:p w14:paraId="3AD43281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4" w:type="pct"/>
            <w:vMerge/>
            <w:shd w:val="clear" w:color="auto" w:fill="auto"/>
            <w:noWrap/>
            <w:vAlign w:val="bottom"/>
          </w:tcPr>
          <w:p w14:paraId="79A2528E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09" w:type="pct"/>
            <w:vMerge/>
            <w:shd w:val="clear" w:color="auto" w:fill="auto"/>
            <w:noWrap/>
            <w:vAlign w:val="bottom"/>
          </w:tcPr>
          <w:p w14:paraId="63460DAA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2" w:type="pct"/>
            <w:vMerge/>
            <w:shd w:val="clear" w:color="auto" w:fill="auto"/>
            <w:noWrap/>
            <w:vAlign w:val="bottom"/>
          </w:tcPr>
          <w:p w14:paraId="11872B2C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3" w:type="pct"/>
            <w:vMerge/>
            <w:shd w:val="clear" w:color="auto" w:fill="auto"/>
            <w:noWrap/>
            <w:vAlign w:val="bottom"/>
          </w:tcPr>
          <w:p w14:paraId="098FE67E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9" w:type="pct"/>
            <w:vMerge/>
            <w:shd w:val="clear" w:color="auto" w:fill="auto"/>
            <w:noWrap/>
            <w:vAlign w:val="bottom"/>
          </w:tcPr>
          <w:p w14:paraId="708A2964" w14:textId="77777777" w:rsidR="00476B95" w:rsidRPr="009937D5" w:rsidRDefault="00476B95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6451F" w:rsidRPr="009937D5" w14:paraId="2E308641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61C651C5" w14:textId="16E3EC2E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9789B93" w14:textId="56C7095A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ORG4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103BE18A" w14:textId="3331169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3</w:t>
            </w:r>
          </w:p>
        </w:tc>
        <w:tc>
          <w:tcPr>
            <w:tcW w:w="446" w:type="pct"/>
          </w:tcPr>
          <w:p w14:paraId="554D4EFF" w14:textId="49BFC4BB" w:rsidR="00D6451F" w:rsidRPr="009937D5" w:rsidRDefault="006B528D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0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64481EFB" w14:textId="73B72D2F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3DD977B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5AD1D2C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45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E9145A9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78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662A44E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88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7EA229F5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D6451F" w:rsidRPr="009937D5" w14:paraId="6D16270E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169B34F9" w14:textId="3AA7C425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60E6CD53" w14:textId="2CBE953E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1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5B4BE143" w14:textId="782CECD2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37</w:t>
            </w:r>
          </w:p>
        </w:tc>
        <w:tc>
          <w:tcPr>
            <w:tcW w:w="446" w:type="pct"/>
          </w:tcPr>
          <w:p w14:paraId="65192112" w14:textId="3B69A380" w:rsidR="00D6451F" w:rsidRPr="009937D5" w:rsidRDefault="00FD4210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090DB902" w14:textId="372A194B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6E7F4A41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24509939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0.46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312F20E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48DCCE77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441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9E97AB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D6451F" w:rsidRPr="009937D5" w14:paraId="70CCA74B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05E53D19" w14:textId="164B720C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EEF7AA3" w14:textId="2670334E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2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4665A90B" w14:textId="4CCF1BE0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50</w:t>
            </w:r>
          </w:p>
        </w:tc>
        <w:tc>
          <w:tcPr>
            <w:tcW w:w="446" w:type="pct"/>
          </w:tcPr>
          <w:p w14:paraId="1A027B6B" w14:textId="462D8DAB" w:rsidR="00D6451F" w:rsidRPr="009937D5" w:rsidRDefault="00A777BA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.84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512F758" w14:textId="736C3A38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03A7B779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543661E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0.61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55645DD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19C3078E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305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6A05850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D6451F" w:rsidRPr="009937D5" w14:paraId="41FE0664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763AD4F7" w14:textId="3F4BDB12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85101F2" w14:textId="396D11A0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3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4A08F726" w14:textId="12B11C59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45</w:t>
            </w:r>
          </w:p>
        </w:tc>
        <w:tc>
          <w:tcPr>
            <w:tcW w:w="446" w:type="pct"/>
          </w:tcPr>
          <w:p w14:paraId="4065D9B9" w14:textId="5AF25AC9" w:rsidR="00D6451F" w:rsidRPr="009937D5" w:rsidRDefault="00A777BA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</w:t>
            </w:r>
            <w:r w:rsidR="00A26BA4" w:rsidRPr="009937D5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54FE4A8A" w14:textId="609B49AA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3A7E72E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200A57BE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7D4CF5E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4A241D98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0.505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66901EE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D6451F" w:rsidRPr="009937D5" w14:paraId="2C618A2F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494803F1" w14:textId="1C0C3DBC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0BB65C66" w14:textId="2849FC3F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4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6ACC17AE" w14:textId="7F003550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9.11</w:t>
            </w:r>
          </w:p>
        </w:tc>
        <w:tc>
          <w:tcPr>
            <w:tcW w:w="446" w:type="pct"/>
          </w:tcPr>
          <w:p w14:paraId="5C207537" w14:textId="6AC76AD6" w:rsidR="00D6451F" w:rsidRPr="009937D5" w:rsidRDefault="00076451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32B553F7" w14:textId="738BFAC6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7162F7FB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7CD03C6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BAB700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47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5AF58034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0.482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1744258F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</w:tr>
      <w:tr w:rsidR="00D6451F" w:rsidRPr="009937D5" w14:paraId="60E7BDE2" w14:textId="77777777" w:rsidTr="000807AC">
        <w:trPr>
          <w:trHeight w:val="211"/>
        </w:trPr>
        <w:tc>
          <w:tcPr>
            <w:tcW w:w="478" w:type="pct"/>
            <w:vMerge/>
            <w:shd w:val="clear" w:color="auto" w:fill="auto"/>
            <w:noWrap/>
            <w:vAlign w:val="bottom"/>
            <w:hideMark/>
          </w:tcPr>
          <w:p w14:paraId="34FEFF7F" w14:textId="5B140F93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vAlign w:val="bottom"/>
          </w:tcPr>
          <w:p w14:paraId="2ECED6B3" w14:textId="395EBD8D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UIUC7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359C7D7C" w14:textId="487E048C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.71</w:t>
            </w:r>
          </w:p>
        </w:tc>
        <w:tc>
          <w:tcPr>
            <w:tcW w:w="446" w:type="pct"/>
          </w:tcPr>
          <w:p w14:paraId="5A16D98B" w14:textId="79876BAA" w:rsidR="00D6451F" w:rsidRPr="009937D5" w:rsidRDefault="00076451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F86C96D" w14:textId="0AE6FA23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shd w:val="clear" w:color="auto" w:fill="auto"/>
            <w:noWrap/>
            <w:vAlign w:val="bottom"/>
            <w:hideMark/>
          </w:tcPr>
          <w:p w14:paraId="00EA2A1A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09" w:type="pct"/>
            <w:shd w:val="clear" w:color="auto" w:fill="auto"/>
            <w:noWrap/>
            <w:vAlign w:val="bottom"/>
            <w:hideMark/>
          </w:tcPr>
          <w:p w14:paraId="325DD035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2.1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40953E6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04</w:t>
            </w:r>
          </w:p>
        </w:tc>
        <w:tc>
          <w:tcPr>
            <w:tcW w:w="503" w:type="pct"/>
            <w:shd w:val="clear" w:color="auto" w:fill="auto"/>
            <w:noWrap/>
            <w:vAlign w:val="bottom"/>
            <w:hideMark/>
          </w:tcPr>
          <w:p w14:paraId="04E49150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245</w:t>
            </w:r>
          </w:p>
        </w:tc>
        <w:tc>
          <w:tcPr>
            <w:tcW w:w="409" w:type="pct"/>
            <w:shd w:val="clear" w:color="auto" w:fill="auto"/>
            <w:noWrap/>
            <w:vAlign w:val="bottom"/>
            <w:hideMark/>
          </w:tcPr>
          <w:p w14:paraId="4FA75153" w14:textId="77777777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.143</w:t>
            </w:r>
          </w:p>
        </w:tc>
      </w:tr>
      <w:tr w:rsidR="00D6451F" w:rsidRPr="009937D5" w14:paraId="6A44ABC3" w14:textId="77777777" w:rsidTr="000807AC">
        <w:trPr>
          <w:trHeight w:val="211"/>
        </w:trPr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9605AFB" w14:textId="77777777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08" w:type="pct"/>
            <w:tcBorders>
              <w:bottom w:val="single" w:sz="4" w:space="0" w:color="auto"/>
            </w:tcBorders>
            <w:vAlign w:val="bottom"/>
          </w:tcPr>
          <w:p w14:paraId="008F3AB6" w14:textId="7AF4EA81" w:rsidR="00D6451F" w:rsidRPr="009937D5" w:rsidRDefault="00D6451F" w:rsidP="00442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9R5</w:t>
            </w:r>
          </w:p>
        </w:tc>
        <w:tc>
          <w:tcPr>
            <w:tcW w:w="65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9EBAEA7" w14:textId="1D3EE915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11.06 </w:t>
            </w:r>
          </w:p>
        </w:tc>
        <w:tc>
          <w:tcPr>
            <w:tcW w:w="446" w:type="pct"/>
            <w:tcBorders>
              <w:bottom w:val="single" w:sz="4" w:space="0" w:color="auto"/>
            </w:tcBorders>
          </w:tcPr>
          <w:p w14:paraId="6D89F5F0" w14:textId="757159E6" w:rsidR="00D6451F" w:rsidRPr="009937D5" w:rsidRDefault="00FD4210" w:rsidP="001B60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.03</w:t>
            </w: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981DF6" w14:textId="0E3DA259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0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C24E12" w14:textId="4249C961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39CB00" w14:textId="590F7D61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2D9D42" w14:textId="23BF7198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50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4F6DA25" w14:textId="0275A884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D1BB03B" w14:textId="76CE90B0" w:rsidR="00D6451F" w:rsidRPr="009937D5" w:rsidRDefault="00D6451F" w:rsidP="00442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</w:tbl>
    <w:p w14:paraId="6B2421D9" w14:textId="77777777" w:rsidR="00B0678B" w:rsidRPr="009937D5" w:rsidRDefault="00B0678B" w:rsidP="00B0678B">
      <w:pPr>
        <w:ind w:firstLine="720"/>
        <w:rPr>
          <w:rFonts w:ascii="Times New Roman" w:hAnsi="Times New Roman" w:cs="Times New Roman"/>
        </w:rPr>
      </w:pPr>
    </w:p>
    <w:p w14:paraId="255B78AD" w14:textId="77777777" w:rsidR="00B0678B" w:rsidRPr="009937D5" w:rsidRDefault="00B0678B" w:rsidP="00B0678B">
      <w:pPr>
        <w:ind w:firstLine="720"/>
        <w:rPr>
          <w:rFonts w:ascii="Times New Roman" w:hAnsi="Times New Roman" w:cs="Times New Roman"/>
        </w:rPr>
      </w:pPr>
    </w:p>
    <w:p w14:paraId="1B2798D9" w14:textId="2837E409" w:rsidR="00B0678B" w:rsidRPr="009937D5" w:rsidRDefault="00B0678B" w:rsidP="00B0678B">
      <w:pPr>
        <w:ind w:firstLine="720"/>
        <w:rPr>
          <w:rFonts w:ascii="Times New Roman" w:hAnsi="Times New Roman" w:cs="Times New Roman"/>
        </w:rPr>
      </w:pPr>
    </w:p>
    <w:p w14:paraId="299110EE" w14:textId="77777777" w:rsidR="00B0678B" w:rsidRPr="009937D5" w:rsidRDefault="00B0678B" w:rsidP="00B0678B">
      <w:pPr>
        <w:ind w:firstLine="720"/>
        <w:rPr>
          <w:rFonts w:ascii="Times New Roman" w:hAnsi="Times New Roman" w:cs="Times New Roman"/>
        </w:rPr>
      </w:pPr>
    </w:p>
    <w:p w14:paraId="32B30C79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7F41D43F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762850FF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page" w:horzAnchor="margin" w:tblpY="2781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4"/>
        <w:gridCol w:w="1594"/>
        <w:gridCol w:w="916"/>
        <w:gridCol w:w="3217"/>
        <w:gridCol w:w="1726"/>
        <w:gridCol w:w="1249"/>
      </w:tblGrid>
      <w:tr w:rsidR="0015290A" w:rsidRPr="009937D5" w14:paraId="2C911A23" w14:textId="77777777" w:rsidTr="0015290A">
        <w:trPr>
          <w:trHeight w:val="144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A68C315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lastRenderedPageBreak/>
              <w:t>Hybr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10C0D0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edigr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DC1D0A3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atur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F6DFEB2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Characteristi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9D0A159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Source</w:t>
            </w: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3CA8D07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Year Tested</w:t>
            </w:r>
          </w:p>
        </w:tc>
      </w:tr>
      <w:tr w:rsidR="0015290A" w:rsidRPr="009937D5" w14:paraId="273DB5D4" w14:textId="77777777" w:rsidTr="0015290A">
        <w:trPr>
          <w:trHeight w:val="144"/>
        </w:trPr>
        <w:tc>
          <w:tcPr>
            <w:tcW w:w="0" w:type="auto"/>
            <w:tcBorders>
              <w:top w:val="single" w:sz="4" w:space="0" w:color="auto"/>
            </w:tcBorders>
            <w:hideMark/>
          </w:tcPr>
          <w:p w14:paraId="55A48D53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UIUC1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24CE967A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HHB9*PHM49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246F7A53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3B477E0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Yellow dent, good root strength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D67AF48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UIUC  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hideMark/>
          </w:tcPr>
          <w:p w14:paraId="2DBC2E01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9 - 2020</w:t>
            </w:r>
          </w:p>
        </w:tc>
      </w:tr>
      <w:tr w:rsidR="0015290A" w:rsidRPr="009937D5" w14:paraId="525CC77D" w14:textId="77777777" w:rsidTr="0015290A">
        <w:trPr>
          <w:trHeight w:val="144"/>
        </w:trPr>
        <w:tc>
          <w:tcPr>
            <w:tcW w:w="0" w:type="auto"/>
            <w:hideMark/>
          </w:tcPr>
          <w:p w14:paraId="05755B37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UIUC2</w:t>
            </w:r>
          </w:p>
        </w:tc>
        <w:tc>
          <w:tcPr>
            <w:tcW w:w="0" w:type="auto"/>
            <w:hideMark/>
          </w:tcPr>
          <w:p w14:paraId="0238EE41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HHB9*PHR63</w:t>
            </w:r>
          </w:p>
        </w:tc>
        <w:tc>
          <w:tcPr>
            <w:tcW w:w="0" w:type="auto"/>
            <w:hideMark/>
          </w:tcPr>
          <w:p w14:paraId="5D18D99A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14</w:t>
            </w:r>
          </w:p>
        </w:tc>
        <w:tc>
          <w:tcPr>
            <w:tcW w:w="0" w:type="auto"/>
            <w:hideMark/>
          </w:tcPr>
          <w:p w14:paraId="1D60C650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Yellow dent, good root strength</w:t>
            </w:r>
          </w:p>
        </w:tc>
        <w:tc>
          <w:tcPr>
            <w:tcW w:w="0" w:type="auto"/>
            <w:hideMark/>
          </w:tcPr>
          <w:p w14:paraId="24A49B9E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UIUC  </w:t>
            </w:r>
          </w:p>
        </w:tc>
        <w:tc>
          <w:tcPr>
            <w:tcW w:w="1249" w:type="dxa"/>
            <w:hideMark/>
          </w:tcPr>
          <w:p w14:paraId="59F2CAD9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9 - 2020</w:t>
            </w:r>
          </w:p>
        </w:tc>
      </w:tr>
      <w:tr w:rsidR="0015290A" w:rsidRPr="009937D5" w14:paraId="28205B4D" w14:textId="77777777" w:rsidTr="0015290A">
        <w:trPr>
          <w:trHeight w:val="154"/>
        </w:trPr>
        <w:tc>
          <w:tcPr>
            <w:tcW w:w="0" w:type="auto"/>
            <w:hideMark/>
          </w:tcPr>
          <w:p w14:paraId="4C5DEC63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UIUC3</w:t>
            </w:r>
          </w:p>
        </w:tc>
        <w:tc>
          <w:tcPr>
            <w:tcW w:w="0" w:type="auto"/>
            <w:hideMark/>
          </w:tcPr>
          <w:p w14:paraId="4A4273F9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HHB9*PHW30</w:t>
            </w:r>
          </w:p>
        </w:tc>
        <w:tc>
          <w:tcPr>
            <w:tcW w:w="0" w:type="auto"/>
            <w:hideMark/>
          </w:tcPr>
          <w:p w14:paraId="7267E169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12</w:t>
            </w:r>
          </w:p>
        </w:tc>
        <w:tc>
          <w:tcPr>
            <w:tcW w:w="0" w:type="auto"/>
            <w:hideMark/>
          </w:tcPr>
          <w:p w14:paraId="163F5DB4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Yellow dent, good yield</w:t>
            </w:r>
          </w:p>
        </w:tc>
        <w:tc>
          <w:tcPr>
            <w:tcW w:w="0" w:type="auto"/>
            <w:hideMark/>
          </w:tcPr>
          <w:p w14:paraId="17FA6CE1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UIUC  </w:t>
            </w:r>
          </w:p>
        </w:tc>
        <w:tc>
          <w:tcPr>
            <w:tcW w:w="1249" w:type="dxa"/>
            <w:hideMark/>
          </w:tcPr>
          <w:p w14:paraId="7D2FA6D6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9 - 2020</w:t>
            </w:r>
          </w:p>
        </w:tc>
      </w:tr>
      <w:tr w:rsidR="0015290A" w:rsidRPr="009937D5" w14:paraId="070C4CE9" w14:textId="77777777" w:rsidTr="0015290A">
        <w:trPr>
          <w:trHeight w:val="218"/>
        </w:trPr>
        <w:tc>
          <w:tcPr>
            <w:tcW w:w="0" w:type="auto"/>
            <w:hideMark/>
          </w:tcPr>
          <w:p w14:paraId="7C5B60AD" w14:textId="77777777" w:rsidR="0015290A" w:rsidRPr="009937D5" w:rsidRDefault="0015290A" w:rsidP="0015290A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UIUC4</w:t>
            </w:r>
          </w:p>
        </w:tc>
        <w:tc>
          <w:tcPr>
            <w:tcW w:w="0" w:type="auto"/>
            <w:hideMark/>
          </w:tcPr>
          <w:p w14:paraId="5898C688" w14:textId="77777777" w:rsidR="0015290A" w:rsidRPr="009937D5" w:rsidRDefault="0015290A" w:rsidP="0015290A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HHB9*PHZ51</w:t>
            </w:r>
          </w:p>
        </w:tc>
        <w:tc>
          <w:tcPr>
            <w:tcW w:w="0" w:type="auto"/>
            <w:hideMark/>
          </w:tcPr>
          <w:p w14:paraId="780528A5" w14:textId="77777777" w:rsidR="0015290A" w:rsidRPr="009937D5" w:rsidRDefault="0015290A" w:rsidP="0015290A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13</w:t>
            </w:r>
          </w:p>
        </w:tc>
        <w:tc>
          <w:tcPr>
            <w:tcW w:w="0" w:type="auto"/>
            <w:hideMark/>
          </w:tcPr>
          <w:p w14:paraId="78F52897" w14:textId="77777777" w:rsidR="0015290A" w:rsidRPr="009937D5" w:rsidRDefault="0015290A" w:rsidP="0015290A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Yellow dent, Higher yields under low N availability</w:t>
            </w:r>
          </w:p>
        </w:tc>
        <w:tc>
          <w:tcPr>
            <w:tcW w:w="0" w:type="auto"/>
            <w:hideMark/>
          </w:tcPr>
          <w:p w14:paraId="7023235C" w14:textId="77777777" w:rsidR="0015290A" w:rsidRPr="009937D5" w:rsidRDefault="0015290A" w:rsidP="0015290A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UIUC  </w:t>
            </w:r>
          </w:p>
        </w:tc>
        <w:tc>
          <w:tcPr>
            <w:tcW w:w="1249" w:type="dxa"/>
            <w:hideMark/>
          </w:tcPr>
          <w:p w14:paraId="0F108007" w14:textId="77777777" w:rsidR="0015290A" w:rsidRPr="009937D5" w:rsidRDefault="0015290A" w:rsidP="0015290A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9 - 2020</w:t>
            </w:r>
          </w:p>
        </w:tc>
      </w:tr>
      <w:tr w:rsidR="0015290A" w:rsidRPr="009937D5" w14:paraId="7A5BFEF5" w14:textId="77777777" w:rsidTr="0015290A">
        <w:trPr>
          <w:trHeight w:val="144"/>
        </w:trPr>
        <w:tc>
          <w:tcPr>
            <w:tcW w:w="0" w:type="auto"/>
            <w:hideMark/>
          </w:tcPr>
          <w:p w14:paraId="7DEF3B3E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UIUC7</w:t>
            </w:r>
          </w:p>
        </w:tc>
        <w:tc>
          <w:tcPr>
            <w:tcW w:w="0" w:type="auto"/>
            <w:hideMark/>
          </w:tcPr>
          <w:p w14:paraId="5DC0A6FE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HW52*LH185</w:t>
            </w:r>
          </w:p>
        </w:tc>
        <w:tc>
          <w:tcPr>
            <w:tcW w:w="0" w:type="auto"/>
            <w:hideMark/>
          </w:tcPr>
          <w:p w14:paraId="42D346A6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12</w:t>
            </w:r>
          </w:p>
        </w:tc>
        <w:tc>
          <w:tcPr>
            <w:tcW w:w="0" w:type="auto"/>
            <w:hideMark/>
          </w:tcPr>
          <w:p w14:paraId="3E4A291E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Yellow dent</w:t>
            </w:r>
          </w:p>
        </w:tc>
        <w:tc>
          <w:tcPr>
            <w:tcW w:w="0" w:type="auto"/>
            <w:hideMark/>
          </w:tcPr>
          <w:p w14:paraId="3E18436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UIUC  </w:t>
            </w:r>
          </w:p>
        </w:tc>
        <w:tc>
          <w:tcPr>
            <w:tcW w:w="1249" w:type="dxa"/>
            <w:hideMark/>
          </w:tcPr>
          <w:p w14:paraId="43DFC381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9 - 2020</w:t>
            </w:r>
          </w:p>
        </w:tc>
      </w:tr>
      <w:tr w:rsidR="0015290A" w:rsidRPr="009937D5" w14:paraId="13BC6618" w14:textId="77777777" w:rsidTr="0015290A">
        <w:trPr>
          <w:trHeight w:val="218"/>
        </w:trPr>
        <w:tc>
          <w:tcPr>
            <w:tcW w:w="0" w:type="auto"/>
            <w:hideMark/>
          </w:tcPr>
          <w:p w14:paraId="3650E7B4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ORG1</w:t>
            </w:r>
          </w:p>
        </w:tc>
        <w:tc>
          <w:tcPr>
            <w:tcW w:w="0" w:type="auto"/>
            <w:hideMark/>
          </w:tcPr>
          <w:p w14:paraId="58D5B10B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7.461</w:t>
            </w:r>
          </w:p>
        </w:tc>
        <w:tc>
          <w:tcPr>
            <w:tcW w:w="0" w:type="auto"/>
            <w:hideMark/>
          </w:tcPr>
          <w:p w14:paraId="18F5C5D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04-107</w:t>
            </w:r>
          </w:p>
        </w:tc>
        <w:tc>
          <w:tcPr>
            <w:tcW w:w="0" w:type="auto"/>
            <w:hideMark/>
          </w:tcPr>
          <w:p w14:paraId="27B4AB71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High methionine, N-use efficient, and high nutritional value</w:t>
            </w:r>
          </w:p>
        </w:tc>
        <w:tc>
          <w:tcPr>
            <w:tcW w:w="0" w:type="auto"/>
            <w:hideMark/>
          </w:tcPr>
          <w:p w14:paraId="5921E710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andaamin Institute</w:t>
            </w:r>
          </w:p>
        </w:tc>
        <w:tc>
          <w:tcPr>
            <w:tcW w:w="1249" w:type="dxa"/>
            <w:hideMark/>
          </w:tcPr>
          <w:p w14:paraId="04AA48ED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8 - 2020</w:t>
            </w:r>
          </w:p>
        </w:tc>
      </w:tr>
      <w:tr w:rsidR="0015290A" w:rsidRPr="009937D5" w14:paraId="70B625C6" w14:textId="77777777" w:rsidTr="0015290A">
        <w:trPr>
          <w:trHeight w:val="218"/>
        </w:trPr>
        <w:tc>
          <w:tcPr>
            <w:tcW w:w="0" w:type="auto"/>
            <w:hideMark/>
          </w:tcPr>
          <w:p w14:paraId="3DA570D3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ORG2</w:t>
            </w:r>
          </w:p>
        </w:tc>
        <w:tc>
          <w:tcPr>
            <w:tcW w:w="0" w:type="auto"/>
            <w:hideMark/>
          </w:tcPr>
          <w:p w14:paraId="0EE61AC8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461.2B24</w:t>
            </w:r>
          </w:p>
        </w:tc>
        <w:tc>
          <w:tcPr>
            <w:tcW w:w="0" w:type="auto"/>
            <w:hideMark/>
          </w:tcPr>
          <w:p w14:paraId="2C9E331D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08-111</w:t>
            </w:r>
          </w:p>
        </w:tc>
        <w:tc>
          <w:tcPr>
            <w:tcW w:w="0" w:type="auto"/>
            <w:hideMark/>
          </w:tcPr>
          <w:p w14:paraId="4C1BABD0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High methionine, soft kernelled, N-use efficient, high yield. </w:t>
            </w:r>
          </w:p>
        </w:tc>
        <w:tc>
          <w:tcPr>
            <w:tcW w:w="0" w:type="auto"/>
            <w:hideMark/>
          </w:tcPr>
          <w:p w14:paraId="5C9B20F4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andaamin Institute</w:t>
            </w:r>
          </w:p>
        </w:tc>
        <w:tc>
          <w:tcPr>
            <w:tcW w:w="1249" w:type="dxa"/>
            <w:hideMark/>
          </w:tcPr>
          <w:p w14:paraId="464C1B0A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 xml:space="preserve"> 2018 </w:t>
            </w:r>
          </w:p>
        </w:tc>
      </w:tr>
      <w:tr w:rsidR="0015290A" w:rsidRPr="009937D5" w14:paraId="6F771669" w14:textId="77777777" w:rsidTr="0015290A">
        <w:trPr>
          <w:trHeight w:val="202"/>
        </w:trPr>
        <w:tc>
          <w:tcPr>
            <w:tcW w:w="0" w:type="auto"/>
            <w:hideMark/>
          </w:tcPr>
          <w:p w14:paraId="16D4004A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ORG4</w:t>
            </w:r>
          </w:p>
        </w:tc>
        <w:tc>
          <w:tcPr>
            <w:tcW w:w="0" w:type="auto"/>
            <w:hideMark/>
          </w:tcPr>
          <w:p w14:paraId="5E1BC4F6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7.2B24</w:t>
            </w:r>
          </w:p>
        </w:tc>
        <w:tc>
          <w:tcPr>
            <w:tcW w:w="0" w:type="auto"/>
            <w:hideMark/>
          </w:tcPr>
          <w:p w14:paraId="6A600667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08-114</w:t>
            </w:r>
          </w:p>
        </w:tc>
        <w:tc>
          <w:tcPr>
            <w:tcW w:w="0" w:type="auto"/>
            <w:hideMark/>
          </w:tcPr>
          <w:p w14:paraId="00E292FC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High methionine, N-use efficient, high yield</w:t>
            </w:r>
          </w:p>
        </w:tc>
        <w:tc>
          <w:tcPr>
            <w:tcW w:w="0" w:type="auto"/>
            <w:hideMark/>
          </w:tcPr>
          <w:p w14:paraId="0F2D80CD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andaamin Institute</w:t>
            </w:r>
          </w:p>
        </w:tc>
        <w:tc>
          <w:tcPr>
            <w:tcW w:w="1249" w:type="dxa"/>
            <w:hideMark/>
          </w:tcPr>
          <w:p w14:paraId="5FB2F53D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8-2020</w:t>
            </w:r>
          </w:p>
        </w:tc>
      </w:tr>
      <w:tr w:rsidR="0015290A" w:rsidRPr="009937D5" w14:paraId="5A7C4ECC" w14:textId="77777777" w:rsidTr="0015290A">
        <w:trPr>
          <w:trHeight w:val="218"/>
        </w:trPr>
        <w:tc>
          <w:tcPr>
            <w:tcW w:w="0" w:type="auto"/>
            <w:hideMark/>
          </w:tcPr>
          <w:p w14:paraId="46A3BC38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ORG5</w:t>
            </w:r>
          </w:p>
        </w:tc>
        <w:tc>
          <w:tcPr>
            <w:tcW w:w="0" w:type="auto"/>
            <w:hideMark/>
          </w:tcPr>
          <w:p w14:paraId="127896C6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NG10.S7</w:t>
            </w:r>
          </w:p>
        </w:tc>
        <w:tc>
          <w:tcPr>
            <w:tcW w:w="0" w:type="auto"/>
            <w:hideMark/>
          </w:tcPr>
          <w:p w14:paraId="373CE905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08-114</w:t>
            </w:r>
          </w:p>
        </w:tc>
        <w:tc>
          <w:tcPr>
            <w:tcW w:w="0" w:type="auto"/>
            <w:hideMark/>
          </w:tcPr>
          <w:p w14:paraId="36C43C69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High methionine, soft kernelled, N-use efficient, high yield.</w:t>
            </w:r>
          </w:p>
        </w:tc>
        <w:tc>
          <w:tcPr>
            <w:tcW w:w="0" w:type="auto"/>
            <w:hideMark/>
          </w:tcPr>
          <w:p w14:paraId="214E4896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andaamin Institute</w:t>
            </w:r>
          </w:p>
        </w:tc>
        <w:tc>
          <w:tcPr>
            <w:tcW w:w="1249" w:type="dxa"/>
            <w:hideMark/>
          </w:tcPr>
          <w:p w14:paraId="53435E0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8</w:t>
            </w:r>
          </w:p>
        </w:tc>
      </w:tr>
      <w:tr w:rsidR="0015290A" w:rsidRPr="009937D5" w14:paraId="3FE8C1A7" w14:textId="77777777" w:rsidTr="0015290A">
        <w:trPr>
          <w:trHeight w:val="218"/>
        </w:trPr>
        <w:tc>
          <w:tcPr>
            <w:tcW w:w="0" w:type="auto"/>
            <w:hideMark/>
          </w:tcPr>
          <w:p w14:paraId="6DE7D0C8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KEV1</w:t>
            </w:r>
          </w:p>
        </w:tc>
        <w:tc>
          <w:tcPr>
            <w:tcW w:w="0" w:type="auto"/>
            <w:hideMark/>
          </w:tcPr>
          <w:p w14:paraId="71417F57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F34.A22</w:t>
            </w:r>
          </w:p>
        </w:tc>
        <w:tc>
          <w:tcPr>
            <w:tcW w:w="0" w:type="auto"/>
            <w:hideMark/>
          </w:tcPr>
          <w:p w14:paraId="78BF2204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0" w:type="auto"/>
            <w:hideMark/>
          </w:tcPr>
          <w:p w14:paraId="5788E591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Developed and pre-screened under conventional conditions</w:t>
            </w:r>
          </w:p>
        </w:tc>
        <w:tc>
          <w:tcPr>
            <w:tcW w:w="0" w:type="auto"/>
            <w:hideMark/>
          </w:tcPr>
          <w:p w14:paraId="39DBDE18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ontgomery Consulting</w:t>
            </w:r>
          </w:p>
        </w:tc>
        <w:tc>
          <w:tcPr>
            <w:tcW w:w="1249" w:type="dxa"/>
            <w:hideMark/>
          </w:tcPr>
          <w:p w14:paraId="42E40035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8</w:t>
            </w:r>
          </w:p>
        </w:tc>
      </w:tr>
      <w:tr w:rsidR="0015290A" w:rsidRPr="009937D5" w14:paraId="60FE2223" w14:textId="77777777" w:rsidTr="0015290A">
        <w:trPr>
          <w:trHeight w:val="218"/>
        </w:trPr>
        <w:tc>
          <w:tcPr>
            <w:tcW w:w="0" w:type="auto"/>
            <w:hideMark/>
          </w:tcPr>
          <w:p w14:paraId="5F59F9A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KEV2</w:t>
            </w:r>
          </w:p>
        </w:tc>
        <w:tc>
          <w:tcPr>
            <w:tcW w:w="0" w:type="auto"/>
            <w:hideMark/>
          </w:tcPr>
          <w:p w14:paraId="19CC9C7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H69.A22</w:t>
            </w:r>
          </w:p>
        </w:tc>
        <w:tc>
          <w:tcPr>
            <w:tcW w:w="0" w:type="auto"/>
            <w:hideMark/>
          </w:tcPr>
          <w:p w14:paraId="599C7985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0" w:type="auto"/>
            <w:hideMark/>
          </w:tcPr>
          <w:p w14:paraId="62EEC4CC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Developed and pre-screened under conventional conditions</w:t>
            </w:r>
          </w:p>
        </w:tc>
        <w:tc>
          <w:tcPr>
            <w:tcW w:w="0" w:type="auto"/>
            <w:hideMark/>
          </w:tcPr>
          <w:p w14:paraId="7D00AC02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ontgomery Consulting</w:t>
            </w:r>
          </w:p>
        </w:tc>
        <w:tc>
          <w:tcPr>
            <w:tcW w:w="1249" w:type="dxa"/>
            <w:hideMark/>
          </w:tcPr>
          <w:p w14:paraId="1DD3CA21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8</w:t>
            </w:r>
          </w:p>
        </w:tc>
      </w:tr>
      <w:tr w:rsidR="0015290A" w:rsidRPr="009937D5" w14:paraId="62D37416" w14:textId="77777777" w:rsidTr="0015290A">
        <w:trPr>
          <w:trHeight w:val="218"/>
        </w:trPr>
        <w:tc>
          <w:tcPr>
            <w:tcW w:w="0" w:type="auto"/>
            <w:hideMark/>
          </w:tcPr>
          <w:p w14:paraId="107083DE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KEV3</w:t>
            </w:r>
          </w:p>
        </w:tc>
        <w:tc>
          <w:tcPr>
            <w:tcW w:w="0" w:type="auto"/>
            <w:hideMark/>
          </w:tcPr>
          <w:p w14:paraId="477F8562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P31.A22</w:t>
            </w:r>
          </w:p>
        </w:tc>
        <w:tc>
          <w:tcPr>
            <w:tcW w:w="0" w:type="auto"/>
            <w:hideMark/>
          </w:tcPr>
          <w:p w14:paraId="022CE11D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0" w:type="auto"/>
            <w:hideMark/>
          </w:tcPr>
          <w:p w14:paraId="0EC4C737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Developed and pre-screened under conventional conditions</w:t>
            </w:r>
          </w:p>
        </w:tc>
        <w:tc>
          <w:tcPr>
            <w:tcW w:w="0" w:type="auto"/>
            <w:hideMark/>
          </w:tcPr>
          <w:p w14:paraId="2E1B4CD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Montgomery Consulting</w:t>
            </w:r>
          </w:p>
        </w:tc>
        <w:tc>
          <w:tcPr>
            <w:tcW w:w="1249" w:type="dxa"/>
            <w:hideMark/>
          </w:tcPr>
          <w:p w14:paraId="6860C0DB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8</w:t>
            </w:r>
          </w:p>
        </w:tc>
      </w:tr>
      <w:tr w:rsidR="0015290A" w:rsidRPr="009937D5" w14:paraId="3F86D1DA" w14:textId="77777777" w:rsidTr="0015290A">
        <w:trPr>
          <w:trHeight w:val="218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65196AB9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CHECK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B202947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59R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BDC5C1D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10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0FC69DC7" w14:textId="77777777" w:rsidR="0015290A" w:rsidRPr="009937D5" w:rsidRDefault="0015290A" w:rsidP="0015290A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yellow orange, hard kernel high yield, food grad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519F9B95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Great Harvest Organics</w:t>
            </w:r>
          </w:p>
        </w:tc>
        <w:tc>
          <w:tcPr>
            <w:tcW w:w="1249" w:type="dxa"/>
            <w:tcBorders>
              <w:bottom w:val="single" w:sz="4" w:space="0" w:color="auto"/>
            </w:tcBorders>
            <w:hideMark/>
          </w:tcPr>
          <w:p w14:paraId="7320771F" w14:textId="77777777" w:rsidR="0015290A" w:rsidRPr="009937D5" w:rsidRDefault="0015290A" w:rsidP="0015290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9937D5">
              <w:rPr>
                <w:rFonts w:ascii="Times New Roman" w:hAnsi="Times New Roman" w:cs="Times New Roman"/>
                <w:color w:val="000000"/>
                <w:sz w:val="20"/>
              </w:rPr>
              <w:t> 2019 - 2020</w:t>
            </w:r>
          </w:p>
        </w:tc>
      </w:tr>
    </w:tbl>
    <w:p w14:paraId="0CECDF0F" w14:textId="60CC932A" w:rsidR="00395F2A" w:rsidRPr="009937D5" w:rsidRDefault="006131A5" w:rsidP="0015290A">
      <w:pPr>
        <w:spacing w:line="360" w:lineRule="auto"/>
        <w:jc w:val="both"/>
        <w:rPr>
          <w:rFonts w:ascii="Times New Roman" w:hAnsi="Times New Roman" w:cs="Times New Roman"/>
        </w:rPr>
      </w:pPr>
      <w:r w:rsidRPr="00F011E6">
        <w:rPr>
          <w:rFonts w:ascii="Times New Roman" w:hAnsi="Times New Roman" w:cs="Times New Roman"/>
          <w:b/>
          <w:bCs/>
          <w:sz w:val="24"/>
        </w:rPr>
        <w:t xml:space="preserve">Table </w:t>
      </w:r>
      <w:r w:rsidR="003A426B" w:rsidRPr="00F011E6">
        <w:rPr>
          <w:rFonts w:ascii="Times New Roman" w:hAnsi="Times New Roman" w:cs="Times New Roman"/>
          <w:b/>
          <w:bCs/>
          <w:sz w:val="24"/>
        </w:rPr>
        <w:t>13</w:t>
      </w:r>
      <w:r w:rsidR="00F011E6">
        <w:rPr>
          <w:rFonts w:ascii="Times New Roman" w:hAnsi="Times New Roman" w:cs="Times New Roman"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A list of the hybrids used in the controlled experiment with their respective characteristics, breeding program they were developed and the respective years they were used in the </w:t>
      </w:r>
      <w:r w:rsidR="00F83CEA" w:rsidRPr="009937D5">
        <w:rPr>
          <w:rFonts w:ascii="Times New Roman" w:hAnsi="Times New Roman" w:cs="Times New Roman"/>
          <w:sz w:val="24"/>
        </w:rPr>
        <w:t xml:space="preserve">on-farm </w:t>
      </w:r>
      <w:r w:rsidR="00DD5CEE" w:rsidRPr="009937D5">
        <w:rPr>
          <w:rFonts w:ascii="Times New Roman" w:hAnsi="Times New Roman" w:cs="Times New Roman"/>
          <w:sz w:val="24"/>
        </w:rPr>
        <w:t>strip trials.</w:t>
      </w:r>
    </w:p>
    <w:p w14:paraId="102B0B22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1088306F" w14:textId="5EB39D41" w:rsidR="00395F2A" w:rsidRPr="009937D5" w:rsidRDefault="00395F2A" w:rsidP="00395F2A">
      <w:pPr>
        <w:pStyle w:val="Caption"/>
        <w:keepNext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</w:p>
    <w:p w14:paraId="6F531D77" w14:textId="77777777" w:rsidR="00395F2A" w:rsidRPr="009937D5" w:rsidRDefault="00395F2A" w:rsidP="00395F2A">
      <w:pPr>
        <w:tabs>
          <w:tab w:val="left" w:pos="1245"/>
        </w:tabs>
        <w:rPr>
          <w:rFonts w:ascii="Times New Roman" w:hAnsi="Times New Roman" w:cs="Times New Roman"/>
          <w:sz w:val="28"/>
        </w:rPr>
      </w:pPr>
    </w:p>
    <w:p w14:paraId="35F432FF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6D2721B2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12049DAC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5FAF7D45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58077CDB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6E9E119E" w14:textId="77777777" w:rsidR="00395F2A" w:rsidRPr="009937D5" w:rsidRDefault="00395F2A" w:rsidP="00395F2A">
      <w:pPr>
        <w:tabs>
          <w:tab w:val="left" w:pos="1730"/>
        </w:tabs>
        <w:rPr>
          <w:rFonts w:ascii="Times New Roman" w:hAnsi="Times New Roman" w:cs="Times New Roman"/>
        </w:rPr>
      </w:pPr>
    </w:p>
    <w:p w14:paraId="34A1014F" w14:textId="77777777" w:rsidR="006043A9" w:rsidRPr="009937D5" w:rsidRDefault="006043A9" w:rsidP="006043A9">
      <w:pPr>
        <w:rPr>
          <w:rFonts w:ascii="Times New Roman" w:hAnsi="Times New Roman" w:cs="Times New Roman"/>
          <w:sz w:val="24"/>
        </w:rPr>
      </w:pPr>
    </w:p>
    <w:p w14:paraId="44FA6917" w14:textId="77777777" w:rsidR="009D1889" w:rsidRPr="009937D5" w:rsidRDefault="009D1889" w:rsidP="006043A9">
      <w:pPr>
        <w:rPr>
          <w:rFonts w:ascii="Times New Roman" w:hAnsi="Times New Roman" w:cs="Times New Roman"/>
          <w:sz w:val="24"/>
        </w:rPr>
      </w:pPr>
    </w:p>
    <w:p w14:paraId="0605B6F6" w14:textId="77777777" w:rsidR="00F011E6" w:rsidRDefault="00F011E6" w:rsidP="006043A9">
      <w:pPr>
        <w:rPr>
          <w:rFonts w:ascii="Times New Roman" w:hAnsi="Times New Roman" w:cs="Times New Roman"/>
          <w:sz w:val="24"/>
        </w:rPr>
      </w:pPr>
    </w:p>
    <w:p w14:paraId="375A3C2D" w14:textId="125FF20B" w:rsidR="00887F47" w:rsidRPr="009937D5" w:rsidRDefault="006043A9" w:rsidP="0015290A">
      <w:pPr>
        <w:spacing w:line="360" w:lineRule="auto"/>
        <w:rPr>
          <w:rFonts w:ascii="Times New Roman" w:hAnsi="Times New Roman" w:cs="Times New Roman"/>
        </w:rPr>
      </w:pPr>
      <w:r w:rsidRPr="00F011E6">
        <w:rPr>
          <w:rFonts w:ascii="Times New Roman" w:hAnsi="Times New Roman" w:cs="Times New Roman"/>
          <w:b/>
          <w:bCs/>
          <w:sz w:val="24"/>
        </w:rPr>
        <w:lastRenderedPageBreak/>
        <w:t xml:space="preserve">Table </w:t>
      </w:r>
      <w:r w:rsidR="003A426B" w:rsidRPr="00F011E6">
        <w:rPr>
          <w:rFonts w:ascii="Times New Roman" w:hAnsi="Times New Roman" w:cs="Times New Roman"/>
          <w:b/>
          <w:bCs/>
          <w:sz w:val="24"/>
        </w:rPr>
        <w:t>14</w:t>
      </w:r>
      <w:r w:rsidR="00F011E6" w:rsidRPr="00F011E6">
        <w:rPr>
          <w:rFonts w:ascii="Times New Roman" w:hAnsi="Times New Roman" w:cs="Times New Roman"/>
          <w:b/>
          <w:bCs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A summary of the agronomic management practices across years and farmers in the testing network.</w:t>
      </w:r>
    </w:p>
    <w:tbl>
      <w:tblPr>
        <w:tblW w:w="9501" w:type="dxa"/>
        <w:tblLook w:val="04A0" w:firstRow="1" w:lastRow="0" w:firstColumn="1" w:lastColumn="0" w:noHBand="0" w:noVBand="1"/>
      </w:tblPr>
      <w:tblGrid>
        <w:gridCol w:w="1119"/>
        <w:gridCol w:w="1131"/>
        <w:gridCol w:w="1247"/>
        <w:gridCol w:w="1501"/>
        <w:gridCol w:w="3012"/>
        <w:gridCol w:w="1491"/>
      </w:tblGrid>
      <w:tr w:rsidR="00440D40" w:rsidRPr="009937D5" w14:paraId="79946D52" w14:textId="77777777" w:rsidTr="0023143A">
        <w:trPr>
          <w:trHeight w:val="282"/>
        </w:trPr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3B443FC" w14:textId="77777777" w:rsidR="00440D40" w:rsidRPr="009937D5" w:rsidRDefault="00440D40" w:rsidP="002314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Year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09E3" w14:textId="34D37193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arm</w:t>
            </w:r>
            <w:r w:rsidR="002F33EA"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 Cod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E0546AB" w14:textId="19810A78" w:rsidR="00440D40" w:rsidRPr="009937D5" w:rsidRDefault="00440D40" w:rsidP="002314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State</w:t>
            </w:r>
          </w:p>
        </w:tc>
        <w:tc>
          <w:tcPr>
            <w:tcW w:w="15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4FBF7" w14:textId="33E7B611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cation</w:t>
            </w:r>
            <w:r w:rsidR="002F33EA"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 (City)</w:t>
            </w:r>
          </w:p>
        </w:tc>
        <w:tc>
          <w:tcPr>
            <w:tcW w:w="30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17A9" w14:textId="7591435A" w:rsidR="00440D40" w:rsidRPr="009937D5" w:rsidRDefault="002F33EA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GPS                              </w:t>
            </w:r>
            <w:r w:rsidR="006329E5" w:rsidRPr="009937D5">
              <w:rPr>
                <w:rFonts w:ascii="Times New Roman" w:eastAsia="Times New Roman" w:hAnsi="Times New Roman" w:cs="Times New Roman"/>
                <w:color w:val="000000"/>
              </w:rPr>
              <w:t>Coordinates</w:t>
            </w:r>
          </w:p>
        </w:tc>
        <w:tc>
          <w:tcPr>
            <w:tcW w:w="14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7B92" w14:textId="0EB283D8" w:rsidR="00440D40" w:rsidRPr="009937D5" w:rsidRDefault="006329E5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Elevation</w:t>
            </w:r>
            <w:r w:rsidR="002F33EA"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 (m.a.s.l.)</w:t>
            </w:r>
          </w:p>
        </w:tc>
      </w:tr>
      <w:tr w:rsidR="006043A9" w:rsidRPr="009937D5" w14:paraId="161A5E54" w14:textId="77777777" w:rsidTr="002F33EA">
        <w:trPr>
          <w:trHeight w:val="302"/>
        </w:trPr>
        <w:tc>
          <w:tcPr>
            <w:tcW w:w="111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E87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CD28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7E53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F95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Pana</w:t>
            </w:r>
          </w:p>
        </w:tc>
        <w:tc>
          <w:tcPr>
            <w:tcW w:w="30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3C0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°28'41.1"N 89°00'18.7"W</w:t>
            </w:r>
          </w:p>
        </w:tc>
        <w:tc>
          <w:tcPr>
            <w:tcW w:w="149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B654" w14:textId="033B1E90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  <w:r w:rsidR="00732C91"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</w:t>
            </w:r>
          </w:p>
        </w:tc>
      </w:tr>
      <w:tr w:rsidR="002F33EA" w:rsidRPr="009937D5" w14:paraId="2A4BF42A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0CA17DA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2A5D5D69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AD5496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36DE07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llivan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69490C3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°37'23"N 88°40'37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3266BC2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</w:p>
        </w:tc>
      </w:tr>
      <w:tr w:rsidR="002F33EA" w:rsidRPr="009937D5" w14:paraId="1A630667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3EE2AF3F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1969E26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1E323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7799B23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omb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4F414CC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40'02"N 90°45'10.7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172C526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</w:tr>
      <w:tr w:rsidR="002F33EA" w:rsidRPr="009937D5" w14:paraId="73EC5F7D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63F958F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6FD7A4E5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E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EDDCDD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E2F8E0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tseka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6169386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49'27"N 87°45'32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1CA4A8C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</w:tr>
      <w:tr w:rsidR="002F33EA" w:rsidRPr="009937D5" w14:paraId="754C883C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4E18464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144C119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G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54BAFD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3A67B3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hkum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24D2B7B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51'24.6"N 88°04'52.8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42DEB82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</w:tr>
      <w:tr w:rsidR="002F33EA" w:rsidRPr="009937D5" w14:paraId="3EE25408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14136999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47C6D98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945D7F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0D3AD3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xton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53A9469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26'41" N 88°04'43" 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2006C5E3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</w:t>
            </w:r>
          </w:p>
        </w:tc>
      </w:tr>
      <w:tr w:rsidR="002F33EA" w:rsidRPr="009937D5" w14:paraId="4D9280CB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0BBE841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26DDF6EB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C564E5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6075511" w14:textId="5C9CE76D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i-Lakes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62572645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°19'31.6"N 85°33'55.7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44640EA4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</w:tr>
      <w:tr w:rsidR="002F33EA" w:rsidRPr="009937D5" w14:paraId="062AA615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0863D613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791840B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776D9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AB4343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omb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5E43ED35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40'02"N 90°45'10.7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6EEFF22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</w:tr>
      <w:tr w:rsidR="002F33EA" w:rsidRPr="009937D5" w14:paraId="2D640A19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2D321F5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76E815E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09E2B7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EF5821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ynolds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7B8D7A3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°19'57.4"N 90°39'40.3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7D97389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3</w:t>
            </w:r>
          </w:p>
        </w:tc>
      </w:tr>
      <w:tr w:rsidR="002F33EA" w:rsidRPr="009937D5" w14:paraId="07E4FF31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71E42EE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59E95619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J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798DDD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E82618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oria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1AE3961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37'10.8"N 89°42'28.1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2802A0F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</w:tr>
      <w:tr w:rsidR="002F33EA" w:rsidRPr="009937D5" w14:paraId="43B9C563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771EB2C5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6FBD23B4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60F9F3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05BA6F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ne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37215575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37'51.6"N 84°59'52.8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14D8296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4</w:t>
            </w:r>
          </w:p>
        </w:tc>
      </w:tr>
      <w:tr w:rsidR="002F33EA" w:rsidRPr="009937D5" w14:paraId="26E8C8B9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48D646C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5F66E629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9989BDF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EA07FD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rta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2E55666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°21'19.0"N 85°35'49.0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1D46243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0</w:t>
            </w:r>
          </w:p>
        </w:tc>
      </w:tr>
      <w:tr w:rsidR="002F33EA" w:rsidRPr="009937D5" w14:paraId="24007281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4B691A2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1A1D25CF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B402F4B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86339D3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hmond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31AE0495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°55'12.0"N 85°01'08.0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7BF2930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7</w:t>
            </w:r>
          </w:p>
        </w:tc>
      </w:tr>
      <w:tr w:rsidR="002F33EA" w:rsidRPr="009937D5" w14:paraId="7C61FFC7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4035806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5F8CACF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D451A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64C556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omb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0975D21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40'02"N 90°45'10.7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0809D5F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</w:tr>
      <w:tr w:rsidR="002F33EA" w:rsidRPr="009937D5" w14:paraId="54FE4FD2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569E651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1598D72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J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381FA89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C7522A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oria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44C0169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39'18.4"N 89°43'41.2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182EC31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</w:tr>
      <w:tr w:rsidR="002F33EA" w:rsidRPr="009937D5" w14:paraId="094A46A4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3B4913A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7D843B9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4EE2F92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0A3E4A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ynolds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3A87DB19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°19'47.4"N 90°39'47.6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08ED0E4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5</w:t>
            </w:r>
          </w:p>
        </w:tc>
      </w:tr>
      <w:tr w:rsidR="002F33EA" w:rsidRPr="009937D5" w14:paraId="066CF004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0184AA91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59903DD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G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DA2222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005E3F4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ington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1D06C5AF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31'50.2"N 87°42'06.0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27DA8D5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</w:tr>
      <w:tr w:rsidR="002F33EA" w:rsidRPr="009937D5" w14:paraId="2BA77190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1C407FC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7172C337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AB8119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2878407" w14:textId="0A672681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Lisbon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03E0E6E6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°52'23.6"N 85°13'43.9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6606BDA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2</w:t>
            </w:r>
          </w:p>
        </w:tc>
      </w:tr>
      <w:tr w:rsidR="002F33EA" w:rsidRPr="009937D5" w14:paraId="76AB89EB" w14:textId="77777777" w:rsidTr="002F33EA">
        <w:trPr>
          <w:trHeight w:val="302"/>
        </w:trPr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51BC616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shd w:val="clear" w:color="auto" w:fill="auto"/>
            <w:noWrap/>
            <w:vAlign w:val="bottom"/>
            <w:hideMark/>
          </w:tcPr>
          <w:p w14:paraId="42F08554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037BF1C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5AB559D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m</w:t>
            </w:r>
          </w:p>
        </w:tc>
        <w:tc>
          <w:tcPr>
            <w:tcW w:w="3012" w:type="dxa"/>
            <w:shd w:val="clear" w:color="auto" w:fill="auto"/>
            <w:noWrap/>
            <w:vAlign w:val="bottom"/>
            <w:hideMark/>
          </w:tcPr>
          <w:p w14:paraId="6900239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44'42.8"N 84°52'12.9"W</w:t>
            </w:r>
          </w:p>
        </w:tc>
        <w:tc>
          <w:tcPr>
            <w:tcW w:w="1491" w:type="dxa"/>
            <w:shd w:val="clear" w:color="auto" w:fill="auto"/>
            <w:noWrap/>
            <w:vAlign w:val="bottom"/>
            <w:hideMark/>
          </w:tcPr>
          <w:p w14:paraId="4562B44B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</w:t>
            </w:r>
          </w:p>
        </w:tc>
      </w:tr>
      <w:tr w:rsidR="006043A9" w:rsidRPr="009937D5" w14:paraId="201CCEFD" w14:textId="77777777" w:rsidTr="002F33EA">
        <w:trPr>
          <w:trHeight w:val="302"/>
        </w:trPr>
        <w:tc>
          <w:tcPr>
            <w:tcW w:w="111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F30F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75580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DB2E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38B9" w14:textId="323CD78A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anoke</w:t>
            </w:r>
          </w:p>
        </w:tc>
        <w:tc>
          <w:tcPr>
            <w:tcW w:w="301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CCFD8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°55'08.8"N 85°22'18.3"W</w:t>
            </w:r>
          </w:p>
        </w:tc>
        <w:tc>
          <w:tcPr>
            <w:tcW w:w="149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E8BFA" w14:textId="77777777" w:rsidR="00440D40" w:rsidRPr="009937D5" w:rsidRDefault="00440D40" w:rsidP="00221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2</w:t>
            </w:r>
          </w:p>
        </w:tc>
      </w:tr>
    </w:tbl>
    <w:p w14:paraId="43190D69" w14:textId="77777777" w:rsidR="00047E4D" w:rsidRPr="009937D5" w:rsidRDefault="00047E4D" w:rsidP="00395F2A">
      <w:pPr>
        <w:tabs>
          <w:tab w:val="left" w:pos="1730"/>
        </w:tabs>
        <w:rPr>
          <w:rFonts w:ascii="Times New Roman" w:hAnsi="Times New Roman" w:cs="Times New Roman"/>
          <w:sz w:val="24"/>
        </w:rPr>
      </w:pPr>
      <w:r w:rsidRPr="009937D5">
        <w:rPr>
          <w:rFonts w:ascii="Times New Roman" w:hAnsi="Times New Roman" w:cs="Times New Roman"/>
          <w:sz w:val="24"/>
        </w:rPr>
        <w:br w:type="page"/>
      </w:r>
    </w:p>
    <w:p w14:paraId="4116D821" w14:textId="1B468290" w:rsidR="00395F2A" w:rsidRPr="009937D5" w:rsidRDefault="00395F2A" w:rsidP="0015290A">
      <w:pPr>
        <w:tabs>
          <w:tab w:val="left" w:pos="1730"/>
        </w:tabs>
        <w:spacing w:line="360" w:lineRule="auto"/>
        <w:rPr>
          <w:rFonts w:ascii="Times New Roman" w:hAnsi="Times New Roman" w:cs="Times New Roman"/>
          <w:sz w:val="24"/>
        </w:rPr>
      </w:pPr>
      <w:r w:rsidRPr="00F011E6">
        <w:rPr>
          <w:rFonts w:ascii="Times New Roman" w:hAnsi="Times New Roman" w:cs="Times New Roman"/>
          <w:b/>
          <w:bCs/>
          <w:sz w:val="24"/>
        </w:rPr>
        <w:lastRenderedPageBreak/>
        <w:t xml:space="preserve">Table </w:t>
      </w:r>
      <w:r w:rsidR="007F1200" w:rsidRPr="00F011E6">
        <w:rPr>
          <w:rFonts w:ascii="Times New Roman" w:hAnsi="Times New Roman" w:cs="Times New Roman"/>
          <w:b/>
          <w:bCs/>
          <w:sz w:val="24"/>
        </w:rPr>
        <w:t>1</w:t>
      </w:r>
      <w:r w:rsidR="003A426B" w:rsidRPr="00F011E6">
        <w:rPr>
          <w:rFonts w:ascii="Times New Roman" w:hAnsi="Times New Roman" w:cs="Times New Roman"/>
          <w:b/>
          <w:bCs/>
          <w:sz w:val="24"/>
        </w:rPr>
        <w:t>5</w:t>
      </w:r>
      <w:r w:rsidR="00F011E6" w:rsidRPr="00F011E6">
        <w:rPr>
          <w:rFonts w:ascii="Times New Roman" w:hAnsi="Times New Roman" w:cs="Times New Roman"/>
          <w:b/>
          <w:bCs/>
          <w:sz w:val="24"/>
        </w:rPr>
        <w:t>:</w:t>
      </w:r>
      <w:r w:rsidRPr="009937D5">
        <w:rPr>
          <w:rFonts w:ascii="Times New Roman" w:hAnsi="Times New Roman" w:cs="Times New Roman"/>
          <w:sz w:val="24"/>
        </w:rPr>
        <w:t xml:space="preserve"> A summary of the agronomic management practices across years and farmers in the testing network.</w:t>
      </w:r>
    </w:p>
    <w:tbl>
      <w:tblPr>
        <w:tblW w:w="9146" w:type="dxa"/>
        <w:tblInd w:w="-5" w:type="dxa"/>
        <w:tblLook w:val="04A0" w:firstRow="1" w:lastRow="0" w:firstColumn="1" w:lastColumn="0" w:noHBand="0" w:noVBand="1"/>
      </w:tblPr>
      <w:tblGrid>
        <w:gridCol w:w="699"/>
        <w:gridCol w:w="726"/>
        <w:gridCol w:w="1182"/>
        <w:gridCol w:w="934"/>
        <w:gridCol w:w="999"/>
        <w:gridCol w:w="1129"/>
        <w:gridCol w:w="843"/>
        <w:gridCol w:w="1013"/>
        <w:gridCol w:w="778"/>
        <w:gridCol w:w="843"/>
      </w:tblGrid>
      <w:tr w:rsidR="00395F2A" w:rsidRPr="009937D5" w14:paraId="5D433026" w14:textId="77777777" w:rsidTr="0073355E">
        <w:trPr>
          <w:trHeight w:val="299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E3C0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Year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FB2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 xml:space="preserve">Farm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C4DB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PP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D99A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St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7C6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-C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420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W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D7E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PD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BE9C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SR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F1C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Y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41B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RTNL</w:t>
            </w:r>
          </w:p>
        </w:tc>
      </w:tr>
      <w:tr w:rsidR="00395F2A" w:rsidRPr="009937D5" w14:paraId="72E35582" w14:textId="77777777" w:rsidTr="0073355E">
        <w:trPr>
          <w:trHeight w:val="299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B13F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F09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C60F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27/201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0BF9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F83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on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9598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74E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9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B87E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Duck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9B8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D99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7E379C58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4412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5468C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44A4E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23/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759D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BE1C7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56E42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7AE39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78E4C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Be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ED7B7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A7320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95F2A" w:rsidRPr="009937D5" w14:paraId="3A28A98E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75DFB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136FB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B2180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28/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5075C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C2ED7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1BF10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ig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FA5F7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2CAAA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Be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9C864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89DC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395F2A" w:rsidRPr="009937D5" w14:paraId="6426AA0A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FD7CD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AAE5D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3F9F7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19/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D4E9C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19397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DFFE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EBC2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53D97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C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CB5D4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6A14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395F2A" w:rsidRPr="009937D5" w14:paraId="71B0AE5C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61BC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74421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191B7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28/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E8DC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D1C8F7" w14:textId="6376DF7C" w:rsidR="00395F2A" w:rsidRPr="009937D5" w:rsidRDefault="00F40320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74BA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E07AD" w14:textId="2BA5E155" w:rsidR="00395F2A" w:rsidRPr="009937D5" w:rsidRDefault="00F40320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39790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Potas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E4BAB6" w14:textId="701C7B43" w:rsidR="00395F2A" w:rsidRPr="009937D5" w:rsidRDefault="00F40320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DBC8BD" w14:textId="5F3861BB" w:rsidR="00395F2A" w:rsidRPr="009937D5" w:rsidRDefault="00F40320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395F2A" w:rsidRPr="009937D5" w14:paraId="4779BF35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DE60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0D5B1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CCAC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7/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AB7E4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17F85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9E917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408D0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6F21D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72A00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71313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395F2A" w:rsidRPr="009937D5" w14:paraId="68680675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A91EE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129AA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C37DE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22/2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C248E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3D07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eg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11131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16132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E88E2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A39FE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3B34D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421067B3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CCA03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2BB63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FA8AF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8/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B0F80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28BC8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63F0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3D705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0AE62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Duck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2B993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1BE5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3725626D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67122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30FB2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1FC07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15/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28538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192CE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DC38A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ig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75B13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65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1B4E7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on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9DDE6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6A17F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395F2A" w:rsidRPr="009937D5" w14:paraId="25AB21DB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3DBC5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E95F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7D02F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11/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E6D74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DE99A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8D4F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CDC30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C05E4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ECB49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9AC1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395F2A" w:rsidRPr="009937D5" w14:paraId="4208EC0F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3E96F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3160D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5DB27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3/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93365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98CEF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eg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49DE3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DF763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C714B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7195A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8803D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95F2A" w:rsidRPr="009937D5" w14:paraId="3D89802A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54CCD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42782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J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08E86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11/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C8AF0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E8F4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eg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FC8A4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52026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65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32711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Turke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28A8F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E6D51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4C2BCA35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06968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CADAD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K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3A63B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12/2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035C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EAF1A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on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46350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6DAD8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A604C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123B1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725B7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1DC1775A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F9354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7D154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6C2C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12/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8C032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27A8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02D10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9C06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4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F7E8F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B2387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2DA93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0BBDE38C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0C7F6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8065BD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BDCE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9/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E64A3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B9A74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Gra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520D7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DBE93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FED4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8DA883" w14:textId="2DBDC380" w:rsidR="00395F2A" w:rsidRPr="009937D5" w:rsidRDefault="00887F47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86718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95F2A" w:rsidRPr="009937D5" w14:paraId="41543E9F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CF186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E6DC4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9DCC4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1/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B3F33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85D91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Non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E576C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0BB300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15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DECBB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Potas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39CE3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AA2B8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395F2A" w:rsidRPr="009937D5" w14:paraId="3F3635C3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F3212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4C4C6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1D01A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4/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D67BB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5570C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ixe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D5475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1E601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79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58646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11E4B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7F499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95F2A" w:rsidRPr="009937D5" w14:paraId="2E545D5E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95DD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52FA4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58F79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27/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2069A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ndia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81EBC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eg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402A4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A1F973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4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EB71B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774C0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ABB53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395F2A" w:rsidRPr="009937D5" w14:paraId="4E024278" w14:textId="77777777" w:rsidTr="0073355E">
        <w:trPr>
          <w:trHeight w:val="299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8EBD2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FC8C5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J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0BE8C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/31/2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BACBB7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5F091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eg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AB049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99B08B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65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169E0A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Turke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B99B6E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8CB4D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95F2A" w:rsidRPr="009937D5" w14:paraId="4D48FF58" w14:textId="77777777" w:rsidTr="0073355E">
        <w:trPr>
          <w:trHeight w:val="299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CF6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202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EA6F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5E0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/8/202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900C4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Illinoi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5152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Legum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F82D8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Modera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B59F5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865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DC66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Chicke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2316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F5D3F" w14:textId="77777777" w:rsidR="00395F2A" w:rsidRPr="009937D5" w:rsidRDefault="00395F2A" w:rsidP="00565A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7D5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</w:tbl>
    <w:p w14:paraId="1A0F9496" w14:textId="0178633F" w:rsidR="00395F2A" w:rsidRPr="009937D5" w:rsidRDefault="000415F5" w:rsidP="007B1D71">
      <w:pPr>
        <w:rPr>
          <w:rFonts w:ascii="Times New Roman" w:hAnsi="Times New Roman" w:cs="Times New Roman"/>
        </w:rPr>
      </w:pPr>
      <w:r w:rsidRPr="009937D5">
        <w:rPr>
          <w:rFonts w:ascii="Times New Roman" w:hAnsi="Times New Roman" w:cs="Times New Roman"/>
          <w:sz w:val="20"/>
        </w:rPr>
        <w:t>Abbreviations: PPD</w:t>
      </w:r>
      <w:r w:rsidR="007B6269" w:rsidRPr="009937D5">
        <w:rPr>
          <w:rFonts w:ascii="Times New Roman" w:hAnsi="Times New Roman" w:cs="Times New Roman"/>
          <w:sz w:val="20"/>
        </w:rPr>
        <w:t xml:space="preserve">: </w:t>
      </w:r>
      <w:r w:rsidRPr="009937D5">
        <w:rPr>
          <w:rFonts w:ascii="Times New Roman" w:hAnsi="Times New Roman" w:cs="Times New Roman"/>
          <w:sz w:val="20"/>
        </w:rPr>
        <w:t>Planting Date</w:t>
      </w:r>
      <w:r w:rsidR="007B6269" w:rsidRPr="009937D5">
        <w:rPr>
          <w:rFonts w:ascii="Times New Roman" w:hAnsi="Times New Roman" w:cs="Times New Roman"/>
          <w:sz w:val="20"/>
        </w:rPr>
        <w:t xml:space="preserve">, </w:t>
      </w:r>
      <w:r w:rsidR="00452A9C" w:rsidRPr="009937D5">
        <w:rPr>
          <w:rFonts w:ascii="Times New Roman" w:hAnsi="Times New Roman" w:cs="Times New Roman"/>
          <w:sz w:val="20"/>
        </w:rPr>
        <w:t>C-Crop</w:t>
      </w:r>
      <w:r w:rsidR="007B6269" w:rsidRPr="009937D5">
        <w:rPr>
          <w:rFonts w:ascii="Times New Roman" w:hAnsi="Times New Roman" w:cs="Times New Roman"/>
          <w:sz w:val="20"/>
        </w:rPr>
        <w:t>: C</w:t>
      </w:r>
      <w:r w:rsidR="009D6194" w:rsidRPr="009937D5">
        <w:rPr>
          <w:rFonts w:ascii="Times New Roman" w:hAnsi="Times New Roman" w:cs="Times New Roman"/>
          <w:sz w:val="20"/>
        </w:rPr>
        <w:t>over crop type</w:t>
      </w:r>
      <w:r w:rsidR="007B6269" w:rsidRPr="009937D5">
        <w:rPr>
          <w:rFonts w:ascii="Times New Roman" w:hAnsi="Times New Roman" w:cs="Times New Roman"/>
          <w:sz w:val="20"/>
        </w:rPr>
        <w:t xml:space="preserve">, </w:t>
      </w:r>
      <w:r w:rsidR="009D6194" w:rsidRPr="009937D5">
        <w:rPr>
          <w:rFonts w:ascii="Times New Roman" w:hAnsi="Times New Roman" w:cs="Times New Roman"/>
          <w:sz w:val="20"/>
        </w:rPr>
        <w:t>WRT</w:t>
      </w:r>
      <w:r w:rsidR="007B6269" w:rsidRPr="009937D5">
        <w:rPr>
          <w:rFonts w:ascii="Times New Roman" w:hAnsi="Times New Roman" w:cs="Times New Roman"/>
          <w:sz w:val="20"/>
        </w:rPr>
        <w:t>: W</w:t>
      </w:r>
      <w:r w:rsidR="009D6194" w:rsidRPr="009937D5">
        <w:rPr>
          <w:rFonts w:ascii="Times New Roman" w:hAnsi="Times New Roman" w:cs="Times New Roman"/>
          <w:sz w:val="20"/>
        </w:rPr>
        <w:t>eed pr</w:t>
      </w:r>
      <w:r w:rsidR="00DA344C" w:rsidRPr="009937D5">
        <w:rPr>
          <w:rFonts w:ascii="Times New Roman" w:hAnsi="Times New Roman" w:cs="Times New Roman"/>
          <w:sz w:val="20"/>
        </w:rPr>
        <w:t>essure rate</w:t>
      </w:r>
      <w:r w:rsidR="007B6269" w:rsidRPr="009937D5">
        <w:rPr>
          <w:rFonts w:ascii="Times New Roman" w:hAnsi="Times New Roman" w:cs="Times New Roman"/>
          <w:sz w:val="20"/>
        </w:rPr>
        <w:t xml:space="preserve">. </w:t>
      </w:r>
      <w:r w:rsidR="00DA344C" w:rsidRPr="009937D5">
        <w:rPr>
          <w:rFonts w:ascii="Times New Roman" w:hAnsi="Times New Roman" w:cs="Times New Roman"/>
          <w:sz w:val="20"/>
        </w:rPr>
        <w:t>PDTY</w:t>
      </w:r>
      <w:r w:rsidR="007B6269" w:rsidRPr="009937D5">
        <w:rPr>
          <w:rFonts w:ascii="Times New Roman" w:hAnsi="Times New Roman" w:cs="Times New Roman"/>
          <w:sz w:val="20"/>
        </w:rPr>
        <w:t>: P</w:t>
      </w:r>
      <w:r w:rsidR="00DA344C" w:rsidRPr="009937D5">
        <w:rPr>
          <w:rFonts w:ascii="Times New Roman" w:hAnsi="Times New Roman" w:cs="Times New Roman"/>
          <w:sz w:val="20"/>
        </w:rPr>
        <w:t>lanting density</w:t>
      </w:r>
      <w:r w:rsidR="007B6269" w:rsidRPr="009937D5">
        <w:rPr>
          <w:rFonts w:ascii="Times New Roman" w:hAnsi="Times New Roman" w:cs="Times New Roman"/>
          <w:sz w:val="20"/>
        </w:rPr>
        <w:t xml:space="preserve">, </w:t>
      </w:r>
      <w:r w:rsidR="00DA344C" w:rsidRPr="009937D5">
        <w:rPr>
          <w:rFonts w:ascii="Times New Roman" w:hAnsi="Times New Roman" w:cs="Times New Roman"/>
          <w:sz w:val="20"/>
        </w:rPr>
        <w:t>MSRC</w:t>
      </w:r>
      <w:r w:rsidR="007B6269" w:rsidRPr="009937D5">
        <w:rPr>
          <w:rFonts w:ascii="Times New Roman" w:hAnsi="Times New Roman" w:cs="Times New Roman"/>
          <w:sz w:val="20"/>
        </w:rPr>
        <w:t>: M</w:t>
      </w:r>
      <w:r w:rsidR="007B1D71" w:rsidRPr="009937D5">
        <w:rPr>
          <w:rFonts w:ascii="Times New Roman" w:hAnsi="Times New Roman" w:cs="Times New Roman"/>
          <w:sz w:val="20"/>
        </w:rPr>
        <w:t>anure source</w:t>
      </w:r>
      <w:r w:rsidR="007B6269" w:rsidRPr="009937D5">
        <w:rPr>
          <w:rFonts w:ascii="Times New Roman" w:hAnsi="Times New Roman" w:cs="Times New Roman"/>
          <w:sz w:val="20"/>
        </w:rPr>
        <w:t>,</w:t>
      </w:r>
      <w:r w:rsidR="007B1D71" w:rsidRPr="009937D5">
        <w:rPr>
          <w:rFonts w:ascii="Times New Roman" w:hAnsi="Times New Roman" w:cs="Times New Roman"/>
          <w:sz w:val="20"/>
        </w:rPr>
        <w:t xml:space="preserve"> YOM</w:t>
      </w:r>
      <w:r w:rsidR="007B6269" w:rsidRPr="009937D5">
        <w:rPr>
          <w:rFonts w:ascii="Times New Roman" w:hAnsi="Times New Roman" w:cs="Times New Roman"/>
          <w:sz w:val="20"/>
        </w:rPr>
        <w:t>: Y</w:t>
      </w:r>
      <w:r w:rsidR="007B1D71" w:rsidRPr="009937D5">
        <w:rPr>
          <w:rFonts w:ascii="Times New Roman" w:hAnsi="Times New Roman" w:cs="Times New Roman"/>
          <w:sz w:val="20"/>
        </w:rPr>
        <w:t>ears of organic management</w:t>
      </w:r>
      <w:r w:rsidR="007B6269" w:rsidRPr="009937D5">
        <w:rPr>
          <w:rFonts w:ascii="Times New Roman" w:hAnsi="Times New Roman" w:cs="Times New Roman"/>
          <w:sz w:val="20"/>
        </w:rPr>
        <w:t xml:space="preserve">, </w:t>
      </w:r>
      <w:r w:rsidR="007B1D71" w:rsidRPr="009937D5">
        <w:rPr>
          <w:rFonts w:ascii="Times New Roman" w:hAnsi="Times New Roman" w:cs="Times New Roman"/>
          <w:sz w:val="20"/>
        </w:rPr>
        <w:t>RTNL</w:t>
      </w:r>
      <w:r w:rsidR="007B6269" w:rsidRPr="009937D5">
        <w:rPr>
          <w:rFonts w:ascii="Times New Roman" w:hAnsi="Times New Roman" w:cs="Times New Roman"/>
          <w:sz w:val="20"/>
        </w:rPr>
        <w:t>:</w:t>
      </w:r>
      <w:r w:rsidR="007B1D71" w:rsidRPr="009937D5">
        <w:rPr>
          <w:rFonts w:ascii="Times New Roman" w:hAnsi="Times New Roman" w:cs="Times New Roman"/>
          <w:sz w:val="20"/>
        </w:rPr>
        <w:t xml:space="preserve"> </w:t>
      </w:r>
      <w:r w:rsidR="007B6269" w:rsidRPr="009937D5">
        <w:rPr>
          <w:rFonts w:ascii="Times New Roman" w:hAnsi="Times New Roman" w:cs="Times New Roman"/>
          <w:sz w:val="20"/>
        </w:rPr>
        <w:t>R</w:t>
      </w:r>
      <w:r w:rsidR="007B1D71" w:rsidRPr="009937D5">
        <w:rPr>
          <w:rFonts w:ascii="Times New Roman" w:hAnsi="Times New Roman" w:cs="Times New Roman"/>
          <w:sz w:val="20"/>
        </w:rPr>
        <w:t xml:space="preserve">otation length. </w:t>
      </w:r>
    </w:p>
    <w:p w14:paraId="12012A73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3D92A2CF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73D3B1D0" w14:textId="70D1982B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4FE2C6C0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04F55898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68D25311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3F66883F" w14:textId="77777777" w:rsidR="00395F2A" w:rsidRPr="009937D5" w:rsidRDefault="00395F2A" w:rsidP="00B0678B">
      <w:pPr>
        <w:ind w:firstLine="720"/>
        <w:rPr>
          <w:rFonts w:ascii="Times New Roman" w:hAnsi="Times New Roman" w:cs="Times New Roman"/>
        </w:rPr>
      </w:pPr>
    </w:p>
    <w:p w14:paraId="73CCE6C4" w14:textId="77777777" w:rsidR="00B0678B" w:rsidRPr="009937D5" w:rsidRDefault="00B0678B" w:rsidP="0084646E">
      <w:pPr>
        <w:rPr>
          <w:rFonts w:ascii="Times New Roman" w:hAnsi="Times New Roman" w:cs="Times New Roman"/>
        </w:rPr>
      </w:pPr>
    </w:p>
    <w:p w14:paraId="1B52A08C" w14:textId="77777777" w:rsidR="00B0678B" w:rsidRPr="009937D5" w:rsidRDefault="00B0678B" w:rsidP="00750148">
      <w:pPr>
        <w:rPr>
          <w:rFonts w:ascii="Times New Roman" w:hAnsi="Times New Roman" w:cs="Times New Roman"/>
        </w:rPr>
      </w:pPr>
    </w:p>
    <w:sectPr w:rsidR="00B0678B" w:rsidRPr="009937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9A836" w14:textId="77777777" w:rsidR="00B92890" w:rsidRDefault="00B92890" w:rsidP="001A3358">
      <w:pPr>
        <w:spacing w:after="0" w:line="240" w:lineRule="auto"/>
      </w:pPr>
      <w:r>
        <w:separator/>
      </w:r>
    </w:p>
  </w:endnote>
  <w:endnote w:type="continuationSeparator" w:id="0">
    <w:p w14:paraId="75BE0E66" w14:textId="77777777" w:rsidR="00B92890" w:rsidRDefault="00B92890" w:rsidP="001A3358">
      <w:pPr>
        <w:spacing w:after="0" w:line="240" w:lineRule="auto"/>
      </w:pPr>
      <w:r>
        <w:continuationSeparator/>
      </w:r>
    </w:p>
  </w:endnote>
  <w:endnote w:type="continuationNotice" w:id="1">
    <w:p w14:paraId="57FC642D" w14:textId="77777777" w:rsidR="00B92890" w:rsidRDefault="00B928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F51A3" w14:textId="77777777" w:rsidR="00B92890" w:rsidRDefault="00B92890" w:rsidP="001A3358">
      <w:pPr>
        <w:spacing w:after="0" w:line="240" w:lineRule="auto"/>
      </w:pPr>
      <w:r>
        <w:separator/>
      </w:r>
    </w:p>
  </w:footnote>
  <w:footnote w:type="continuationSeparator" w:id="0">
    <w:p w14:paraId="0C8251DD" w14:textId="77777777" w:rsidR="00B92890" w:rsidRDefault="00B92890" w:rsidP="001A3358">
      <w:pPr>
        <w:spacing w:after="0" w:line="240" w:lineRule="auto"/>
      </w:pPr>
      <w:r>
        <w:continuationSeparator/>
      </w:r>
    </w:p>
  </w:footnote>
  <w:footnote w:type="continuationNotice" w:id="1">
    <w:p w14:paraId="42352B02" w14:textId="77777777" w:rsidR="00B92890" w:rsidRDefault="00B9289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U1NzYzMjUyMDJS0lEKTi0uzszPAykwNKgFAJkrrMctAAAA"/>
  </w:docVars>
  <w:rsids>
    <w:rsidRoot w:val="00867B22"/>
    <w:rsid w:val="00003295"/>
    <w:rsid w:val="00011099"/>
    <w:rsid w:val="00011ED4"/>
    <w:rsid w:val="000136B4"/>
    <w:rsid w:val="000156D3"/>
    <w:rsid w:val="000415F5"/>
    <w:rsid w:val="00047E4D"/>
    <w:rsid w:val="0005787F"/>
    <w:rsid w:val="00061701"/>
    <w:rsid w:val="000631CB"/>
    <w:rsid w:val="00076451"/>
    <w:rsid w:val="000807AC"/>
    <w:rsid w:val="00092120"/>
    <w:rsid w:val="00094C0A"/>
    <w:rsid w:val="000A30AE"/>
    <w:rsid w:val="000A6562"/>
    <w:rsid w:val="000C280D"/>
    <w:rsid w:val="000E33F2"/>
    <w:rsid w:val="00101859"/>
    <w:rsid w:val="00101EAF"/>
    <w:rsid w:val="00102B0F"/>
    <w:rsid w:val="00105C04"/>
    <w:rsid w:val="001070B2"/>
    <w:rsid w:val="0011642B"/>
    <w:rsid w:val="00132D7F"/>
    <w:rsid w:val="00132E5C"/>
    <w:rsid w:val="00133B52"/>
    <w:rsid w:val="00136ED1"/>
    <w:rsid w:val="00142397"/>
    <w:rsid w:val="00146984"/>
    <w:rsid w:val="00152782"/>
    <w:rsid w:val="0015290A"/>
    <w:rsid w:val="001730D6"/>
    <w:rsid w:val="0017456F"/>
    <w:rsid w:val="0017650E"/>
    <w:rsid w:val="00177064"/>
    <w:rsid w:val="00181B6C"/>
    <w:rsid w:val="00183829"/>
    <w:rsid w:val="00187D66"/>
    <w:rsid w:val="00192596"/>
    <w:rsid w:val="00193F87"/>
    <w:rsid w:val="001A1A6A"/>
    <w:rsid w:val="001A3358"/>
    <w:rsid w:val="001A63EA"/>
    <w:rsid w:val="001B5296"/>
    <w:rsid w:val="001B60BB"/>
    <w:rsid w:val="001B6DDF"/>
    <w:rsid w:val="001B7F86"/>
    <w:rsid w:val="001D52EA"/>
    <w:rsid w:val="001D73B2"/>
    <w:rsid w:val="001E3B7D"/>
    <w:rsid w:val="001F1EF6"/>
    <w:rsid w:val="001F4C78"/>
    <w:rsid w:val="001F7961"/>
    <w:rsid w:val="002004FD"/>
    <w:rsid w:val="00210A0D"/>
    <w:rsid w:val="0021762F"/>
    <w:rsid w:val="00217D84"/>
    <w:rsid w:val="00217E23"/>
    <w:rsid w:val="0022114A"/>
    <w:rsid w:val="0022512C"/>
    <w:rsid w:val="0023107F"/>
    <w:rsid w:val="0023143A"/>
    <w:rsid w:val="00247DC5"/>
    <w:rsid w:val="0025544A"/>
    <w:rsid w:val="00257297"/>
    <w:rsid w:val="0028590D"/>
    <w:rsid w:val="00287858"/>
    <w:rsid w:val="0029036A"/>
    <w:rsid w:val="002974A3"/>
    <w:rsid w:val="002B17CE"/>
    <w:rsid w:val="002B2F84"/>
    <w:rsid w:val="002C0066"/>
    <w:rsid w:val="002C0569"/>
    <w:rsid w:val="002C2B18"/>
    <w:rsid w:val="002C2DB5"/>
    <w:rsid w:val="002E25A9"/>
    <w:rsid w:val="002E4284"/>
    <w:rsid w:val="002F33EA"/>
    <w:rsid w:val="002F6D7E"/>
    <w:rsid w:val="002F70D9"/>
    <w:rsid w:val="00305882"/>
    <w:rsid w:val="00305ED2"/>
    <w:rsid w:val="00306431"/>
    <w:rsid w:val="00307FDD"/>
    <w:rsid w:val="00313650"/>
    <w:rsid w:val="00324D80"/>
    <w:rsid w:val="00330FF7"/>
    <w:rsid w:val="0035162F"/>
    <w:rsid w:val="00360314"/>
    <w:rsid w:val="00361AD4"/>
    <w:rsid w:val="00380F6A"/>
    <w:rsid w:val="00382DAE"/>
    <w:rsid w:val="00383C42"/>
    <w:rsid w:val="003849F4"/>
    <w:rsid w:val="00385262"/>
    <w:rsid w:val="003870A5"/>
    <w:rsid w:val="0039042E"/>
    <w:rsid w:val="003926F0"/>
    <w:rsid w:val="003952E0"/>
    <w:rsid w:val="00395F2A"/>
    <w:rsid w:val="00396AC9"/>
    <w:rsid w:val="00397D61"/>
    <w:rsid w:val="003A426B"/>
    <w:rsid w:val="003C1B4F"/>
    <w:rsid w:val="003C233D"/>
    <w:rsid w:val="003C4081"/>
    <w:rsid w:val="003C79F7"/>
    <w:rsid w:val="003D5239"/>
    <w:rsid w:val="003E1E81"/>
    <w:rsid w:val="003E721A"/>
    <w:rsid w:val="003F1A54"/>
    <w:rsid w:val="003F5561"/>
    <w:rsid w:val="003F6DD9"/>
    <w:rsid w:val="003F7E00"/>
    <w:rsid w:val="00405171"/>
    <w:rsid w:val="00410617"/>
    <w:rsid w:val="00413A74"/>
    <w:rsid w:val="00415151"/>
    <w:rsid w:val="00433F51"/>
    <w:rsid w:val="0043553B"/>
    <w:rsid w:val="00440D40"/>
    <w:rsid w:val="0044208A"/>
    <w:rsid w:val="004434E2"/>
    <w:rsid w:val="00452A9C"/>
    <w:rsid w:val="00453555"/>
    <w:rsid w:val="004577BD"/>
    <w:rsid w:val="00472154"/>
    <w:rsid w:val="00473AB5"/>
    <w:rsid w:val="00473BAC"/>
    <w:rsid w:val="004743A4"/>
    <w:rsid w:val="00476B95"/>
    <w:rsid w:val="00480B7C"/>
    <w:rsid w:val="0048195C"/>
    <w:rsid w:val="00485810"/>
    <w:rsid w:val="00487367"/>
    <w:rsid w:val="004919FF"/>
    <w:rsid w:val="00491CAF"/>
    <w:rsid w:val="00492690"/>
    <w:rsid w:val="004B1F50"/>
    <w:rsid w:val="004B2AA2"/>
    <w:rsid w:val="004B2B05"/>
    <w:rsid w:val="004D1CCA"/>
    <w:rsid w:val="004D478A"/>
    <w:rsid w:val="004E5580"/>
    <w:rsid w:val="004F090E"/>
    <w:rsid w:val="004F4C4B"/>
    <w:rsid w:val="0050031B"/>
    <w:rsid w:val="005035F2"/>
    <w:rsid w:val="005126A6"/>
    <w:rsid w:val="00522D30"/>
    <w:rsid w:val="00525B37"/>
    <w:rsid w:val="00533204"/>
    <w:rsid w:val="00540990"/>
    <w:rsid w:val="005433A8"/>
    <w:rsid w:val="00565522"/>
    <w:rsid w:val="005658EF"/>
    <w:rsid w:val="00565AA7"/>
    <w:rsid w:val="0056696A"/>
    <w:rsid w:val="005746D2"/>
    <w:rsid w:val="00584BF4"/>
    <w:rsid w:val="00587E94"/>
    <w:rsid w:val="005A29E2"/>
    <w:rsid w:val="005B0B34"/>
    <w:rsid w:val="005B30F1"/>
    <w:rsid w:val="005E24C7"/>
    <w:rsid w:val="005E6C50"/>
    <w:rsid w:val="005F1EBB"/>
    <w:rsid w:val="005F52B6"/>
    <w:rsid w:val="00601C0E"/>
    <w:rsid w:val="006043A9"/>
    <w:rsid w:val="006131A5"/>
    <w:rsid w:val="00622A90"/>
    <w:rsid w:val="00630818"/>
    <w:rsid w:val="006329E5"/>
    <w:rsid w:val="0063373A"/>
    <w:rsid w:val="006363BB"/>
    <w:rsid w:val="006418EE"/>
    <w:rsid w:val="00645FB1"/>
    <w:rsid w:val="00651BA9"/>
    <w:rsid w:val="0065613B"/>
    <w:rsid w:val="00657007"/>
    <w:rsid w:val="006869F7"/>
    <w:rsid w:val="00696B90"/>
    <w:rsid w:val="006A39F0"/>
    <w:rsid w:val="006A53CC"/>
    <w:rsid w:val="006A759E"/>
    <w:rsid w:val="006B023D"/>
    <w:rsid w:val="006B1629"/>
    <w:rsid w:val="006B528D"/>
    <w:rsid w:val="006B6F92"/>
    <w:rsid w:val="006C10F1"/>
    <w:rsid w:val="006C555E"/>
    <w:rsid w:val="006D6538"/>
    <w:rsid w:val="006E368D"/>
    <w:rsid w:val="006E5E13"/>
    <w:rsid w:val="00701E74"/>
    <w:rsid w:val="00716764"/>
    <w:rsid w:val="00716A28"/>
    <w:rsid w:val="00721BB2"/>
    <w:rsid w:val="0072252B"/>
    <w:rsid w:val="00731456"/>
    <w:rsid w:val="00732C91"/>
    <w:rsid w:val="0073355E"/>
    <w:rsid w:val="007400F3"/>
    <w:rsid w:val="0074094D"/>
    <w:rsid w:val="00740E34"/>
    <w:rsid w:val="00743263"/>
    <w:rsid w:val="00743342"/>
    <w:rsid w:val="00747D07"/>
    <w:rsid w:val="00750148"/>
    <w:rsid w:val="00751296"/>
    <w:rsid w:val="007528AB"/>
    <w:rsid w:val="00755F14"/>
    <w:rsid w:val="00761FF4"/>
    <w:rsid w:val="00762930"/>
    <w:rsid w:val="00763330"/>
    <w:rsid w:val="00767988"/>
    <w:rsid w:val="007708ED"/>
    <w:rsid w:val="00776DC1"/>
    <w:rsid w:val="00777755"/>
    <w:rsid w:val="00786D44"/>
    <w:rsid w:val="00796778"/>
    <w:rsid w:val="007A0293"/>
    <w:rsid w:val="007A08C1"/>
    <w:rsid w:val="007B1A45"/>
    <w:rsid w:val="007B1D71"/>
    <w:rsid w:val="007B6269"/>
    <w:rsid w:val="007C5372"/>
    <w:rsid w:val="007C7346"/>
    <w:rsid w:val="007D41B8"/>
    <w:rsid w:val="007E1C9B"/>
    <w:rsid w:val="007F1200"/>
    <w:rsid w:val="00806F48"/>
    <w:rsid w:val="008126F5"/>
    <w:rsid w:val="00815A1E"/>
    <w:rsid w:val="00831907"/>
    <w:rsid w:val="00835758"/>
    <w:rsid w:val="00835B4A"/>
    <w:rsid w:val="00835CBF"/>
    <w:rsid w:val="00837E40"/>
    <w:rsid w:val="008435B9"/>
    <w:rsid w:val="0084646E"/>
    <w:rsid w:val="00851863"/>
    <w:rsid w:val="00862E04"/>
    <w:rsid w:val="00867B22"/>
    <w:rsid w:val="00880451"/>
    <w:rsid w:val="008821B6"/>
    <w:rsid w:val="00884542"/>
    <w:rsid w:val="00885C7C"/>
    <w:rsid w:val="00887F47"/>
    <w:rsid w:val="0089621B"/>
    <w:rsid w:val="008B5224"/>
    <w:rsid w:val="008B7C34"/>
    <w:rsid w:val="008C4BE8"/>
    <w:rsid w:val="008D29B0"/>
    <w:rsid w:val="008E0E63"/>
    <w:rsid w:val="008E6ECE"/>
    <w:rsid w:val="009026F1"/>
    <w:rsid w:val="00902960"/>
    <w:rsid w:val="00904EA7"/>
    <w:rsid w:val="00912CA7"/>
    <w:rsid w:val="00924380"/>
    <w:rsid w:val="009428B7"/>
    <w:rsid w:val="0094291D"/>
    <w:rsid w:val="00943B31"/>
    <w:rsid w:val="00945363"/>
    <w:rsid w:val="009757E0"/>
    <w:rsid w:val="009937D5"/>
    <w:rsid w:val="009A5A1D"/>
    <w:rsid w:val="009A5B5B"/>
    <w:rsid w:val="009B5E53"/>
    <w:rsid w:val="009B662D"/>
    <w:rsid w:val="009C37DB"/>
    <w:rsid w:val="009C79B7"/>
    <w:rsid w:val="009D00FB"/>
    <w:rsid w:val="009D140A"/>
    <w:rsid w:val="009D1889"/>
    <w:rsid w:val="009D6194"/>
    <w:rsid w:val="009D762F"/>
    <w:rsid w:val="009E04C6"/>
    <w:rsid w:val="009E1E73"/>
    <w:rsid w:val="009E3585"/>
    <w:rsid w:val="009F0EBD"/>
    <w:rsid w:val="009F3C5E"/>
    <w:rsid w:val="00A01888"/>
    <w:rsid w:val="00A034FE"/>
    <w:rsid w:val="00A05667"/>
    <w:rsid w:val="00A26180"/>
    <w:rsid w:val="00A26BA4"/>
    <w:rsid w:val="00A26BFA"/>
    <w:rsid w:val="00A310BF"/>
    <w:rsid w:val="00A521BE"/>
    <w:rsid w:val="00A66C18"/>
    <w:rsid w:val="00A66F08"/>
    <w:rsid w:val="00A730B4"/>
    <w:rsid w:val="00A777BA"/>
    <w:rsid w:val="00A843D6"/>
    <w:rsid w:val="00A90EA6"/>
    <w:rsid w:val="00A93784"/>
    <w:rsid w:val="00AB1A29"/>
    <w:rsid w:val="00AB3286"/>
    <w:rsid w:val="00AB4696"/>
    <w:rsid w:val="00AB6F7A"/>
    <w:rsid w:val="00AE1743"/>
    <w:rsid w:val="00B03151"/>
    <w:rsid w:val="00B0678B"/>
    <w:rsid w:val="00B230D8"/>
    <w:rsid w:val="00B244DE"/>
    <w:rsid w:val="00B32CCA"/>
    <w:rsid w:val="00B40452"/>
    <w:rsid w:val="00B42158"/>
    <w:rsid w:val="00B508DA"/>
    <w:rsid w:val="00B53906"/>
    <w:rsid w:val="00B62FFE"/>
    <w:rsid w:val="00B647D3"/>
    <w:rsid w:val="00B71FC2"/>
    <w:rsid w:val="00B900BD"/>
    <w:rsid w:val="00B92890"/>
    <w:rsid w:val="00BA5C8E"/>
    <w:rsid w:val="00BA7F1E"/>
    <w:rsid w:val="00BE49B4"/>
    <w:rsid w:val="00BE5E38"/>
    <w:rsid w:val="00BF7CC3"/>
    <w:rsid w:val="00C00449"/>
    <w:rsid w:val="00C057C1"/>
    <w:rsid w:val="00C26039"/>
    <w:rsid w:val="00C320B9"/>
    <w:rsid w:val="00C375E9"/>
    <w:rsid w:val="00C42D78"/>
    <w:rsid w:val="00C45A66"/>
    <w:rsid w:val="00C55B32"/>
    <w:rsid w:val="00C608EE"/>
    <w:rsid w:val="00C6208E"/>
    <w:rsid w:val="00C6427A"/>
    <w:rsid w:val="00C65E4A"/>
    <w:rsid w:val="00C74CC0"/>
    <w:rsid w:val="00C81C41"/>
    <w:rsid w:val="00CA3A3B"/>
    <w:rsid w:val="00CB0F77"/>
    <w:rsid w:val="00CB2D9C"/>
    <w:rsid w:val="00CB7310"/>
    <w:rsid w:val="00CC7AAB"/>
    <w:rsid w:val="00CD0F15"/>
    <w:rsid w:val="00CD2A1D"/>
    <w:rsid w:val="00CD50AE"/>
    <w:rsid w:val="00CD775C"/>
    <w:rsid w:val="00CE2D36"/>
    <w:rsid w:val="00CE6B89"/>
    <w:rsid w:val="00CE72FE"/>
    <w:rsid w:val="00CE7964"/>
    <w:rsid w:val="00CF3D1F"/>
    <w:rsid w:val="00CF61E9"/>
    <w:rsid w:val="00CF6594"/>
    <w:rsid w:val="00D04595"/>
    <w:rsid w:val="00D12155"/>
    <w:rsid w:val="00D22110"/>
    <w:rsid w:val="00D33C5A"/>
    <w:rsid w:val="00D37E40"/>
    <w:rsid w:val="00D6451F"/>
    <w:rsid w:val="00D67002"/>
    <w:rsid w:val="00D7396A"/>
    <w:rsid w:val="00D7438E"/>
    <w:rsid w:val="00D820CB"/>
    <w:rsid w:val="00D854B3"/>
    <w:rsid w:val="00DA0958"/>
    <w:rsid w:val="00DA3270"/>
    <w:rsid w:val="00DA344C"/>
    <w:rsid w:val="00DA6B9B"/>
    <w:rsid w:val="00DB103B"/>
    <w:rsid w:val="00DB175F"/>
    <w:rsid w:val="00DB24E1"/>
    <w:rsid w:val="00DB308A"/>
    <w:rsid w:val="00DB33AD"/>
    <w:rsid w:val="00DC1297"/>
    <w:rsid w:val="00DD5CEE"/>
    <w:rsid w:val="00DE2890"/>
    <w:rsid w:val="00DF393E"/>
    <w:rsid w:val="00DF7E10"/>
    <w:rsid w:val="00E1018D"/>
    <w:rsid w:val="00E10EC2"/>
    <w:rsid w:val="00E1242E"/>
    <w:rsid w:val="00E15BA5"/>
    <w:rsid w:val="00E304B1"/>
    <w:rsid w:val="00E412DD"/>
    <w:rsid w:val="00E42978"/>
    <w:rsid w:val="00E4793F"/>
    <w:rsid w:val="00E65B1A"/>
    <w:rsid w:val="00E70035"/>
    <w:rsid w:val="00E728EF"/>
    <w:rsid w:val="00E74F30"/>
    <w:rsid w:val="00E75BF5"/>
    <w:rsid w:val="00E81A09"/>
    <w:rsid w:val="00E90C78"/>
    <w:rsid w:val="00E9388A"/>
    <w:rsid w:val="00E94885"/>
    <w:rsid w:val="00ED1DC1"/>
    <w:rsid w:val="00ED6B58"/>
    <w:rsid w:val="00EF7BA6"/>
    <w:rsid w:val="00F011E6"/>
    <w:rsid w:val="00F0211F"/>
    <w:rsid w:val="00F04333"/>
    <w:rsid w:val="00F115B4"/>
    <w:rsid w:val="00F129EA"/>
    <w:rsid w:val="00F12F2D"/>
    <w:rsid w:val="00F16C29"/>
    <w:rsid w:val="00F237FB"/>
    <w:rsid w:val="00F238A2"/>
    <w:rsid w:val="00F260F2"/>
    <w:rsid w:val="00F26247"/>
    <w:rsid w:val="00F26FE7"/>
    <w:rsid w:val="00F364DC"/>
    <w:rsid w:val="00F374F6"/>
    <w:rsid w:val="00F37C5E"/>
    <w:rsid w:val="00F37F67"/>
    <w:rsid w:val="00F40320"/>
    <w:rsid w:val="00F41186"/>
    <w:rsid w:val="00F51A82"/>
    <w:rsid w:val="00F54B54"/>
    <w:rsid w:val="00F727F9"/>
    <w:rsid w:val="00F748D5"/>
    <w:rsid w:val="00F81C51"/>
    <w:rsid w:val="00F83CEA"/>
    <w:rsid w:val="00F908D3"/>
    <w:rsid w:val="00F97EF6"/>
    <w:rsid w:val="00FB5256"/>
    <w:rsid w:val="00FB792D"/>
    <w:rsid w:val="00FD4210"/>
    <w:rsid w:val="00FE0021"/>
    <w:rsid w:val="00FE49DE"/>
    <w:rsid w:val="00FF0618"/>
    <w:rsid w:val="00FF09CA"/>
    <w:rsid w:val="0199A1A0"/>
    <w:rsid w:val="1D07AEF7"/>
    <w:rsid w:val="2FE1EB7B"/>
    <w:rsid w:val="66B8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C3B8F"/>
  <w15:chartTrackingRefBased/>
  <w15:docId w15:val="{108DD12F-05DD-472C-9412-562D1D7AD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AAB"/>
  </w:style>
  <w:style w:type="paragraph" w:styleId="Heading1">
    <w:name w:val="heading 1"/>
    <w:basedOn w:val="Normal"/>
    <w:next w:val="Normal"/>
    <w:link w:val="Heading1Char"/>
    <w:uiPriority w:val="9"/>
    <w:qFormat/>
    <w:rsid w:val="00D22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7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AA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3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3358"/>
  </w:style>
  <w:style w:type="paragraph" w:styleId="Footer">
    <w:name w:val="footer"/>
    <w:basedOn w:val="Normal"/>
    <w:link w:val="FooterChar"/>
    <w:uiPriority w:val="99"/>
    <w:unhideWhenUsed/>
    <w:rsid w:val="001A3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358"/>
  </w:style>
  <w:style w:type="paragraph" w:styleId="NormalWeb">
    <w:name w:val="Normal (Web)"/>
    <w:basedOn w:val="Normal"/>
    <w:uiPriority w:val="99"/>
    <w:semiHidden/>
    <w:unhideWhenUsed/>
    <w:rsid w:val="004F0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21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2D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033c6-850d-4082-a86a-0d1cef7ddc1b" xsi:nil="true"/>
    <lcf76f155ced4ddcb4097134ff3c332f xmlns="f7861a92-94f5-49ee-9de7-97ce60660b0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089CC027E794F972C72379E483499" ma:contentTypeVersion="15" ma:contentTypeDescription="Create a new document." ma:contentTypeScope="" ma:versionID="fb2c3e949058d2b0808cd053c4bf4307">
  <xsd:schema xmlns:xsd="http://www.w3.org/2001/XMLSchema" xmlns:xs="http://www.w3.org/2001/XMLSchema" xmlns:p="http://schemas.microsoft.com/office/2006/metadata/properties" xmlns:ns2="f7861a92-94f5-49ee-9de7-97ce60660b0d" xmlns:ns3="1c3033c6-850d-4082-a86a-0d1cef7ddc1b" targetNamespace="http://schemas.microsoft.com/office/2006/metadata/properties" ma:root="true" ma:fieldsID="61e701cf719dfe069491a84306416bba" ns2:_="" ns3:_="">
    <xsd:import namespace="f7861a92-94f5-49ee-9de7-97ce60660b0d"/>
    <xsd:import namespace="1c3033c6-850d-4082-a86a-0d1cef7dd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861a92-94f5-49ee-9de7-97ce60660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76e6ad8-52fe-412f-a0b9-03ea580b62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033c6-850d-4082-a86a-0d1cef7dd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e0c74f8-d43c-429b-ba18-2a1801771a15}" ma:internalName="TaxCatchAll" ma:showField="CatchAllData" ma:web="1c3033c6-850d-4082-a86a-0d1cef7ddc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B36A7E-B5D7-40F4-99D4-22E31BD7C5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681E13-6BCC-46A6-BCCC-7BDB79D08B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64F589-C25A-4CD8-B9F6-7D73B6C57D7C}">
  <ds:schemaRefs>
    <ds:schemaRef ds:uri="http://schemas.microsoft.com/office/2006/metadata/properties"/>
    <ds:schemaRef ds:uri="http://schemas.microsoft.com/office/infopath/2007/PartnerControls"/>
    <ds:schemaRef ds:uri="1c3033c6-850d-4082-a86a-0d1cef7ddc1b"/>
    <ds:schemaRef ds:uri="f7861a92-94f5-49ee-9de7-97ce60660b0d"/>
  </ds:schemaRefs>
</ds:datastoreItem>
</file>

<file path=customXml/itemProps4.xml><?xml version="1.0" encoding="utf-8"?>
<ds:datastoreItem xmlns:ds="http://schemas.openxmlformats.org/officeDocument/2006/customXml" ds:itemID="{D65BC3E7-2CD4-449F-9378-0D89C2E006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94</TotalTime>
  <Pages>14</Pages>
  <Words>2718</Words>
  <Characters>15496</Characters>
  <Application>Microsoft Office Word</Application>
  <DocSecurity>0</DocSecurity>
  <Lines>129</Lines>
  <Paragraphs>36</Paragraphs>
  <ScaleCrop>false</ScaleCrop>
  <Company/>
  <LinksUpToDate>false</LinksUpToDate>
  <CharactersWithSpaces>18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jjabi, Christopher</dc:creator>
  <cp:keywords/>
  <dc:description/>
  <cp:lastModifiedBy>Mujjabi, Christopher</cp:lastModifiedBy>
  <cp:revision>385</cp:revision>
  <dcterms:created xsi:type="dcterms:W3CDTF">2021-11-01T17:52:00Z</dcterms:created>
  <dcterms:modified xsi:type="dcterms:W3CDTF">2023-02-2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0089CC027E794F972C72379E483499</vt:lpwstr>
  </property>
  <property fmtid="{D5CDD505-2E9C-101B-9397-08002B2CF9AE}" pid="3" name="MediaServiceImageTags">
    <vt:lpwstr/>
  </property>
</Properties>
</file>